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C3C00" w14:textId="77777777" w:rsidR="00E10458" w:rsidRPr="00E10458" w:rsidRDefault="00E10458" w:rsidP="00E10458">
      <w:pPr>
        <w:spacing w:before="240" w:after="240" w:line="240" w:lineRule="auto"/>
        <w:jc w:val="center"/>
        <w:rPr>
          <w:b/>
        </w:rPr>
      </w:pPr>
      <w:r w:rsidRPr="00E10458">
        <w:rPr>
          <w:b/>
        </w:rPr>
        <w:t>OFFICE FOR DIVERSITY, EQUITY &amp; INCLUSION (ODEI) Website</w:t>
      </w:r>
    </w:p>
    <w:p w14:paraId="0B4D1860" w14:textId="77777777" w:rsidR="00D85290" w:rsidRDefault="00D85290">
      <w:pPr>
        <w:jc w:val="center"/>
        <w:rPr>
          <w:i/>
          <w:color w:val="FF0000"/>
        </w:rPr>
      </w:pPr>
    </w:p>
    <w:p w14:paraId="2DC87F23" w14:textId="40766431" w:rsidR="00D85290" w:rsidRPr="00C607F2" w:rsidRDefault="00BF1215">
      <w:pPr>
        <w:spacing w:line="240" w:lineRule="auto"/>
        <w:rPr>
          <w:b/>
          <w:color w:val="000000" w:themeColor="text1"/>
        </w:rPr>
      </w:pPr>
      <w:bookmarkStart w:id="0" w:name="bookmark=id.gjdgxs" w:colFirst="0" w:colLast="0"/>
      <w:bookmarkEnd w:id="0"/>
      <w:r w:rsidRPr="00C607F2">
        <w:rPr>
          <w:b/>
          <w:color w:val="000000" w:themeColor="text1"/>
          <w:highlight w:val="yellow"/>
        </w:rPr>
        <w:t>TABS</w:t>
      </w:r>
    </w:p>
    <w:p w14:paraId="4498E171" w14:textId="77777777" w:rsidR="001B400B" w:rsidRDefault="001B400B" w:rsidP="00377D50">
      <w:pPr>
        <w:spacing w:line="240" w:lineRule="auto"/>
        <w:rPr>
          <w:color w:val="1F497D" w:themeColor="text2"/>
          <w:u w:val="single"/>
        </w:rPr>
      </w:pPr>
    </w:p>
    <w:p w14:paraId="5D27D4BF" w14:textId="045AAE83" w:rsidR="00377D50" w:rsidRPr="00E10458" w:rsidRDefault="00C607F2" w:rsidP="00377D50">
      <w:pPr>
        <w:spacing w:line="240" w:lineRule="auto"/>
        <w:rPr>
          <w:b/>
          <w:color w:val="FF0000"/>
          <w:u w:val="single"/>
        </w:rPr>
      </w:pPr>
      <w:r w:rsidRPr="00E10458">
        <w:rPr>
          <w:b/>
          <w:color w:val="FF0000"/>
          <w:u w:val="single"/>
        </w:rPr>
        <w:t>HOME</w:t>
      </w:r>
    </w:p>
    <w:p w14:paraId="25E59AA7" w14:textId="638F9942" w:rsidR="001B400B" w:rsidRPr="00E10458" w:rsidRDefault="001B400B" w:rsidP="001B400B">
      <w:pPr>
        <w:pStyle w:val="ListParagraph"/>
        <w:numPr>
          <w:ilvl w:val="0"/>
          <w:numId w:val="5"/>
        </w:numPr>
        <w:spacing w:line="240" w:lineRule="auto"/>
        <w:rPr>
          <w:color w:val="1F497D" w:themeColor="text2"/>
        </w:rPr>
      </w:pPr>
      <w:r w:rsidRPr="00E10458">
        <w:rPr>
          <w:color w:val="1F497D" w:themeColor="text2"/>
        </w:rPr>
        <w:t>Deans Message</w:t>
      </w:r>
    </w:p>
    <w:p w14:paraId="7FC23DB9" w14:textId="2BB45DF7" w:rsidR="00D85290" w:rsidRPr="00E10458" w:rsidRDefault="00000000">
      <w:pPr>
        <w:spacing w:line="240" w:lineRule="auto"/>
        <w:rPr>
          <w:b/>
          <w:color w:val="FF0000"/>
          <w:u w:val="single"/>
        </w:rPr>
      </w:pPr>
      <w:hyperlink w:anchor="bookmark=id.30j0zll">
        <w:r w:rsidR="00BF1215" w:rsidRPr="00E10458">
          <w:rPr>
            <w:b/>
            <w:color w:val="FF0000"/>
            <w:u w:val="single"/>
          </w:rPr>
          <w:t>ABOUT</w:t>
        </w:r>
      </w:hyperlink>
    </w:p>
    <w:p w14:paraId="41859DE1" w14:textId="7923CF09" w:rsidR="001B400B" w:rsidRPr="001B400B" w:rsidRDefault="001B400B" w:rsidP="001B400B">
      <w:pPr>
        <w:pStyle w:val="ListParagraph"/>
        <w:numPr>
          <w:ilvl w:val="0"/>
          <w:numId w:val="5"/>
        </w:numPr>
        <w:spacing w:line="240" w:lineRule="auto"/>
        <w:rPr>
          <w:color w:val="1F497D" w:themeColor="text2"/>
        </w:rPr>
      </w:pPr>
      <w:r w:rsidRPr="001B400B">
        <w:rPr>
          <w:color w:val="1F497D" w:themeColor="text2"/>
        </w:rPr>
        <w:t>Vision</w:t>
      </w:r>
    </w:p>
    <w:p w14:paraId="5F74B2D1" w14:textId="3A21B13E" w:rsidR="001B400B" w:rsidRPr="001B400B" w:rsidRDefault="001B400B" w:rsidP="001B400B">
      <w:pPr>
        <w:pStyle w:val="ListParagraph"/>
        <w:numPr>
          <w:ilvl w:val="0"/>
          <w:numId w:val="5"/>
        </w:numPr>
        <w:spacing w:line="240" w:lineRule="auto"/>
        <w:rPr>
          <w:color w:val="1F497D" w:themeColor="text2"/>
        </w:rPr>
      </w:pPr>
      <w:r w:rsidRPr="001B400B">
        <w:rPr>
          <w:color w:val="1F497D" w:themeColor="text2"/>
        </w:rPr>
        <w:t>Mission</w:t>
      </w:r>
    </w:p>
    <w:p w14:paraId="399960F4" w14:textId="4A993EE0" w:rsidR="001B400B" w:rsidRPr="001B400B" w:rsidRDefault="001B400B" w:rsidP="001B400B">
      <w:pPr>
        <w:pStyle w:val="ListParagraph"/>
        <w:numPr>
          <w:ilvl w:val="0"/>
          <w:numId w:val="5"/>
        </w:numPr>
        <w:spacing w:line="240" w:lineRule="auto"/>
        <w:rPr>
          <w:color w:val="1F497D" w:themeColor="text2"/>
        </w:rPr>
      </w:pPr>
      <w:r w:rsidRPr="001B400B">
        <w:rPr>
          <w:color w:val="1F497D" w:themeColor="text2"/>
        </w:rPr>
        <w:t>Policy</w:t>
      </w:r>
    </w:p>
    <w:p w14:paraId="740DF22F" w14:textId="529BA41A" w:rsidR="001B400B" w:rsidRPr="001B400B" w:rsidRDefault="001B400B" w:rsidP="001B400B">
      <w:pPr>
        <w:pStyle w:val="ListParagraph"/>
        <w:numPr>
          <w:ilvl w:val="0"/>
          <w:numId w:val="5"/>
        </w:numPr>
        <w:spacing w:line="240" w:lineRule="auto"/>
        <w:rPr>
          <w:color w:val="1F497D" w:themeColor="text2"/>
        </w:rPr>
      </w:pPr>
      <w:r w:rsidRPr="001B400B">
        <w:rPr>
          <w:color w:val="1F497D" w:themeColor="text2"/>
        </w:rPr>
        <w:t>Responsibilities</w:t>
      </w:r>
    </w:p>
    <w:p w14:paraId="7BBC849C" w14:textId="6FDEAE30" w:rsidR="001B400B" w:rsidRPr="00E10458" w:rsidRDefault="00C607F2">
      <w:pPr>
        <w:spacing w:line="240" w:lineRule="auto"/>
        <w:rPr>
          <w:b/>
          <w:color w:val="FF0000"/>
          <w:u w:val="single"/>
        </w:rPr>
      </w:pPr>
      <w:r w:rsidRPr="00E10458">
        <w:rPr>
          <w:b/>
          <w:color w:val="FF0000"/>
          <w:u w:val="single"/>
        </w:rPr>
        <w:t>DEI COMMITTEE</w:t>
      </w:r>
    </w:p>
    <w:p w14:paraId="72FD80C6" w14:textId="77777777" w:rsidR="00F6033C" w:rsidRDefault="00000000" w:rsidP="00F6033C">
      <w:pPr>
        <w:spacing w:line="240" w:lineRule="auto"/>
        <w:rPr>
          <w:b/>
          <w:color w:val="FF0000"/>
          <w:u w:val="single"/>
        </w:rPr>
      </w:pPr>
      <w:hyperlink w:anchor="bookmark=id.1fob9te">
        <w:r w:rsidR="00BF1215" w:rsidRPr="00E10458">
          <w:rPr>
            <w:b/>
            <w:color w:val="FF0000"/>
            <w:u w:val="single"/>
          </w:rPr>
          <w:t>OUR INITIATIVES</w:t>
        </w:r>
      </w:hyperlink>
      <w:r w:rsidR="00F6033C">
        <w:rPr>
          <w:b/>
          <w:color w:val="FF0000"/>
          <w:u w:val="single"/>
        </w:rPr>
        <w:t xml:space="preserve"> </w:t>
      </w:r>
    </w:p>
    <w:p w14:paraId="446EF56E" w14:textId="0925320B" w:rsidR="001B400B" w:rsidRDefault="001B400B" w:rsidP="00F6033C">
      <w:pPr>
        <w:spacing w:line="240" w:lineRule="auto"/>
        <w:rPr>
          <w:color w:val="1F497D" w:themeColor="text2"/>
        </w:rPr>
      </w:pPr>
      <w:r w:rsidRPr="001B400B">
        <w:rPr>
          <w:color w:val="1F497D" w:themeColor="text2"/>
        </w:rPr>
        <w:t>DEI Office</w:t>
      </w:r>
    </w:p>
    <w:p w14:paraId="07B5F748" w14:textId="0B88A3C8" w:rsidR="008D2535" w:rsidRDefault="008D2535" w:rsidP="008D2535">
      <w:pPr>
        <w:pStyle w:val="ListParagraph"/>
        <w:numPr>
          <w:ilvl w:val="0"/>
          <w:numId w:val="5"/>
        </w:numPr>
        <w:spacing w:line="240" w:lineRule="auto"/>
        <w:rPr>
          <w:color w:val="1F497D" w:themeColor="text2"/>
        </w:rPr>
      </w:pPr>
      <w:r w:rsidRPr="001B400B">
        <w:rPr>
          <w:color w:val="1F497D" w:themeColor="text2"/>
        </w:rPr>
        <w:t>Women’s Forum</w:t>
      </w:r>
    </w:p>
    <w:p w14:paraId="13FFE588" w14:textId="0A0C0657" w:rsidR="008D2535" w:rsidRPr="001B400B" w:rsidRDefault="008D2535" w:rsidP="008D2535">
      <w:pPr>
        <w:pStyle w:val="ListParagraph"/>
        <w:numPr>
          <w:ilvl w:val="0"/>
          <w:numId w:val="5"/>
        </w:numPr>
        <w:spacing w:line="240" w:lineRule="auto"/>
        <w:rPr>
          <w:color w:val="1F497D" w:themeColor="text2"/>
        </w:rPr>
      </w:pPr>
      <w:r w:rsidRPr="008D2535">
        <w:rPr>
          <w:color w:val="1F497D" w:themeColor="text2"/>
        </w:rPr>
        <w:t>GATI or 'Gender Advancement for Transforming Institutions initiative’</w:t>
      </w:r>
    </w:p>
    <w:p w14:paraId="24ACF047" w14:textId="77777777" w:rsidR="008D2535" w:rsidRPr="001B400B" w:rsidRDefault="008D2535" w:rsidP="008D2535">
      <w:pPr>
        <w:pStyle w:val="ListParagraph"/>
        <w:numPr>
          <w:ilvl w:val="0"/>
          <w:numId w:val="5"/>
        </w:numPr>
        <w:spacing w:line="240" w:lineRule="auto"/>
        <w:rPr>
          <w:color w:val="1F497D" w:themeColor="text2"/>
        </w:rPr>
      </w:pPr>
      <w:proofErr w:type="spellStart"/>
      <w:r w:rsidRPr="001B400B">
        <w:rPr>
          <w:color w:val="1F497D" w:themeColor="text2"/>
        </w:rPr>
        <w:t>Vannam</w:t>
      </w:r>
      <w:proofErr w:type="spellEnd"/>
    </w:p>
    <w:p w14:paraId="7B65B042" w14:textId="088513A2" w:rsidR="008D2535" w:rsidRDefault="008D2535" w:rsidP="001B400B">
      <w:pPr>
        <w:pStyle w:val="ListParagraph"/>
        <w:numPr>
          <w:ilvl w:val="0"/>
          <w:numId w:val="5"/>
        </w:numPr>
        <w:spacing w:line="240" w:lineRule="auto"/>
        <w:rPr>
          <w:color w:val="1F497D" w:themeColor="text2"/>
        </w:rPr>
      </w:pPr>
      <w:r>
        <w:rPr>
          <w:color w:val="1F497D" w:themeColor="text2"/>
        </w:rPr>
        <w:t>Wellness Community Center</w:t>
      </w:r>
    </w:p>
    <w:p w14:paraId="1600416C" w14:textId="77777777" w:rsidR="005632EB" w:rsidRPr="005632EB" w:rsidRDefault="00000000" w:rsidP="005632EB">
      <w:pPr>
        <w:pStyle w:val="ListParagraph"/>
        <w:numPr>
          <w:ilvl w:val="0"/>
          <w:numId w:val="5"/>
        </w:numPr>
        <w:spacing w:line="240" w:lineRule="auto"/>
        <w:rPr>
          <w:color w:val="1F497D" w:themeColor="text2"/>
        </w:rPr>
      </w:pPr>
      <w:hyperlink r:id="rId7" w:history="1">
        <w:r w:rsidR="005632EB" w:rsidRPr="005632EB">
          <w:rPr>
            <w:color w:val="1F497D" w:themeColor="text2"/>
          </w:rPr>
          <w:t>Inclusive Education and Support Services for Students with Disabilities (S3D)</w:t>
        </w:r>
      </w:hyperlink>
    </w:p>
    <w:p w14:paraId="2215B890" w14:textId="77777777" w:rsidR="005632EB" w:rsidRDefault="005632EB" w:rsidP="005632EB">
      <w:pPr>
        <w:pStyle w:val="ListParagraph"/>
        <w:numPr>
          <w:ilvl w:val="0"/>
          <w:numId w:val="5"/>
        </w:numPr>
        <w:spacing w:line="240" w:lineRule="auto"/>
        <w:rPr>
          <w:color w:val="1F497D" w:themeColor="text2"/>
        </w:rPr>
      </w:pPr>
      <w:r>
        <w:rPr>
          <w:color w:val="1F497D" w:themeColor="text2"/>
        </w:rPr>
        <w:t>Be Happy Mission</w:t>
      </w:r>
    </w:p>
    <w:p w14:paraId="744EDABB" w14:textId="3C03D91A" w:rsidR="008D2535" w:rsidRDefault="00000000" w:rsidP="001B400B">
      <w:pPr>
        <w:pStyle w:val="ListParagraph"/>
        <w:numPr>
          <w:ilvl w:val="0"/>
          <w:numId w:val="5"/>
        </w:numPr>
        <w:spacing w:line="240" w:lineRule="auto"/>
        <w:rPr>
          <w:color w:val="1F497D" w:themeColor="text2"/>
        </w:rPr>
      </w:pPr>
      <w:hyperlink r:id="rId8" w:history="1">
        <w:r w:rsidR="008D2535" w:rsidRPr="008D2535">
          <w:rPr>
            <w:color w:val="1F497D" w:themeColor="text2"/>
          </w:rPr>
          <w:t>Office of Global Engagement</w:t>
        </w:r>
      </w:hyperlink>
    </w:p>
    <w:p w14:paraId="2F065759" w14:textId="2151C16F" w:rsidR="005632EB" w:rsidRPr="005632EB" w:rsidRDefault="005632EB" w:rsidP="001B400B">
      <w:pPr>
        <w:pStyle w:val="ListParagraph"/>
        <w:numPr>
          <w:ilvl w:val="0"/>
          <w:numId w:val="5"/>
        </w:numPr>
        <w:spacing w:line="240" w:lineRule="auto"/>
        <w:rPr>
          <w:color w:val="1F497D" w:themeColor="text2"/>
        </w:rPr>
      </w:pPr>
      <w:r w:rsidRPr="005632EB">
        <w:rPr>
          <w:color w:val="1F497D" w:themeColor="text2"/>
        </w:rPr>
        <w:t>Other Initiatives</w:t>
      </w:r>
    </w:p>
    <w:p w14:paraId="3E392445" w14:textId="61542354" w:rsidR="00D85290" w:rsidRPr="00E10458" w:rsidRDefault="00000000">
      <w:pPr>
        <w:spacing w:line="240" w:lineRule="auto"/>
        <w:rPr>
          <w:b/>
          <w:color w:val="FF0000"/>
          <w:u w:val="single"/>
        </w:rPr>
      </w:pPr>
      <w:hyperlink w:anchor="bookmark=id.3znysh7">
        <w:r w:rsidR="00BF1215" w:rsidRPr="00E10458">
          <w:rPr>
            <w:b/>
            <w:color w:val="FF0000"/>
            <w:u w:val="single"/>
          </w:rPr>
          <w:t>EVENTS</w:t>
        </w:r>
      </w:hyperlink>
    </w:p>
    <w:p w14:paraId="73DC2926" w14:textId="7F3937FB" w:rsidR="001B400B" w:rsidRPr="001B400B" w:rsidRDefault="001B400B" w:rsidP="001B400B">
      <w:pPr>
        <w:pStyle w:val="ListParagraph"/>
        <w:numPr>
          <w:ilvl w:val="0"/>
          <w:numId w:val="6"/>
        </w:numPr>
        <w:spacing w:line="240" w:lineRule="auto"/>
        <w:rPr>
          <w:color w:val="1F497D" w:themeColor="text2"/>
        </w:rPr>
      </w:pPr>
      <w:r w:rsidRPr="001B400B">
        <w:rPr>
          <w:color w:val="1F497D" w:themeColor="text2"/>
        </w:rPr>
        <w:t>Calendar</w:t>
      </w:r>
    </w:p>
    <w:p w14:paraId="3467F185" w14:textId="2F5169C9" w:rsidR="001B400B" w:rsidRPr="001B400B" w:rsidRDefault="001B400B" w:rsidP="001B400B">
      <w:pPr>
        <w:pStyle w:val="ListParagraph"/>
        <w:numPr>
          <w:ilvl w:val="0"/>
          <w:numId w:val="6"/>
        </w:numPr>
        <w:spacing w:line="240" w:lineRule="auto"/>
        <w:rPr>
          <w:color w:val="1F497D" w:themeColor="text2"/>
        </w:rPr>
      </w:pPr>
      <w:r w:rsidRPr="001B400B">
        <w:rPr>
          <w:color w:val="1F497D" w:themeColor="text2"/>
        </w:rPr>
        <w:t>Past Events</w:t>
      </w:r>
    </w:p>
    <w:p w14:paraId="3625AA7B" w14:textId="0F64F681" w:rsidR="001B400B" w:rsidRPr="001B400B" w:rsidRDefault="001B400B" w:rsidP="001B400B">
      <w:pPr>
        <w:pStyle w:val="ListParagraph"/>
        <w:numPr>
          <w:ilvl w:val="0"/>
          <w:numId w:val="6"/>
        </w:numPr>
        <w:spacing w:line="240" w:lineRule="auto"/>
        <w:rPr>
          <w:color w:val="1F497D" w:themeColor="text2"/>
        </w:rPr>
      </w:pPr>
      <w:r w:rsidRPr="001B400B">
        <w:rPr>
          <w:color w:val="1F497D" w:themeColor="text2"/>
        </w:rPr>
        <w:t>Upcoming Events</w:t>
      </w:r>
    </w:p>
    <w:p w14:paraId="4B1BDF38" w14:textId="24643336" w:rsidR="00D85290" w:rsidRPr="00E10458" w:rsidRDefault="00000000">
      <w:pPr>
        <w:spacing w:line="240" w:lineRule="auto"/>
        <w:rPr>
          <w:b/>
          <w:color w:val="FF0000"/>
          <w:u w:val="single"/>
        </w:rPr>
      </w:pPr>
      <w:hyperlink w:anchor="bookmark=id.tyjcwt">
        <w:r w:rsidR="00BF1215" w:rsidRPr="00E10458">
          <w:rPr>
            <w:b/>
            <w:color w:val="FF0000"/>
            <w:u w:val="single"/>
          </w:rPr>
          <w:t>GALLERY</w:t>
        </w:r>
      </w:hyperlink>
    </w:p>
    <w:p w14:paraId="229742EF" w14:textId="77777777" w:rsidR="001B400B" w:rsidRPr="00E10458" w:rsidRDefault="00000000" w:rsidP="001B400B">
      <w:pPr>
        <w:spacing w:line="240" w:lineRule="auto"/>
        <w:rPr>
          <w:b/>
          <w:color w:val="FF0000"/>
          <w:u w:val="single"/>
        </w:rPr>
      </w:pPr>
      <w:hyperlink w:anchor="bookmark=id.2et92p0">
        <w:r w:rsidR="001B400B" w:rsidRPr="00E10458">
          <w:rPr>
            <w:b/>
            <w:color w:val="FF0000"/>
            <w:u w:val="single"/>
          </w:rPr>
          <w:t>GET SUPPORT</w:t>
        </w:r>
      </w:hyperlink>
    </w:p>
    <w:p w14:paraId="3F8FB107" w14:textId="77777777" w:rsidR="00E10458" w:rsidRPr="00E10458" w:rsidRDefault="00E10458" w:rsidP="00E10458">
      <w:pPr>
        <w:spacing w:line="240" w:lineRule="auto"/>
        <w:rPr>
          <w:b/>
          <w:color w:val="FF0000"/>
          <w:u w:val="single"/>
        </w:rPr>
      </w:pPr>
      <w:r w:rsidRPr="00E10458">
        <w:rPr>
          <w:b/>
          <w:color w:val="FF0000"/>
          <w:u w:val="single"/>
        </w:rPr>
        <w:t>BLOGS</w:t>
      </w:r>
    </w:p>
    <w:p w14:paraId="074F43F5" w14:textId="77777777" w:rsidR="00D85290" w:rsidRPr="00E10458" w:rsidRDefault="00000000">
      <w:pPr>
        <w:spacing w:line="240" w:lineRule="auto"/>
        <w:rPr>
          <w:b/>
          <w:color w:val="FF0000"/>
          <w:u w:val="single"/>
        </w:rPr>
      </w:pPr>
      <w:hyperlink w:anchor="bookmark=id.3dy6vkm">
        <w:r w:rsidR="00BF1215" w:rsidRPr="00E10458">
          <w:rPr>
            <w:b/>
            <w:color w:val="FF0000"/>
            <w:u w:val="single"/>
          </w:rPr>
          <w:t>CONTACT US</w:t>
        </w:r>
      </w:hyperlink>
    </w:p>
    <w:p w14:paraId="136CBBBC" w14:textId="77777777" w:rsidR="00D85290" w:rsidRDefault="00D85290">
      <w:pPr>
        <w:spacing w:line="240" w:lineRule="auto"/>
      </w:pPr>
    </w:p>
    <w:p w14:paraId="7B37DD97" w14:textId="77777777" w:rsidR="001B400B" w:rsidRDefault="001B400B" w:rsidP="00C607F2">
      <w:pPr>
        <w:spacing w:line="240" w:lineRule="auto"/>
        <w:rPr>
          <w:color w:val="1F497D" w:themeColor="text2"/>
          <w:u w:val="single"/>
        </w:rPr>
      </w:pPr>
    </w:p>
    <w:p w14:paraId="096F636F" w14:textId="77777777" w:rsidR="00E10458" w:rsidRDefault="00E10458">
      <w:pPr>
        <w:rPr>
          <w:b/>
          <w:color w:val="FF0000"/>
          <w:sz w:val="24"/>
        </w:rPr>
      </w:pPr>
      <w:r>
        <w:rPr>
          <w:b/>
          <w:color w:val="FF0000"/>
          <w:sz w:val="24"/>
        </w:rPr>
        <w:br w:type="page"/>
      </w:r>
    </w:p>
    <w:p w14:paraId="4D6AD105" w14:textId="068723A7" w:rsidR="00D85290" w:rsidRPr="007F2060" w:rsidRDefault="00C607F2" w:rsidP="00C607F2">
      <w:pPr>
        <w:spacing w:line="240" w:lineRule="auto"/>
        <w:rPr>
          <w:b/>
          <w:color w:val="FF0000"/>
          <w:sz w:val="24"/>
        </w:rPr>
      </w:pPr>
      <w:r w:rsidRPr="007F2060">
        <w:rPr>
          <w:b/>
          <w:color w:val="FF0000"/>
          <w:sz w:val="24"/>
        </w:rPr>
        <w:lastRenderedPageBreak/>
        <w:t>HOME</w:t>
      </w:r>
    </w:p>
    <w:p w14:paraId="411EFCD8" w14:textId="77777777" w:rsidR="00C607F2" w:rsidRDefault="00C607F2">
      <w:pPr>
        <w:jc w:val="center"/>
        <w:rPr>
          <w:b/>
          <w:color w:val="004AAD"/>
        </w:rPr>
      </w:pPr>
    </w:p>
    <w:p w14:paraId="520E71F2" w14:textId="1951AE09" w:rsidR="00C607F2" w:rsidRDefault="00C607F2" w:rsidP="00C607F2">
      <w:pPr>
        <w:spacing w:before="240" w:after="240" w:line="240" w:lineRule="auto"/>
      </w:pPr>
      <w:r w:rsidRPr="00377D50">
        <w:t xml:space="preserve">Welcome to </w:t>
      </w:r>
      <w:r>
        <w:t>OFFICE FOR DIVERSITY, EQUITY &amp; INCLUSION (ODEI) Website</w:t>
      </w:r>
    </w:p>
    <w:p w14:paraId="0F3628F5" w14:textId="77777777" w:rsidR="00C607F2" w:rsidRDefault="00C607F2" w:rsidP="00C607F2">
      <w:pPr>
        <w:spacing w:line="240" w:lineRule="auto"/>
      </w:pPr>
    </w:p>
    <w:p w14:paraId="15E18FBA" w14:textId="3AEBB38D" w:rsidR="00D85290" w:rsidRDefault="00B95B6A">
      <w:pPr>
        <w:jc w:val="center"/>
        <w:rPr>
          <w:b/>
          <w:color w:val="004AAD"/>
        </w:rPr>
      </w:pPr>
      <w:r w:rsidRPr="00B95B6A">
        <w:rPr>
          <w:b/>
          <w:color w:val="004AAD"/>
        </w:rPr>
        <w:t>Fostering Inclusion, Igniting Transformation</w:t>
      </w:r>
    </w:p>
    <w:p w14:paraId="09537D0F" w14:textId="77777777" w:rsidR="00D85290" w:rsidRDefault="00D85290">
      <w:pPr>
        <w:jc w:val="center"/>
        <w:rPr>
          <w:b/>
        </w:rPr>
      </w:pPr>
    </w:p>
    <w:p w14:paraId="5DC6288C" w14:textId="17A4951B" w:rsidR="007F6F8C" w:rsidRDefault="007F6F8C" w:rsidP="007F6F8C">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IIT Madras in its pursuit of academic excellence</w:t>
      </w:r>
      <w:r w:rsidR="00170F7C">
        <w:rPr>
          <w:rFonts w:ascii="Arial" w:hAnsi="Arial" w:cs="Arial"/>
          <w:color w:val="000000"/>
          <w:sz w:val="22"/>
          <w:szCs w:val="22"/>
        </w:rPr>
        <w:t xml:space="preserve"> and sustainability goal</w:t>
      </w:r>
      <w:r>
        <w:rPr>
          <w:rFonts w:ascii="Arial" w:hAnsi="Arial" w:cs="Arial"/>
          <w:color w:val="000000"/>
          <w:sz w:val="22"/>
          <w:szCs w:val="22"/>
        </w:rPr>
        <w:t xml:space="preserve">, </w:t>
      </w:r>
      <w:r w:rsidR="00F3107D" w:rsidRPr="00F3107D">
        <w:rPr>
          <w:rFonts w:ascii="Arial" w:hAnsi="Arial" w:cs="Arial"/>
          <w:color w:val="000000"/>
          <w:sz w:val="22"/>
          <w:szCs w:val="22"/>
        </w:rPr>
        <w:t xml:space="preserve">is committed to </w:t>
      </w:r>
      <w:r w:rsidR="00170F7C">
        <w:rPr>
          <w:rFonts w:ascii="Arial" w:hAnsi="Arial" w:cs="Arial"/>
          <w:color w:val="000000"/>
          <w:sz w:val="22"/>
          <w:szCs w:val="22"/>
        </w:rPr>
        <w:t>creating an environment and</w:t>
      </w:r>
      <w:r w:rsidR="00F3107D" w:rsidRPr="00F3107D">
        <w:rPr>
          <w:rFonts w:ascii="Arial" w:hAnsi="Arial" w:cs="Arial"/>
          <w:color w:val="000000"/>
          <w:sz w:val="22"/>
          <w:szCs w:val="22"/>
        </w:rPr>
        <w:t xml:space="preserve"> campus community that values diversity, equity, and inclusion principles.</w:t>
      </w:r>
      <w:r w:rsidR="00F3107D">
        <w:rPr>
          <w:rFonts w:ascii="Arial" w:hAnsi="Arial" w:cs="Arial"/>
          <w:color w:val="000000"/>
          <w:sz w:val="22"/>
          <w:szCs w:val="22"/>
        </w:rPr>
        <w:t xml:space="preserve"> </w:t>
      </w:r>
      <w:r>
        <w:rPr>
          <w:rFonts w:ascii="Arial" w:hAnsi="Arial" w:cs="Arial"/>
          <w:color w:val="000000"/>
          <w:sz w:val="22"/>
          <w:szCs w:val="22"/>
        </w:rPr>
        <w:t>We, at IIT Madras believe that diversity is the catalyst that propels us forward, igniting innovation, creativity, and transformative change</w:t>
      </w:r>
      <w:r w:rsidR="00170F7C">
        <w:rPr>
          <w:rFonts w:ascii="Arial" w:hAnsi="Arial" w:cs="Arial"/>
          <w:color w:val="000000"/>
          <w:sz w:val="22"/>
          <w:szCs w:val="22"/>
        </w:rPr>
        <w:t xml:space="preserve"> contributing towards a better society and environment</w:t>
      </w:r>
      <w:r>
        <w:rPr>
          <w:rFonts w:ascii="Arial" w:hAnsi="Arial" w:cs="Arial"/>
          <w:color w:val="000000"/>
          <w:sz w:val="22"/>
          <w:szCs w:val="22"/>
        </w:rPr>
        <w:t>. By embracing our diverse community, we will be able to unlock the limitless potential that lies within each of us. We wholeheartedly devote ourselves to fostering an environment where every individual is embraced, respected,</w:t>
      </w:r>
      <w:r w:rsidR="00170F7C">
        <w:rPr>
          <w:rFonts w:ascii="Arial" w:hAnsi="Arial" w:cs="Arial"/>
          <w:color w:val="000000"/>
          <w:sz w:val="22"/>
          <w:szCs w:val="22"/>
        </w:rPr>
        <w:t xml:space="preserve"> supported</w:t>
      </w:r>
      <w:r>
        <w:rPr>
          <w:rFonts w:ascii="Arial" w:hAnsi="Arial" w:cs="Arial"/>
          <w:color w:val="000000"/>
          <w:sz w:val="22"/>
          <w:szCs w:val="22"/>
        </w:rPr>
        <w:t xml:space="preserve"> and empowered to flourish. Our Diversity, Equity, and Inclusion (DEI) goal is to make efforts and collaborations to foster a sense of inclusion and belonging by engaging stakeholders within and outside its community. IIT Madras strives to create and maintain an environment where individual opinions and contributions are valued and recognized without compromising on any group’s wellbeing.</w:t>
      </w:r>
    </w:p>
    <w:p w14:paraId="26CED19F" w14:textId="6D5B9BAA" w:rsidR="00D85290" w:rsidRDefault="00BF1215">
      <w:pPr>
        <w:spacing w:before="240" w:after="240" w:line="240" w:lineRule="auto"/>
      </w:pPr>
      <w:r>
        <w:t>The purpose</w:t>
      </w:r>
      <w:r w:rsidR="00866550">
        <w:t xml:space="preserve"> our DEI efforts are</w:t>
      </w:r>
      <w:r>
        <w:t xml:space="preserve"> to:</w:t>
      </w:r>
    </w:p>
    <w:p w14:paraId="674C7A3B" w14:textId="77777777" w:rsidR="00D85290" w:rsidRDefault="00BF1215" w:rsidP="00BE5A3B">
      <w:pPr>
        <w:pStyle w:val="ListParagraph"/>
        <w:numPr>
          <w:ilvl w:val="0"/>
          <w:numId w:val="3"/>
        </w:numPr>
        <w:spacing w:before="240" w:line="480" w:lineRule="auto"/>
      </w:pPr>
      <w:r>
        <w:t xml:space="preserve">Build a diverse, equitable, and inclusive ecosystem </w:t>
      </w:r>
    </w:p>
    <w:p w14:paraId="7BFA0F7C" w14:textId="30D4DF78" w:rsidR="00D85290" w:rsidRPr="00BE5A3B" w:rsidRDefault="00BF1215" w:rsidP="00BE5A3B">
      <w:pPr>
        <w:pStyle w:val="ListParagraph"/>
        <w:numPr>
          <w:ilvl w:val="0"/>
          <w:numId w:val="3"/>
        </w:numPr>
        <w:spacing w:before="240" w:after="240" w:line="480" w:lineRule="auto"/>
        <w:rPr>
          <w:b/>
        </w:rPr>
      </w:pPr>
      <w:r>
        <w:t>Promote</w:t>
      </w:r>
      <w:r w:rsidR="00A40F97">
        <w:t xml:space="preserve"> a</w:t>
      </w:r>
      <w:r w:rsidR="00A40F97" w:rsidRPr="00A40F97">
        <w:t xml:space="preserve"> </w:t>
      </w:r>
      <w:r>
        <w:t xml:space="preserve">sense of belonging </w:t>
      </w:r>
    </w:p>
    <w:p w14:paraId="78B07C2F" w14:textId="6E565E10" w:rsidR="00BE5A3B" w:rsidRDefault="00A40F97" w:rsidP="00BE5A3B">
      <w:pPr>
        <w:pStyle w:val="ListParagraph"/>
        <w:numPr>
          <w:ilvl w:val="0"/>
          <w:numId w:val="3"/>
        </w:numPr>
        <w:spacing w:before="240" w:after="240" w:line="480" w:lineRule="auto"/>
      </w:pPr>
      <w:r w:rsidRPr="00A40F97">
        <w:t>Encourage open dialogue and constructive conversations about diversity and inclusion.</w:t>
      </w:r>
      <w:r>
        <w:t xml:space="preserve"> </w:t>
      </w:r>
    </w:p>
    <w:p w14:paraId="3EA93684" w14:textId="54F68407" w:rsidR="00BE5A3B" w:rsidRDefault="00BE5A3B" w:rsidP="00BE5A3B">
      <w:pPr>
        <w:pStyle w:val="ListParagraph"/>
        <w:numPr>
          <w:ilvl w:val="0"/>
          <w:numId w:val="3"/>
        </w:numPr>
        <w:spacing w:before="240" w:after="240" w:line="480" w:lineRule="auto"/>
      </w:pPr>
      <w:r w:rsidRPr="00BE5A3B">
        <w:t>Provide ongoing support for employee</w:t>
      </w:r>
      <w:r w:rsidR="00F1563A">
        <w:t>s</w:t>
      </w:r>
      <w:r w:rsidRPr="00BE5A3B">
        <w:t xml:space="preserve"> </w:t>
      </w:r>
      <w:r>
        <w:t>and students</w:t>
      </w:r>
      <w:r w:rsidR="009E43CF">
        <w:t xml:space="preserve">’ </w:t>
      </w:r>
      <w:r w:rsidRPr="00BE5A3B">
        <w:t>well-being and mental health.</w:t>
      </w:r>
    </w:p>
    <w:p w14:paraId="4330F106" w14:textId="64E6449B" w:rsidR="00D85290" w:rsidRPr="00FB7BAA" w:rsidRDefault="007F2060" w:rsidP="00937B48">
      <w:pPr>
        <w:spacing w:before="240" w:after="240" w:line="240" w:lineRule="auto"/>
        <w:rPr>
          <w:color w:val="1F497D" w:themeColor="text2"/>
        </w:rPr>
      </w:pPr>
      <w:r w:rsidRPr="00FB7BAA">
        <w:rPr>
          <w:b/>
          <w:color w:val="1F497D" w:themeColor="text2"/>
        </w:rPr>
        <w:t>DEAN'S MESSAGE</w:t>
      </w:r>
    </w:p>
    <w:p w14:paraId="4F62E477" w14:textId="21B9B656" w:rsidR="007D5549" w:rsidRPr="007D5549" w:rsidRDefault="007D5549" w:rsidP="007D5549">
      <w:pPr>
        <w:spacing w:line="240" w:lineRule="auto"/>
        <w:rPr>
          <w:rFonts w:ascii="Times New Roman" w:eastAsia="Times New Roman" w:hAnsi="Times New Roman" w:cs="Times New Roman"/>
          <w:sz w:val="24"/>
          <w:szCs w:val="24"/>
          <w:lang w:val="en-IN"/>
        </w:rPr>
      </w:pPr>
      <w:r w:rsidRPr="007D5549">
        <w:rPr>
          <w:rFonts w:eastAsia="Times New Roman"/>
          <w:color w:val="000000"/>
          <w:lang w:val="en-IN"/>
        </w:rPr>
        <w:t>Creating and sustaining a climate that is diverse and inclusive takes honest reflection, true spirit and conscious effort</w:t>
      </w:r>
      <w:r>
        <w:rPr>
          <w:rFonts w:eastAsia="Times New Roman"/>
          <w:color w:val="000000"/>
          <w:lang w:val="en-IN"/>
        </w:rPr>
        <w:t>s</w:t>
      </w:r>
      <w:r w:rsidRPr="007D5549">
        <w:rPr>
          <w:rFonts w:eastAsia="Times New Roman"/>
          <w:color w:val="000000"/>
          <w:lang w:val="en-IN"/>
        </w:rPr>
        <w:t xml:space="preserve"> and IIT Madras has started making strides in the right direction. We at IIT Madras are committed to introduce, enforce and participate in initiatives aimed at improving diversity, equity and inclusion. This is just the beginning and we recognize the need to reinforce this message in everything we do.</w:t>
      </w:r>
    </w:p>
    <w:p w14:paraId="16A5E722" w14:textId="77777777" w:rsidR="00C406F0" w:rsidRDefault="00C406F0" w:rsidP="007D5549">
      <w:pPr>
        <w:spacing w:line="240" w:lineRule="auto"/>
        <w:rPr>
          <w:rFonts w:eastAsia="Times New Roman"/>
          <w:color w:val="000000"/>
          <w:lang w:val="en-IN"/>
        </w:rPr>
      </w:pPr>
    </w:p>
    <w:p w14:paraId="5E47974C" w14:textId="299A11B4" w:rsidR="007D5549" w:rsidRDefault="007D5549" w:rsidP="007D5549">
      <w:pPr>
        <w:spacing w:line="240" w:lineRule="auto"/>
        <w:rPr>
          <w:rFonts w:eastAsia="Times New Roman"/>
          <w:color w:val="000000"/>
          <w:lang w:val="en-IN"/>
        </w:rPr>
      </w:pPr>
      <w:r w:rsidRPr="007D5549">
        <w:rPr>
          <w:rFonts w:eastAsia="Times New Roman"/>
          <w:color w:val="000000"/>
          <w:lang w:val="en-IN"/>
        </w:rPr>
        <w:t>In partnership with the Office of Diversity, Equity and Inclusion</w:t>
      </w:r>
      <w:r>
        <w:rPr>
          <w:rFonts w:eastAsia="Times New Roman"/>
          <w:color w:val="000000"/>
          <w:lang w:val="en-IN"/>
        </w:rPr>
        <w:t xml:space="preserve"> (DEI)</w:t>
      </w:r>
      <w:r w:rsidRPr="007D5549">
        <w:rPr>
          <w:rFonts w:eastAsia="Times New Roman"/>
          <w:color w:val="000000"/>
          <w:lang w:val="en-IN"/>
        </w:rPr>
        <w:t xml:space="preserve">, I hope to continue this conversation with you, take your feedback, seek your support, share new initiatives and celebrate successes. </w:t>
      </w:r>
    </w:p>
    <w:p w14:paraId="18B68BA3" w14:textId="77777777" w:rsidR="007D5549" w:rsidRPr="007D5549" w:rsidRDefault="007D5549" w:rsidP="007D5549">
      <w:pPr>
        <w:spacing w:line="240" w:lineRule="auto"/>
        <w:rPr>
          <w:rFonts w:ascii="Times New Roman" w:eastAsia="Times New Roman" w:hAnsi="Times New Roman" w:cs="Times New Roman"/>
          <w:sz w:val="24"/>
          <w:szCs w:val="24"/>
          <w:lang w:val="en-IN"/>
        </w:rPr>
      </w:pPr>
    </w:p>
    <w:p w14:paraId="7B8439B7" w14:textId="5911EE2F" w:rsidR="007D5549" w:rsidRPr="007D5549" w:rsidRDefault="007D5549" w:rsidP="007D5549">
      <w:pPr>
        <w:spacing w:line="240" w:lineRule="auto"/>
        <w:rPr>
          <w:rFonts w:ascii="Times New Roman" w:eastAsia="Times New Roman" w:hAnsi="Times New Roman" w:cs="Times New Roman"/>
          <w:sz w:val="24"/>
          <w:szCs w:val="24"/>
          <w:lang w:val="en-IN"/>
        </w:rPr>
      </w:pPr>
      <w:r w:rsidRPr="007D5549">
        <w:rPr>
          <w:rFonts w:eastAsia="Times New Roman"/>
          <w:color w:val="000000"/>
          <w:lang w:val="en-IN"/>
        </w:rPr>
        <w:t>Although in a nascent stage, our ambition is clear - to become an institution and foster an environment that supports diversity, inclusion, encourages a culture of learning, respect and collaboration and create</w:t>
      </w:r>
      <w:r>
        <w:rPr>
          <w:rFonts w:eastAsia="Times New Roman"/>
          <w:color w:val="000000"/>
          <w:lang w:val="en-IN"/>
        </w:rPr>
        <w:t>s</w:t>
      </w:r>
      <w:r w:rsidRPr="007D5549">
        <w:rPr>
          <w:rFonts w:eastAsia="Times New Roman"/>
          <w:color w:val="000000"/>
          <w:lang w:val="en-IN"/>
        </w:rPr>
        <w:t xml:space="preserve"> a sense of belonging </w:t>
      </w:r>
      <w:r>
        <w:rPr>
          <w:rFonts w:eastAsia="Times New Roman"/>
          <w:color w:val="000000"/>
          <w:lang w:val="en-IN"/>
        </w:rPr>
        <w:t xml:space="preserve">- </w:t>
      </w:r>
      <w:r w:rsidRPr="007D5549">
        <w:rPr>
          <w:rFonts w:eastAsia="Times New Roman"/>
          <w:color w:val="000000"/>
          <w:lang w:val="en-IN"/>
        </w:rPr>
        <w:t>and in doing so, be one of the best institutions in the world and contribute towards sustainability, better society and environment.</w:t>
      </w:r>
    </w:p>
    <w:p w14:paraId="1AA70C08" w14:textId="77777777" w:rsidR="007D5549" w:rsidRPr="007D5549" w:rsidRDefault="007D5549" w:rsidP="007D5549">
      <w:pPr>
        <w:spacing w:line="240" w:lineRule="auto"/>
        <w:rPr>
          <w:rFonts w:ascii="Times New Roman" w:eastAsia="Times New Roman" w:hAnsi="Times New Roman" w:cs="Times New Roman"/>
          <w:sz w:val="24"/>
          <w:szCs w:val="24"/>
          <w:lang w:val="en-IN"/>
        </w:rPr>
      </w:pPr>
    </w:p>
    <w:p w14:paraId="15854DC6" w14:textId="3F2F9B57" w:rsidR="007D5549" w:rsidRPr="007D5549" w:rsidRDefault="007D5549" w:rsidP="007D5549">
      <w:pPr>
        <w:spacing w:line="240" w:lineRule="auto"/>
        <w:rPr>
          <w:rFonts w:ascii="Times New Roman" w:eastAsia="Times New Roman" w:hAnsi="Times New Roman" w:cs="Times New Roman"/>
          <w:sz w:val="24"/>
          <w:szCs w:val="24"/>
          <w:lang w:val="en-IN"/>
        </w:rPr>
      </w:pPr>
      <w:r w:rsidRPr="007D5549">
        <w:rPr>
          <w:rFonts w:eastAsia="Times New Roman"/>
          <w:color w:val="000000"/>
          <w:lang w:val="en-IN"/>
        </w:rPr>
        <w:lastRenderedPageBreak/>
        <w:t>The office of DEI has been established at IITM with the objective of addressing DEI in collaboration with the existing forums and groups at IITM.</w:t>
      </w:r>
      <w:r>
        <w:rPr>
          <w:rFonts w:eastAsia="Times New Roman"/>
          <w:color w:val="000000"/>
          <w:lang w:val="en-IN"/>
        </w:rPr>
        <w:t xml:space="preserve"> </w:t>
      </w:r>
      <w:r w:rsidRPr="007D5549">
        <w:rPr>
          <w:rFonts w:eastAsia="Times New Roman"/>
          <w:color w:val="000000"/>
          <w:lang w:val="en-IN"/>
        </w:rPr>
        <w:t xml:space="preserve">A DEI committee has been constituted to facilitate the collaboration and further enable DEI activities across the institute. The DEI website will act as </w:t>
      </w:r>
      <w:r>
        <w:rPr>
          <w:rFonts w:eastAsia="Times New Roman"/>
          <w:color w:val="000000"/>
          <w:lang w:val="en-IN"/>
        </w:rPr>
        <w:t>a platform for communication, engagement and</w:t>
      </w:r>
      <w:r w:rsidRPr="007D5549">
        <w:rPr>
          <w:rFonts w:eastAsia="Times New Roman"/>
          <w:color w:val="000000"/>
          <w:lang w:val="en-IN"/>
        </w:rPr>
        <w:t xml:space="preserve"> interactions. </w:t>
      </w:r>
    </w:p>
    <w:p w14:paraId="3605679E" w14:textId="77777777" w:rsidR="007D5549" w:rsidRPr="007D5549" w:rsidRDefault="007D5549" w:rsidP="007D5549">
      <w:pPr>
        <w:spacing w:line="240" w:lineRule="auto"/>
        <w:rPr>
          <w:rFonts w:ascii="Times New Roman" w:eastAsia="Times New Roman" w:hAnsi="Times New Roman" w:cs="Times New Roman"/>
          <w:sz w:val="24"/>
          <w:szCs w:val="24"/>
          <w:lang w:val="en-IN"/>
        </w:rPr>
      </w:pPr>
    </w:p>
    <w:p w14:paraId="0864E534" w14:textId="170FCE06" w:rsidR="007D5549" w:rsidRPr="007D5549" w:rsidRDefault="007D5549" w:rsidP="007D5549">
      <w:pPr>
        <w:spacing w:line="240" w:lineRule="auto"/>
        <w:rPr>
          <w:rFonts w:ascii="Times New Roman" w:eastAsia="Times New Roman" w:hAnsi="Times New Roman" w:cs="Times New Roman"/>
          <w:sz w:val="24"/>
          <w:szCs w:val="24"/>
          <w:lang w:val="en-IN"/>
        </w:rPr>
      </w:pPr>
      <w:r w:rsidRPr="007D5549">
        <w:rPr>
          <w:rFonts w:eastAsia="Times New Roman"/>
          <w:color w:val="000000"/>
          <w:lang w:val="en-IN"/>
        </w:rPr>
        <w:t>We believe that small initiatives can lead to significant changes. Let us together embrace our differences, engage in meaningful conversations, and work collectively towards a positive and progressive change</w:t>
      </w:r>
      <w:r>
        <w:rPr>
          <w:rFonts w:eastAsia="Times New Roman"/>
          <w:color w:val="000000"/>
          <w:lang w:val="en-IN"/>
        </w:rPr>
        <w:t xml:space="preserve"> and </w:t>
      </w:r>
      <w:r w:rsidRPr="007D5549">
        <w:rPr>
          <w:rFonts w:eastAsia="Times New Roman"/>
          <w:color w:val="000000"/>
          <w:lang w:val="en-IN"/>
        </w:rPr>
        <w:t>build a community where every individual feel</w:t>
      </w:r>
      <w:r>
        <w:rPr>
          <w:rFonts w:eastAsia="Times New Roman"/>
          <w:color w:val="000000"/>
          <w:lang w:val="en-IN"/>
        </w:rPr>
        <w:t>s</w:t>
      </w:r>
      <w:r w:rsidRPr="007D5549">
        <w:rPr>
          <w:rFonts w:eastAsia="Times New Roman"/>
          <w:color w:val="000000"/>
          <w:lang w:val="en-IN"/>
        </w:rPr>
        <w:t xml:space="preserve"> seen, valued, included and celebrated</w:t>
      </w:r>
      <w:r>
        <w:rPr>
          <w:rFonts w:eastAsia="Times New Roman"/>
          <w:color w:val="000000"/>
          <w:lang w:val="en-IN"/>
        </w:rPr>
        <w:t>.</w:t>
      </w:r>
    </w:p>
    <w:p w14:paraId="77A85C44" w14:textId="77777777" w:rsidR="00D85290" w:rsidRDefault="00D85290"/>
    <w:bookmarkStart w:id="1" w:name="bookmark=id.30j0zll" w:colFirst="0" w:colLast="0"/>
    <w:bookmarkEnd w:id="1"/>
    <w:p w14:paraId="37ADAA6E" w14:textId="77777777" w:rsidR="00557DD4" w:rsidRPr="007F2060" w:rsidRDefault="00557DD4" w:rsidP="00557DD4">
      <w:pPr>
        <w:spacing w:line="240" w:lineRule="auto"/>
        <w:rPr>
          <w:b/>
          <w:color w:val="FF0000"/>
          <w:sz w:val="24"/>
        </w:rPr>
      </w:pPr>
      <w:r w:rsidRPr="007F2060">
        <w:rPr>
          <w:b/>
          <w:color w:val="FF0000"/>
          <w:sz w:val="24"/>
        </w:rPr>
        <w:fldChar w:fldCharType="begin"/>
      </w:r>
      <w:r w:rsidRPr="007F2060">
        <w:rPr>
          <w:b/>
          <w:color w:val="FF0000"/>
          <w:sz w:val="24"/>
        </w:rPr>
        <w:instrText xml:space="preserve"> HYPERLINK \l "bookmark=id.30j0zll" \h </w:instrText>
      </w:r>
      <w:r w:rsidRPr="007F2060">
        <w:rPr>
          <w:b/>
          <w:color w:val="FF0000"/>
          <w:sz w:val="24"/>
        </w:rPr>
      </w:r>
      <w:r w:rsidRPr="007F2060">
        <w:rPr>
          <w:b/>
          <w:color w:val="FF0000"/>
          <w:sz w:val="24"/>
        </w:rPr>
        <w:fldChar w:fldCharType="separate"/>
      </w:r>
      <w:r w:rsidRPr="007F2060">
        <w:rPr>
          <w:b/>
          <w:color w:val="FF0000"/>
          <w:sz w:val="24"/>
        </w:rPr>
        <w:t>ABOUT</w:t>
      </w:r>
      <w:r w:rsidRPr="007F2060">
        <w:rPr>
          <w:b/>
          <w:color w:val="FF0000"/>
          <w:sz w:val="24"/>
        </w:rPr>
        <w:fldChar w:fldCharType="end"/>
      </w:r>
    </w:p>
    <w:p w14:paraId="757F8211" w14:textId="77777777" w:rsidR="00557DD4" w:rsidRDefault="00557DD4">
      <w:pPr>
        <w:spacing w:line="240" w:lineRule="auto"/>
        <w:rPr>
          <w:b/>
        </w:rPr>
      </w:pPr>
    </w:p>
    <w:p w14:paraId="149ED8E9" w14:textId="44907905" w:rsidR="00D85290" w:rsidRDefault="00BF1215">
      <w:pPr>
        <w:spacing w:line="240" w:lineRule="auto"/>
        <w:rPr>
          <w:b/>
        </w:rPr>
      </w:pPr>
      <w:r>
        <w:rPr>
          <w:b/>
        </w:rPr>
        <w:t>WHAT IS DEI?</w:t>
      </w:r>
    </w:p>
    <w:p w14:paraId="2CF40FFA" w14:textId="77777777" w:rsidR="00D85290" w:rsidRDefault="00D85290">
      <w:pPr>
        <w:spacing w:line="240" w:lineRule="auto"/>
      </w:pPr>
    </w:p>
    <w:p w14:paraId="2A15BF8A" w14:textId="36616C1F" w:rsidR="00D85290" w:rsidRDefault="00BF1215">
      <w:pPr>
        <w:spacing w:line="240" w:lineRule="auto"/>
      </w:pPr>
      <w:r>
        <w:rPr>
          <w:b/>
        </w:rPr>
        <w:t>Diversity</w:t>
      </w:r>
      <w:r>
        <w:t xml:space="preserve"> is having or being composed of differing elements, especially the inclusion of people of different races, culture, etc. in a group or organization.</w:t>
      </w:r>
    </w:p>
    <w:p w14:paraId="527DB9C0" w14:textId="77777777" w:rsidR="00AC703D" w:rsidRDefault="00AC703D">
      <w:pPr>
        <w:spacing w:line="240" w:lineRule="auto"/>
      </w:pPr>
    </w:p>
    <w:p w14:paraId="1F61E32E" w14:textId="3C4BE872" w:rsidR="00D85290" w:rsidRDefault="00BF1215">
      <w:pPr>
        <w:spacing w:line="240" w:lineRule="auto"/>
      </w:pPr>
      <w:r>
        <w:rPr>
          <w:b/>
        </w:rPr>
        <w:t>Equity</w:t>
      </w:r>
      <w:r>
        <w:t xml:space="preserve"> is fairness or justice in the way people are treated.</w:t>
      </w:r>
    </w:p>
    <w:p w14:paraId="47213441" w14:textId="77777777" w:rsidR="00AC703D" w:rsidRDefault="00AC703D">
      <w:pPr>
        <w:spacing w:line="240" w:lineRule="auto"/>
      </w:pPr>
    </w:p>
    <w:p w14:paraId="09553195" w14:textId="1A7760A4" w:rsidR="00D85290" w:rsidRDefault="00BF1215">
      <w:pPr>
        <w:spacing w:line="240" w:lineRule="auto"/>
      </w:pPr>
      <w:r>
        <w:rPr>
          <w:b/>
        </w:rPr>
        <w:t>Inclusion</w:t>
      </w:r>
      <w:r>
        <w:t xml:space="preserve"> is the practice of including and accommodating people who have historically been excluded because of race, gender, sexuality, or ability.</w:t>
      </w:r>
    </w:p>
    <w:p w14:paraId="245BDAC0" w14:textId="77777777" w:rsidR="00D85290" w:rsidRDefault="00D85290">
      <w:pPr>
        <w:spacing w:line="240" w:lineRule="auto"/>
      </w:pPr>
    </w:p>
    <w:p w14:paraId="72E3C55F" w14:textId="77777777" w:rsidR="00D85290" w:rsidRDefault="00BF1215">
      <w:pPr>
        <w:spacing w:line="240" w:lineRule="auto"/>
        <w:rPr>
          <w:b/>
        </w:rPr>
      </w:pPr>
      <w:r>
        <w:rPr>
          <w:b/>
        </w:rPr>
        <w:t>BENEFITS OF DEI</w:t>
      </w:r>
    </w:p>
    <w:p w14:paraId="1634B5F9" w14:textId="556D273E" w:rsidR="00705FE9" w:rsidRDefault="00705FE9" w:rsidP="00B82F5A">
      <w:pPr>
        <w:numPr>
          <w:ilvl w:val="0"/>
          <w:numId w:val="1"/>
        </w:numPr>
        <w:spacing w:before="240" w:after="240" w:line="240" w:lineRule="auto"/>
        <w:ind w:left="360"/>
      </w:pPr>
      <w:r w:rsidRPr="00705FE9">
        <w:t>Diversity challenges stereotyped preconceptions</w:t>
      </w:r>
      <w:r>
        <w:t>,</w:t>
      </w:r>
      <w:r w:rsidRPr="00705FE9">
        <w:t xml:space="preserve"> it encourages critical thinking; and it helps </w:t>
      </w:r>
      <w:r w:rsidR="00D171D8">
        <w:t>individuals</w:t>
      </w:r>
      <w:r w:rsidRPr="00705FE9">
        <w:t xml:space="preserve"> learn to communicate effectively with people of varied backgrounds.</w:t>
      </w:r>
    </w:p>
    <w:p w14:paraId="2C7496C7" w14:textId="77777777" w:rsidR="00D171D8" w:rsidRDefault="00BF1215" w:rsidP="00D171D8">
      <w:pPr>
        <w:numPr>
          <w:ilvl w:val="0"/>
          <w:numId w:val="1"/>
        </w:numPr>
        <w:spacing w:before="240" w:after="240" w:line="240" w:lineRule="auto"/>
        <w:ind w:left="360"/>
      </w:pPr>
      <w:r>
        <w:t xml:space="preserve">DEI helps to foster well-rounded individuals who can achieve more through </w:t>
      </w:r>
      <w:r w:rsidR="00705FE9">
        <w:t xml:space="preserve">enhance communication, collaboration, </w:t>
      </w:r>
      <w:r>
        <w:t>working together</w:t>
      </w:r>
      <w:r w:rsidR="00705FE9">
        <w:t xml:space="preserve"> and innovation</w:t>
      </w:r>
      <w:r>
        <w:t xml:space="preserve"> because everyone brings a unique perspective and skill set to the table.</w:t>
      </w:r>
      <w:r w:rsidR="00D171D8" w:rsidRPr="00D171D8">
        <w:t xml:space="preserve"> </w:t>
      </w:r>
    </w:p>
    <w:p w14:paraId="7E3861EE" w14:textId="4B1CD718" w:rsidR="00D171D8" w:rsidRDefault="00D171D8" w:rsidP="00D171D8">
      <w:pPr>
        <w:numPr>
          <w:ilvl w:val="0"/>
          <w:numId w:val="1"/>
        </w:numPr>
        <w:spacing w:before="240" w:after="240" w:line="240" w:lineRule="auto"/>
        <w:ind w:left="360"/>
      </w:pPr>
      <w:r>
        <w:t>DEI initiatives can help improve student relationships and promote academic success, mental health, and social justice.</w:t>
      </w:r>
    </w:p>
    <w:p w14:paraId="71E374B8" w14:textId="50BDB50F" w:rsidR="00D85290" w:rsidRDefault="00C607F2">
      <w:pPr>
        <w:spacing w:before="240" w:after="240" w:line="240" w:lineRule="auto"/>
        <w:rPr>
          <w:b/>
        </w:rPr>
      </w:pPr>
      <w:r>
        <w:rPr>
          <w:b/>
        </w:rPr>
        <w:t>GOAL:</w:t>
      </w:r>
      <w:r w:rsidR="00BF1215">
        <w:rPr>
          <w:b/>
        </w:rPr>
        <w:t xml:space="preserve"> </w:t>
      </w:r>
      <w:r w:rsidR="00BF1215">
        <w:t xml:space="preserve">To be a sustainable </w:t>
      </w:r>
      <w:proofErr w:type="spellStart"/>
      <w:r w:rsidR="00BF1215">
        <w:t>organisation</w:t>
      </w:r>
      <w:proofErr w:type="spellEnd"/>
    </w:p>
    <w:p w14:paraId="77C75622" w14:textId="7C9994B5" w:rsidR="00F3107D" w:rsidRDefault="00C607F2" w:rsidP="00F3107D">
      <w:pPr>
        <w:spacing w:before="240" w:after="240" w:line="240" w:lineRule="auto"/>
        <w:rPr>
          <w:b/>
        </w:rPr>
      </w:pPr>
      <w:r>
        <w:rPr>
          <w:b/>
        </w:rPr>
        <w:t>VISION:</w:t>
      </w:r>
    </w:p>
    <w:p w14:paraId="354043D3" w14:textId="25618112" w:rsidR="00F3107D" w:rsidRDefault="00F3107D" w:rsidP="00F3107D">
      <w:pPr>
        <w:spacing w:before="240" w:after="240" w:line="240" w:lineRule="auto"/>
      </w:pPr>
      <w:r>
        <w:t xml:space="preserve">Our vision is to build an inclusive and empowering community of faculty, staff and students fostering a culture of learning, respect, and collaboration. We envision a </w:t>
      </w:r>
      <w:r w:rsidR="00C406F0">
        <w:t>campus</w:t>
      </w:r>
      <w:r>
        <w:t xml:space="preserve"> that values, embraces and celebrates diversity as well as promotes equity, sense of belonging and opportunities for all.</w:t>
      </w:r>
    </w:p>
    <w:p w14:paraId="5E3AAE2F" w14:textId="1B510198" w:rsidR="00D85290" w:rsidRDefault="00C607F2">
      <w:pPr>
        <w:spacing w:before="240" w:after="240" w:line="240" w:lineRule="auto"/>
        <w:rPr>
          <w:b/>
        </w:rPr>
      </w:pPr>
      <w:r>
        <w:rPr>
          <w:b/>
        </w:rPr>
        <w:t>MISSION</w:t>
      </w:r>
      <w:r w:rsidR="00F3107D">
        <w:rPr>
          <w:b/>
        </w:rPr>
        <w:t>:</w:t>
      </w:r>
    </w:p>
    <w:p w14:paraId="0C39203D" w14:textId="334EAA8E" w:rsidR="00D85290" w:rsidRDefault="00F3107D">
      <w:pPr>
        <w:spacing w:before="240" w:after="240" w:line="240" w:lineRule="auto"/>
      </w:pPr>
      <w:r>
        <w:t>Our mission is to</w:t>
      </w:r>
      <w:r w:rsidR="00BF1215">
        <w:t xml:space="preserve"> creat</w:t>
      </w:r>
      <w:r>
        <w:t>e</w:t>
      </w:r>
      <w:r w:rsidR="00BF1215">
        <w:t xml:space="preserve"> a diverse campus community where </w:t>
      </w:r>
      <w:r w:rsidR="00AC703D">
        <w:t>everyone</w:t>
      </w:r>
      <w:r w:rsidR="00BF1215">
        <w:t xml:space="preserve"> feel</w:t>
      </w:r>
      <w:r w:rsidR="00AC703D">
        <w:t>s</w:t>
      </w:r>
      <w:r w:rsidR="00BF1215">
        <w:t xml:space="preserve"> embraced, appreciated, and supported. We strive to foster an environment where differences based on</w:t>
      </w:r>
      <w:r>
        <w:t xml:space="preserve"> </w:t>
      </w:r>
      <w:r w:rsidR="00926117">
        <w:t xml:space="preserve">individual </w:t>
      </w:r>
      <w:r w:rsidR="00BF1215">
        <w:t xml:space="preserve">identities </w:t>
      </w:r>
      <w:r w:rsidR="00926117">
        <w:t>such as gender, gender identity, sexual orientation, religion, ability etc. are acknowledged and celebrated</w:t>
      </w:r>
      <w:r w:rsidR="00BF1215">
        <w:t xml:space="preserve">. </w:t>
      </w:r>
      <w:r w:rsidR="00926117">
        <w:t>Our aim is to</w:t>
      </w:r>
      <w:r>
        <w:t xml:space="preserve"> </w:t>
      </w:r>
      <w:r w:rsidR="00BF1215">
        <w:t xml:space="preserve">support and value individual dignity and diversity </w:t>
      </w:r>
      <w:r>
        <w:t xml:space="preserve">and </w:t>
      </w:r>
      <w:r w:rsidR="00BF1215">
        <w:t xml:space="preserve">promote </w:t>
      </w:r>
      <w:r w:rsidR="00926117">
        <w:t xml:space="preserve">inclusion, </w:t>
      </w:r>
      <w:r w:rsidR="00BF1215">
        <w:t xml:space="preserve">equity, social justice, and diversity through </w:t>
      </w:r>
      <w:r>
        <w:t>messages</w:t>
      </w:r>
      <w:r w:rsidR="00BF1215">
        <w:t>, dialogues, and proactive measures.</w:t>
      </w:r>
    </w:p>
    <w:p w14:paraId="4159D091" w14:textId="7EF91091" w:rsidR="00D85290" w:rsidRDefault="00C607F2">
      <w:pPr>
        <w:spacing w:before="240" w:after="240"/>
        <w:rPr>
          <w:b/>
          <w:highlight w:val="white"/>
        </w:rPr>
      </w:pPr>
      <w:r>
        <w:rPr>
          <w:b/>
          <w:highlight w:val="white"/>
        </w:rPr>
        <w:lastRenderedPageBreak/>
        <w:t>POLICY</w:t>
      </w:r>
      <w:r w:rsidR="00F3107D">
        <w:rPr>
          <w:b/>
          <w:highlight w:val="white"/>
        </w:rPr>
        <w:t>:</w:t>
      </w:r>
    </w:p>
    <w:p w14:paraId="76255772" w14:textId="77777777" w:rsidR="00726016" w:rsidRDefault="00926117" w:rsidP="00726016">
      <w:pPr>
        <w:spacing w:before="240" w:after="240" w:line="240" w:lineRule="auto"/>
        <w:rPr>
          <w:szCs w:val="24"/>
        </w:rPr>
      </w:pPr>
      <w:r w:rsidRPr="00DE1911">
        <w:rPr>
          <w:szCs w:val="24"/>
        </w:rPr>
        <w:t>IIT Madras is dedicated to encouraging a supportive and inclusive culture by promoting diversity and eliminating discrimination in the workplace.</w:t>
      </w:r>
    </w:p>
    <w:p w14:paraId="0A947B6C" w14:textId="7B43E140" w:rsidR="00926117" w:rsidRPr="00DE1911" w:rsidRDefault="00926117" w:rsidP="00726016">
      <w:pPr>
        <w:spacing w:before="240" w:after="240" w:line="240" w:lineRule="auto"/>
        <w:rPr>
          <w:szCs w:val="24"/>
        </w:rPr>
      </w:pPr>
      <w:r w:rsidRPr="00DE1911">
        <w:rPr>
          <w:szCs w:val="24"/>
        </w:rPr>
        <w:t xml:space="preserve">Our aim is to ensure that all employees and job applicants are given equal opportunity to be constructive contributors to the Institute. This policy reinforces our commitment to providing equality and fairness to all in our employment as per the GOI norms and not provide less </w:t>
      </w:r>
      <w:proofErr w:type="spellStart"/>
      <w:r w:rsidRPr="00DE1911">
        <w:rPr>
          <w:szCs w:val="24"/>
        </w:rPr>
        <w:t>favourable</w:t>
      </w:r>
      <w:proofErr w:type="spellEnd"/>
      <w:r w:rsidRPr="00DE1911">
        <w:rPr>
          <w:szCs w:val="24"/>
        </w:rPr>
        <w:t xml:space="preserve"> facilities or treatment on the grounds of age, gender or gender reassignment, sexual orientation, disability, race, community, socio-economic background, religion or belief, marriage and civil partnership, refugee and asylum seekers, pregnancy, maternity and caring responsibilities.</w:t>
      </w:r>
    </w:p>
    <w:p w14:paraId="7D4F9920" w14:textId="77777777" w:rsidR="00926117" w:rsidRPr="00DE1911" w:rsidRDefault="00926117" w:rsidP="00726016">
      <w:pPr>
        <w:spacing w:before="240" w:after="240" w:line="240" w:lineRule="auto"/>
        <w:rPr>
          <w:szCs w:val="24"/>
        </w:rPr>
      </w:pPr>
      <w:r w:rsidRPr="00DE1911">
        <w:rPr>
          <w:szCs w:val="24"/>
        </w:rPr>
        <w:t>The institute does not discriminate or does not support discrimination and we have an established Grievance Redressal Mechanism (GRM) for addressing any such concerns. All employees, irrespective of their status and category are valued and will be treated fairly and with respect.</w:t>
      </w:r>
    </w:p>
    <w:p w14:paraId="71B257FC" w14:textId="77777777" w:rsidR="00926117" w:rsidRPr="00DE1911" w:rsidRDefault="00926117" w:rsidP="00726016">
      <w:pPr>
        <w:spacing w:before="240" w:after="240" w:line="240" w:lineRule="auto"/>
        <w:rPr>
          <w:szCs w:val="24"/>
        </w:rPr>
      </w:pPr>
      <w:r w:rsidRPr="00DE1911">
        <w:rPr>
          <w:szCs w:val="24"/>
        </w:rPr>
        <w:t xml:space="preserve">In employee selection, promotion, training, or any other benefit, importance will be given to aptitude and ability. All employees will be given help and encouragement to develop their full potential and </w:t>
      </w:r>
      <w:proofErr w:type="spellStart"/>
      <w:r w:rsidRPr="00DE1911">
        <w:rPr>
          <w:szCs w:val="24"/>
        </w:rPr>
        <w:t>utilise</w:t>
      </w:r>
      <w:proofErr w:type="spellEnd"/>
      <w:r w:rsidRPr="00DE1911">
        <w:rPr>
          <w:szCs w:val="24"/>
        </w:rPr>
        <w:t xml:space="preserve"> their unique talents. The skills and resources of our institution will be fully </w:t>
      </w:r>
      <w:proofErr w:type="spellStart"/>
      <w:r w:rsidRPr="00DE1911">
        <w:rPr>
          <w:szCs w:val="24"/>
        </w:rPr>
        <w:t>utilised</w:t>
      </w:r>
      <w:proofErr w:type="spellEnd"/>
      <w:r w:rsidRPr="00DE1911">
        <w:rPr>
          <w:szCs w:val="24"/>
        </w:rPr>
        <w:t xml:space="preserve"> and we will strive to </w:t>
      </w:r>
      <w:proofErr w:type="spellStart"/>
      <w:r w:rsidRPr="00DE1911">
        <w:rPr>
          <w:szCs w:val="24"/>
        </w:rPr>
        <w:t>maximise</w:t>
      </w:r>
      <w:proofErr w:type="spellEnd"/>
      <w:r w:rsidRPr="00DE1911">
        <w:rPr>
          <w:szCs w:val="24"/>
        </w:rPr>
        <w:t xml:space="preserve"> the efficiency of our employees and staff.</w:t>
      </w:r>
    </w:p>
    <w:p w14:paraId="61E64605" w14:textId="77777777" w:rsidR="00926117" w:rsidRPr="00DE1911" w:rsidRDefault="00926117" w:rsidP="00726016">
      <w:pPr>
        <w:spacing w:line="240" w:lineRule="auto"/>
        <w:rPr>
          <w:szCs w:val="24"/>
        </w:rPr>
      </w:pPr>
      <w:r w:rsidRPr="00DE1911">
        <w:rPr>
          <w:szCs w:val="24"/>
        </w:rPr>
        <w:t>IIT Madras’s commitment:</w:t>
      </w:r>
    </w:p>
    <w:p w14:paraId="5A19282C" w14:textId="77777777" w:rsidR="00926117" w:rsidRPr="00DE1911" w:rsidRDefault="00926117" w:rsidP="00726016">
      <w:pPr>
        <w:spacing w:line="240" w:lineRule="auto"/>
        <w:ind w:left="1080" w:hanging="360"/>
        <w:rPr>
          <w:szCs w:val="24"/>
        </w:rPr>
      </w:pPr>
      <w:r w:rsidRPr="00DE1911">
        <w:rPr>
          <w:szCs w:val="24"/>
        </w:rPr>
        <w:t>•</w:t>
      </w:r>
      <w:r w:rsidRPr="00DE1911">
        <w:rPr>
          <w:rFonts w:eastAsia="Times New Roman"/>
          <w:szCs w:val="24"/>
        </w:rPr>
        <w:t xml:space="preserve">  </w:t>
      </w:r>
      <w:r w:rsidRPr="00DE1911">
        <w:rPr>
          <w:rFonts w:eastAsia="Times New Roman"/>
          <w:szCs w:val="24"/>
        </w:rPr>
        <w:tab/>
      </w:r>
      <w:r w:rsidRPr="00DE1911">
        <w:rPr>
          <w:szCs w:val="24"/>
        </w:rPr>
        <w:t xml:space="preserve">To create an environment in which individual differences and the contributions of all team members are </w:t>
      </w:r>
      <w:proofErr w:type="spellStart"/>
      <w:r w:rsidRPr="00DE1911">
        <w:rPr>
          <w:szCs w:val="24"/>
        </w:rPr>
        <w:t>recognised</w:t>
      </w:r>
      <w:proofErr w:type="spellEnd"/>
      <w:r w:rsidRPr="00DE1911">
        <w:rPr>
          <w:szCs w:val="24"/>
        </w:rPr>
        <w:t xml:space="preserve"> and valued.</w:t>
      </w:r>
    </w:p>
    <w:p w14:paraId="12271194" w14:textId="77777777" w:rsidR="00926117" w:rsidRPr="00DE1911" w:rsidRDefault="00926117" w:rsidP="00726016">
      <w:pPr>
        <w:spacing w:line="240" w:lineRule="auto"/>
        <w:ind w:left="1080" w:hanging="360"/>
        <w:rPr>
          <w:szCs w:val="24"/>
        </w:rPr>
      </w:pPr>
      <w:r w:rsidRPr="00DE1911">
        <w:rPr>
          <w:szCs w:val="24"/>
        </w:rPr>
        <w:t>•</w:t>
      </w:r>
      <w:r w:rsidRPr="00DE1911">
        <w:rPr>
          <w:rFonts w:eastAsia="Times New Roman"/>
          <w:szCs w:val="24"/>
        </w:rPr>
        <w:t xml:space="preserve">  </w:t>
      </w:r>
      <w:r w:rsidRPr="00DE1911">
        <w:rPr>
          <w:rFonts w:eastAsia="Times New Roman"/>
          <w:szCs w:val="24"/>
        </w:rPr>
        <w:tab/>
      </w:r>
      <w:r w:rsidRPr="00DE1911">
        <w:rPr>
          <w:szCs w:val="24"/>
        </w:rPr>
        <w:t>To create a working environment that promotes dignity and respect for every employee.</w:t>
      </w:r>
    </w:p>
    <w:p w14:paraId="7FDA1C53" w14:textId="77777777" w:rsidR="00926117" w:rsidRPr="00DE1911" w:rsidRDefault="00926117" w:rsidP="00726016">
      <w:pPr>
        <w:spacing w:line="240" w:lineRule="auto"/>
        <w:ind w:left="1080" w:hanging="360"/>
        <w:rPr>
          <w:szCs w:val="24"/>
        </w:rPr>
      </w:pPr>
      <w:r w:rsidRPr="00DE1911">
        <w:rPr>
          <w:szCs w:val="24"/>
        </w:rPr>
        <w:t>•</w:t>
      </w:r>
      <w:r w:rsidRPr="00DE1911">
        <w:rPr>
          <w:rFonts w:eastAsia="Times New Roman"/>
          <w:szCs w:val="24"/>
        </w:rPr>
        <w:t xml:space="preserve">  </w:t>
      </w:r>
      <w:r w:rsidRPr="00DE1911">
        <w:rPr>
          <w:rFonts w:eastAsia="Times New Roman"/>
          <w:szCs w:val="24"/>
        </w:rPr>
        <w:tab/>
      </w:r>
      <w:r w:rsidRPr="00DE1911">
        <w:rPr>
          <w:szCs w:val="24"/>
        </w:rPr>
        <w:t>To not tolerate any form of intimidation, bullying, or harassment, and to discipline those that breach this policy.</w:t>
      </w:r>
    </w:p>
    <w:p w14:paraId="6D7D99E1" w14:textId="77777777" w:rsidR="00926117" w:rsidRPr="00DE1911" w:rsidRDefault="00926117" w:rsidP="00726016">
      <w:pPr>
        <w:spacing w:line="240" w:lineRule="auto"/>
        <w:ind w:left="1080" w:hanging="360"/>
        <w:rPr>
          <w:szCs w:val="24"/>
        </w:rPr>
      </w:pPr>
      <w:r w:rsidRPr="00DE1911">
        <w:rPr>
          <w:szCs w:val="24"/>
        </w:rPr>
        <w:t>•</w:t>
      </w:r>
      <w:r w:rsidRPr="00DE1911">
        <w:rPr>
          <w:rFonts w:eastAsia="Times New Roman"/>
          <w:szCs w:val="24"/>
        </w:rPr>
        <w:t xml:space="preserve">  </w:t>
      </w:r>
      <w:r w:rsidRPr="00DE1911">
        <w:rPr>
          <w:rFonts w:eastAsia="Times New Roman"/>
          <w:szCs w:val="24"/>
        </w:rPr>
        <w:tab/>
      </w:r>
      <w:r w:rsidRPr="00DE1911">
        <w:rPr>
          <w:szCs w:val="24"/>
        </w:rPr>
        <w:t>To make training, development, and progression opportunities available to all staff.</w:t>
      </w:r>
    </w:p>
    <w:p w14:paraId="06854527" w14:textId="77777777" w:rsidR="00926117" w:rsidRPr="00DE1911" w:rsidRDefault="00926117" w:rsidP="00726016">
      <w:pPr>
        <w:spacing w:line="240" w:lineRule="auto"/>
        <w:ind w:left="1080" w:hanging="360"/>
        <w:rPr>
          <w:szCs w:val="24"/>
        </w:rPr>
      </w:pPr>
      <w:r w:rsidRPr="00DE1911">
        <w:rPr>
          <w:szCs w:val="24"/>
        </w:rPr>
        <w:t>•</w:t>
      </w:r>
      <w:r w:rsidRPr="00DE1911">
        <w:rPr>
          <w:rFonts w:eastAsia="Times New Roman"/>
          <w:szCs w:val="24"/>
        </w:rPr>
        <w:t xml:space="preserve">  </w:t>
      </w:r>
      <w:r w:rsidRPr="00DE1911">
        <w:rPr>
          <w:rFonts w:eastAsia="Times New Roman"/>
          <w:szCs w:val="24"/>
        </w:rPr>
        <w:tab/>
      </w:r>
      <w:r w:rsidRPr="00DE1911">
        <w:rPr>
          <w:szCs w:val="24"/>
        </w:rPr>
        <w:t>To promote equity and fairness in the workplace.</w:t>
      </w:r>
    </w:p>
    <w:p w14:paraId="41BA98BF" w14:textId="77777777" w:rsidR="00926117" w:rsidRPr="00DE1911" w:rsidRDefault="00926117" w:rsidP="00726016">
      <w:pPr>
        <w:spacing w:line="240" w:lineRule="auto"/>
        <w:ind w:left="1080" w:hanging="360"/>
        <w:rPr>
          <w:szCs w:val="24"/>
        </w:rPr>
      </w:pPr>
      <w:r w:rsidRPr="00DE1911">
        <w:rPr>
          <w:szCs w:val="24"/>
        </w:rPr>
        <w:t>•</w:t>
      </w:r>
      <w:r w:rsidRPr="00DE1911">
        <w:rPr>
          <w:rFonts w:eastAsia="Times New Roman"/>
          <w:szCs w:val="24"/>
        </w:rPr>
        <w:t xml:space="preserve">  </w:t>
      </w:r>
      <w:r w:rsidRPr="00DE1911">
        <w:rPr>
          <w:rFonts w:eastAsia="Times New Roman"/>
          <w:szCs w:val="24"/>
        </w:rPr>
        <w:tab/>
      </w:r>
      <w:r w:rsidRPr="00DE1911">
        <w:rPr>
          <w:szCs w:val="24"/>
        </w:rPr>
        <w:t>To encourage anyone who feels they have been subject to discrimination to raise their concerns through the GRM so we can take corrective measures.</w:t>
      </w:r>
    </w:p>
    <w:p w14:paraId="2E82BE57" w14:textId="77777777" w:rsidR="00926117" w:rsidRPr="00DE1911" w:rsidRDefault="00926117" w:rsidP="00726016">
      <w:pPr>
        <w:spacing w:line="240" w:lineRule="auto"/>
        <w:ind w:left="1080" w:hanging="360"/>
        <w:rPr>
          <w:szCs w:val="24"/>
        </w:rPr>
      </w:pPr>
      <w:r w:rsidRPr="00DE1911">
        <w:rPr>
          <w:szCs w:val="24"/>
        </w:rPr>
        <w:t>•</w:t>
      </w:r>
      <w:r w:rsidRPr="00DE1911">
        <w:rPr>
          <w:rFonts w:eastAsia="Times New Roman"/>
          <w:szCs w:val="24"/>
        </w:rPr>
        <w:t xml:space="preserve">  </w:t>
      </w:r>
      <w:r w:rsidRPr="00DE1911">
        <w:rPr>
          <w:rFonts w:eastAsia="Times New Roman"/>
          <w:szCs w:val="24"/>
        </w:rPr>
        <w:tab/>
      </w:r>
      <w:r w:rsidRPr="00DE1911">
        <w:rPr>
          <w:szCs w:val="24"/>
        </w:rPr>
        <w:t>To regularly review all our employment practices and procedures so that fairness is maintained at all times.</w:t>
      </w:r>
    </w:p>
    <w:p w14:paraId="68CCD91C" w14:textId="4BF1F713" w:rsidR="00926117" w:rsidRPr="00DE1911" w:rsidRDefault="00926117" w:rsidP="00726016">
      <w:pPr>
        <w:spacing w:before="240" w:after="240" w:line="240" w:lineRule="auto"/>
        <w:rPr>
          <w:szCs w:val="24"/>
        </w:rPr>
      </w:pPr>
      <w:r w:rsidRPr="00DE1911">
        <w:rPr>
          <w:szCs w:val="24"/>
        </w:rPr>
        <w:t>IIT Madras will inform all faculty and staff that a DEI policy is in operation and that they are obligated to comply with its requirements and promote fairness in the workplace. The policy will also be drawn to the attention of all stakeholders including funding agencies, customers, students, and job applicants. IIT Madras’s DEI policy is fully supported by higher management and has been agreed with employee representatives. Our policy will be monitored and reviewed periodically to ensure that diversity, equity and inclusion is continually promoted in the workplace.</w:t>
      </w:r>
    </w:p>
    <w:p w14:paraId="7976409C" w14:textId="1F27BE1C" w:rsidR="009536F9" w:rsidRPr="0002546B" w:rsidRDefault="00C607F2" w:rsidP="009536F9">
      <w:pPr>
        <w:keepLines/>
        <w:spacing w:before="240" w:after="240" w:line="240" w:lineRule="auto"/>
        <w:rPr>
          <w:highlight w:val="white"/>
        </w:rPr>
      </w:pPr>
      <w:r>
        <w:rPr>
          <w:b/>
          <w:highlight w:val="white"/>
        </w:rPr>
        <w:t>RESPONSIBILITIES</w:t>
      </w:r>
      <w:r w:rsidR="009536F9">
        <w:rPr>
          <w:b/>
          <w:highlight w:val="white"/>
        </w:rPr>
        <w:t>:</w:t>
      </w:r>
    </w:p>
    <w:p w14:paraId="48998D2B" w14:textId="77777777" w:rsidR="009536F9" w:rsidRDefault="009536F9" w:rsidP="009536F9">
      <w:pPr>
        <w:spacing w:before="240" w:after="240"/>
        <w:rPr>
          <w:highlight w:val="white"/>
        </w:rPr>
      </w:pPr>
      <w:r>
        <w:rPr>
          <w:highlight w:val="white"/>
        </w:rPr>
        <w:t>All members of the IIT Madras community, including faculty, staff, students, visitors, suppliers, and contractors must share the responsibility for promoting diversity, equity, and inclusion.</w:t>
      </w:r>
    </w:p>
    <w:p w14:paraId="45C9850F" w14:textId="77777777" w:rsidR="009536F9" w:rsidRDefault="009536F9" w:rsidP="009536F9">
      <w:pPr>
        <w:spacing w:before="240" w:after="240"/>
        <w:rPr>
          <w:highlight w:val="white"/>
        </w:rPr>
      </w:pPr>
      <w:r>
        <w:rPr>
          <w:highlight w:val="white"/>
        </w:rPr>
        <w:t>We are accountable to:</w:t>
      </w:r>
    </w:p>
    <w:p w14:paraId="5F027381" w14:textId="77777777" w:rsidR="009536F9" w:rsidRDefault="009536F9" w:rsidP="009536F9">
      <w:pPr>
        <w:spacing w:before="240" w:after="240"/>
        <w:ind w:left="360"/>
        <w:rPr>
          <w:highlight w:val="white"/>
        </w:rPr>
      </w:pPr>
      <w:r>
        <w:lastRenderedPageBreak/>
        <w:t xml:space="preserve">1.  </w:t>
      </w:r>
      <w:r>
        <w:tab/>
      </w:r>
      <w:r>
        <w:rPr>
          <w:highlight w:val="white"/>
        </w:rPr>
        <w:t>Treat each other with respect, dignity, and fairness, regardless of differences in backgrounds or identities.</w:t>
      </w:r>
    </w:p>
    <w:p w14:paraId="7C15FAA5" w14:textId="77777777" w:rsidR="009536F9" w:rsidRDefault="009536F9" w:rsidP="009536F9">
      <w:pPr>
        <w:spacing w:before="240" w:after="240"/>
        <w:ind w:left="360"/>
        <w:rPr>
          <w:highlight w:val="white"/>
        </w:rPr>
      </w:pPr>
      <w:r>
        <w:t xml:space="preserve">2.  </w:t>
      </w:r>
      <w:r>
        <w:tab/>
      </w:r>
      <w:r>
        <w:rPr>
          <w:highlight w:val="white"/>
        </w:rPr>
        <w:t>Foster an inclusive and supportive learning and working environment that encourages open dialogue, collaboration, and the free exchange of ideas.</w:t>
      </w:r>
    </w:p>
    <w:p w14:paraId="723D8386" w14:textId="77777777" w:rsidR="009536F9" w:rsidRDefault="009536F9" w:rsidP="009536F9">
      <w:pPr>
        <w:spacing w:before="240" w:after="240"/>
        <w:ind w:left="360"/>
        <w:rPr>
          <w:highlight w:val="white"/>
        </w:rPr>
      </w:pPr>
      <w:r>
        <w:t xml:space="preserve">3.  </w:t>
      </w:r>
      <w:r>
        <w:tab/>
      </w:r>
      <w:r>
        <w:rPr>
          <w:highlight w:val="white"/>
        </w:rPr>
        <w:t>Challenge biases, stereotypes, and discriminatory practices whenever they arise.</w:t>
      </w:r>
    </w:p>
    <w:p w14:paraId="3CEBA7FC" w14:textId="77777777" w:rsidR="009536F9" w:rsidRDefault="009536F9" w:rsidP="009536F9">
      <w:pPr>
        <w:spacing w:before="240" w:after="240"/>
        <w:ind w:left="360"/>
        <w:rPr>
          <w:highlight w:val="white"/>
        </w:rPr>
      </w:pPr>
      <w:r>
        <w:t xml:space="preserve">4.  </w:t>
      </w:r>
      <w:r>
        <w:tab/>
      </w:r>
      <w:r>
        <w:rPr>
          <w:highlight w:val="white"/>
        </w:rPr>
        <w:t>Engage in ongoing education and training to increase awareness of diversity, equity, and inclusion issues.</w:t>
      </w:r>
    </w:p>
    <w:p w14:paraId="37985593" w14:textId="77777777" w:rsidR="009536F9" w:rsidRDefault="009536F9" w:rsidP="009536F9">
      <w:pPr>
        <w:spacing w:before="240" w:after="240"/>
        <w:ind w:left="360"/>
        <w:rPr>
          <w:highlight w:val="white"/>
        </w:rPr>
      </w:pPr>
      <w:r>
        <w:t xml:space="preserve">5.  </w:t>
      </w:r>
      <w:r>
        <w:tab/>
      </w:r>
      <w:r>
        <w:rPr>
          <w:highlight w:val="white"/>
        </w:rPr>
        <w:t>Report any discrimination, harassment, or unfair treatment promptly and ensure appropriate action is taken.</w:t>
      </w:r>
    </w:p>
    <w:p w14:paraId="6A17B8E0" w14:textId="77777777" w:rsidR="009536F9" w:rsidRDefault="009536F9" w:rsidP="009536F9">
      <w:pPr>
        <w:spacing w:before="240" w:after="240"/>
        <w:ind w:left="360"/>
        <w:rPr>
          <w:highlight w:val="white"/>
        </w:rPr>
      </w:pPr>
      <w:r>
        <w:t xml:space="preserve">6.  </w:t>
      </w:r>
      <w:r>
        <w:tab/>
      </w:r>
      <w:r>
        <w:rPr>
          <w:highlight w:val="white"/>
        </w:rPr>
        <w:t>Contribute to creating a campus culture that embraces diversity and promotes inclusivity by participating in initiatives, events, and programs supporting these values.</w:t>
      </w:r>
    </w:p>
    <w:p w14:paraId="2B1C465D" w14:textId="77777777" w:rsidR="009536F9" w:rsidRDefault="009536F9" w:rsidP="009536F9">
      <w:pPr>
        <w:spacing w:before="240" w:after="240"/>
        <w:ind w:left="360"/>
        <w:rPr>
          <w:highlight w:val="white"/>
        </w:rPr>
      </w:pPr>
      <w:r>
        <w:t xml:space="preserve">7.  </w:t>
      </w:r>
      <w:r>
        <w:tab/>
      </w:r>
      <w:r>
        <w:rPr>
          <w:highlight w:val="white"/>
        </w:rPr>
        <w:t>Collaborate with relevant stakeholders to develop and implement policies, practices, and programs that promote diversity, equity, and inclusion.</w:t>
      </w:r>
    </w:p>
    <w:p w14:paraId="6CB41CAF" w14:textId="744756E5" w:rsidR="00D85290" w:rsidRPr="008D2535" w:rsidRDefault="00BF1215">
      <w:pPr>
        <w:keepLines/>
        <w:spacing w:before="240" w:after="240" w:line="240" w:lineRule="auto"/>
        <w:rPr>
          <w:b/>
          <w:color w:val="FF0000"/>
          <w:sz w:val="24"/>
          <w:szCs w:val="28"/>
          <w:highlight w:val="white"/>
        </w:rPr>
      </w:pPr>
      <w:r w:rsidRPr="008D2535">
        <w:rPr>
          <w:b/>
          <w:color w:val="FF0000"/>
          <w:sz w:val="24"/>
          <w:szCs w:val="28"/>
          <w:highlight w:val="white"/>
        </w:rPr>
        <w:t>DEI C</w:t>
      </w:r>
      <w:r w:rsidR="007F2060" w:rsidRPr="008D2535">
        <w:rPr>
          <w:b/>
          <w:color w:val="FF0000"/>
          <w:sz w:val="24"/>
          <w:szCs w:val="28"/>
          <w:highlight w:val="white"/>
        </w:rPr>
        <w:t>OMMITTEE</w:t>
      </w:r>
    </w:p>
    <w:p w14:paraId="7CECAA0B" w14:textId="361E1BAB" w:rsidR="00AB15F6" w:rsidRPr="00D468D7" w:rsidRDefault="00AB15F6" w:rsidP="00495955">
      <w:pPr>
        <w:spacing w:before="240" w:after="240"/>
        <w:rPr>
          <w:highlight w:val="white"/>
        </w:rPr>
      </w:pPr>
      <w:r w:rsidRPr="00D468D7">
        <w:rPr>
          <w:highlight w:val="white"/>
        </w:rPr>
        <w:t xml:space="preserve">The primary objective of the DEI committee is to identify, review, share, and implement effective diversity and inclusion management programs and practices and </w:t>
      </w:r>
      <w:proofErr w:type="spellStart"/>
      <w:r w:rsidRPr="00D468D7">
        <w:rPr>
          <w:highlight w:val="white"/>
        </w:rPr>
        <w:t>recognise</w:t>
      </w:r>
      <w:proofErr w:type="spellEnd"/>
      <w:r w:rsidRPr="00D468D7">
        <w:rPr>
          <w:highlight w:val="white"/>
        </w:rPr>
        <w:t xml:space="preserve"> successful efforts of several groups. This involves assessing the current DEI climate, identify areas of improvement and training, and implement effective measures to foster diversity and inclusion and review them periodically. The committee works to create synergy among faculty, staff, and student diversity management efforts. The committee's composition is dynamic but typically includes representatives from various stakeholder groups working towards different aspects of diversity such as Administration, Women’s Forum, Faculty, Staff and Students. Committee members, who serve as ambassadors from several groups will assess the needs and identify issues and opportunities of inclusion Institute wide. It will work to ensure management commitment, leadership and support. It will work to ensure shared accountability, encourage community engagement and increase visibility of DEI efforts of IIT Madras. </w:t>
      </w:r>
    </w:p>
    <w:p w14:paraId="3C182CCA" w14:textId="523DF70E" w:rsidR="00FD37C2" w:rsidRDefault="00FD37C2">
      <w:pPr>
        <w:rPr>
          <w:color w:val="000000"/>
          <w:sz w:val="20"/>
          <w:szCs w:val="20"/>
        </w:rPr>
      </w:pPr>
      <w:r>
        <w:rPr>
          <w:color w:val="000000"/>
          <w:sz w:val="20"/>
          <w:szCs w:val="20"/>
        </w:rPr>
        <w:br w:type="page"/>
      </w:r>
    </w:p>
    <w:p w14:paraId="56ABA6A8" w14:textId="77777777" w:rsidR="006A3071" w:rsidRPr="00EF2865" w:rsidRDefault="006A3071" w:rsidP="006A3071">
      <w:pPr>
        <w:jc w:val="both"/>
        <w:rPr>
          <w:color w:val="000000"/>
          <w:sz w:val="20"/>
          <w:szCs w:val="20"/>
        </w:rPr>
      </w:pPr>
      <w:r>
        <w:rPr>
          <w:color w:val="000000"/>
          <w:sz w:val="20"/>
          <w:szCs w:val="20"/>
        </w:rPr>
        <w:lastRenderedPageBreak/>
        <w:t>The DEI committee (2022-2023) includes the following members:</w:t>
      </w:r>
    </w:p>
    <w:p w14:paraId="1225649C" w14:textId="77777777" w:rsidR="006A3071" w:rsidRPr="00EF2865" w:rsidRDefault="006A3071" w:rsidP="006A3071">
      <w:pPr>
        <w:rPr>
          <w:color w:val="000000"/>
          <w:sz w:val="20"/>
          <w:szCs w:val="20"/>
        </w:rPr>
      </w:pPr>
    </w:p>
    <w:tbl>
      <w:tblPr>
        <w:tblW w:w="992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9"/>
        <w:gridCol w:w="2552"/>
        <w:gridCol w:w="1701"/>
        <w:gridCol w:w="2693"/>
        <w:gridCol w:w="2268"/>
      </w:tblGrid>
      <w:tr w:rsidR="00FD01D7" w:rsidRPr="00EF2865" w14:paraId="31BEB12F" w14:textId="77777777" w:rsidTr="00D364CB">
        <w:tc>
          <w:tcPr>
            <w:tcW w:w="709" w:type="dxa"/>
          </w:tcPr>
          <w:p w14:paraId="61AF71D8" w14:textId="77777777" w:rsidR="00FD01D7" w:rsidRPr="005634D4" w:rsidRDefault="00FD01D7" w:rsidP="00D364CB">
            <w:pPr>
              <w:ind w:right="-113"/>
              <w:jc w:val="center"/>
              <w:rPr>
                <w:b/>
                <w:color w:val="000000"/>
                <w:sz w:val="20"/>
                <w:szCs w:val="20"/>
              </w:rPr>
            </w:pPr>
            <w:r w:rsidRPr="005634D4">
              <w:rPr>
                <w:b/>
                <w:color w:val="000000"/>
                <w:sz w:val="20"/>
                <w:szCs w:val="20"/>
              </w:rPr>
              <w:t>Sl. No.</w:t>
            </w:r>
          </w:p>
        </w:tc>
        <w:tc>
          <w:tcPr>
            <w:tcW w:w="2552" w:type="dxa"/>
            <w:vAlign w:val="center"/>
          </w:tcPr>
          <w:p w14:paraId="22AF43E3" w14:textId="77777777" w:rsidR="00FD01D7" w:rsidRPr="005634D4" w:rsidRDefault="00FD01D7" w:rsidP="00D364CB">
            <w:pPr>
              <w:jc w:val="center"/>
              <w:rPr>
                <w:b/>
                <w:color w:val="000000"/>
                <w:sz w:val="20"/>
                <w:szCs w:val="20"/>
              </w:rPr>
            </w:pPr>
            <w:r w:rsidRPr="005634D4">
              <w:rPr>
                <w:b/>
                <w:color w:val="000000"/>
                <w:sz w:val="20"/>
                <w:szCs w:val="20"/>
              </w:rPr>
              <w:t>Name and Address</w:t>
            </w:r>
          </w:p>
        </w:tc>
        <w:tc>
          <w:tcPr>
            <w:tcW w:w="1701" w:type="dxa"/>
            <w:vAlign w:val="center"/>
          </w:tcPr>
          <w:p w14:paraId="38CC1BD4" w14:textId="77777777" w:rsidR="00FD01D7" w:rsidRPr="005634D4" w:rsidRDefault="00FD01D7" w:rsidP="00D364CB">
            <w:pPr>
              <w:jc w:val="center"/>
              <w:rPr>
                <w:b/>
                <w:color w:val="000000"/>
                <w:sz w:val="20"/>
                <w:szCs w:val="20"/>
              </w:rPr>
            </w:pPr>
            <w:r w:rsidRPr="005634D4">
              <w:rPr>
                <w:b/>
                <w:color w:val="000000"/>
                <w:sz w:val="20"/>
                <w:szCs w:val="20"/>
              </w:rPr>
              <w:t>Role</w:t>
            </w:r>
          </w:p>
        </w:tc>
        <w:tc>
          <w:tcPr>
            <w:tcW w:w="2693" w:type="dxa"/>
            <w:vAlign w:val="center"/>
          </w:tcPr>
          <w:p w14:paraId="09546EFB" w14:textId="77777777" w:rsidR="00FD01D7" w:rsidRPr="005634D4" w:rsidRDefault="00FD01D7" w:rsidP="00D364CB">
            <w:pPr>
              <w:jc w:val="center"/>
              <w:rPr>
                <w:b/>
                <w:color w:val="000000"/>
                <w:sz w:val="20"/>
                <w:szCs w:val="20"/>
              </w:rPr>
            </w:pPr>
            <w:r w:rsidRPr="005634D4">
              <w:rPr>
                <w:b/>
                <w:color w:val="000000"/>
                <w:sz w:val="20"/>
                <w:szCs w:val="20"/>
              </w:rPr>
              <w:t>Email id</w:t>
            </w:r>
          </w:p>
        </w:tc>
        <w:tc>
          <w:tcPr>
            <w:tcW w:w="2268" w:type="dxa"/>
          </w:tcPr>
          <w:p w14:paraId="07325A4B" w14:textId="77777777" w:rsidR="00FD01D7" w:rsidRPr="005634D4" w:rsidRDefault="00FD01D7" w:rsidP="00D364CB">
            <w:pPr>
              <w:jc w:val="center"/>
              <w:rPr>
                <w:b/>
                <w:color w:val="000000"/>
                <w:sz w:val="20"/>
                <w:szCs w:val="20"/>
              </w:rPr>
            </w:pPr>
            <w:r w:rsidRPr="005634D4">
              <w:rPr>
                <w:b/>
                <w:color w:val="000000"/>
                <w:sz w:val="20"/>
                <w:szCs w:val="20"/>
              </w:rPr>
              <w:t>Photos</w:t>
            </w:r>
          </w:p>
        </w:tc>
      </w:tr>
      <w:tr w:rsidR="00FD01D7" w:rsidRPr="00EF2865" w14:paraId="34E0FACD" w14:textId="77777777" w:rsidTr="00D364CB">
        <w:tc>
          <w:tcPr>
            <w:tcW w:w="709" w:type="dxa"/>
          </w:tcPr>
          <w:p w14:paraId="7BA02BEA" w14:textId="77777777" w:rsidR="00FD01D7" w:rsidRPr="00EF2865" w:rsidRDefault="00FD01D7" w:rsidP="00D364CB">
            <w:pPr>
              <w:jc w:val="center"/>
              <w:rPr>
                <w:color w:val="000000"/>
                <w:sz w:val="20"/>
                <w:szCs w:val="20"/>
              </w:rPr>
            </w:pPr>
            <w:r w:rsidRPr="00EF2865">
              <w:rPr>
                <w:color w:val="000000"/>
                <w:sz w:val="20"/>
                <w:szCs w:val="20"/>
              </w:rPr>
              <w:t>1.</w:t>
            </w:r>
          </w:p>
        </w:tc>
        <w:tc>
          <w:tcPr>
            <w:tcW w:w="2552" w:type="dxa"/>
          </w:tcPr>
          <w:p w14:paraId="685CBD55" w14:textId="77777777" w:rsidR="00C406F0" w:rsidRDefault="00C406F0" w:rsidP="00D364CB">
            <w:pPr>
              <w:ind w:left="220"/>
              <w:rPr>
                <w:color w:val="000000"/>
                <w:sz w:val="20"/>
                <w:szCs w:val="20"/>
              </w:rPr>
            </w:pPr>
          </w:p>
          <w:p w14:paraId="4AC1BA07" w14:textId="2404D499" w:rsidR="00FD01D7" w:rsidRDefault="00FD01D7" w:rsidP="00D364CB">
            <w:pPr>
              <w:ind w:left="220"/>
              <w:rPr>
                <w:color w:val="000000"/>
                <w:sz w:val="20"/>
                <w:szCs w:val="20"/>
              </w:rPr>
            </w:pPr>
            <w:r>
              <w:rPr>
                <w:color w:val="000000"/>
                <w:sz w:val="20"/>
                <w:szCs w:val="20"/>
              </w:rPr>
              <w:t xml:space="preserve">Prof. </w:t>
            </w:r>
            <w:r w:rsidRPr="00C01E5C">
              <w:rPr>
                <w:color w:val="000000"/>
                <w:sz w:val="20"/>
                <w:szCs w:val="20"/>
              </w:rPr>
              <w:t>Robinson R G</w:t>
            </w:r>
            <w:r>
              <w:rPr>
                <w:color w:val="000000"/>
                <w:sz w:val="20"/>
                <w:szCs w:val="20"/>
              </w:rPr>
              <w:t xml:space="preserve"> </w:t>
            </w:r>
          </w:p>
          <w:p w14:paraId="050A6880" w14:textId="77777777" w:rsidR="00FD01D7" w:rsidRDefault="00FD01D7" w:rsidP="00D364CB">
            <w:pPr>
              <w:ind w:left="220"/>
              <w:rPr>
                <w:color w:val="000000"/>
                <w:sz w:val="20"/>
                <w:szCs w:val="20"/>
              </w:rPr>
            </w:pPr>
          </w:p>
          <w:p w14:paraId="7B57B4B0" w14:textId="77777777" w:rsidR="00FD01D7" w:rsidRPr="00EF2865" w:rsidRDefault="00FD01D7" w:rsidP="00D364CB">
            <w:pPr>
              <w:ind w:left="220"/>
              <w:rPr>
                <w:color w:val="000000"/>
                <w:sz w:val="20"/>
                <w:szCs w:val="20"/>
              </w:rPr>
            </w:pPr>
            <w:r w:rsidRPr="00EF2865">
              <w:rPr>
                <w:color w:val="000000"/>
                <w:sz w:val="20"/>
                <w:szCs w:val="20"/>
              </w:rPr>
              <w:t>Dean (Administration)</w:t>
            </w:r>
          </w:p>
          <w:p w14:paraId="6EBBBAFF" w14:textId="77777777" w:rsidR="00FD01D7" w:rsidRPr="00EF2865" w:rsidRDefault="00FD01D7" w:rsidP="00D364CB">
            <w:pPr>
              <w:ind w:left="220"/>
              <w:rPr>
                <w:color w:val="000000"/>
                <w:sz w:val="20"/>
                <w:szCs w:val="20"/>
              </w:rPr>
            </w:pPr>
            <w:r w:rsidRPr="00EF2865">
              <w:rPr>
                <w:color w:val="000000"/>
                <w:sz w:val="20"/>
                <w:szCs w:val="20"/>
              </w:rPr>
              <w:t>IIT Madras</w:t>
            </w:r>
          </w:p>
        </w:tc>
        <w:tc>
          <w:tcPr>
            <w:tcW w:w="1701" w:type="dxa"/>
            <w:vAlign w:val="center"/>
          </w:tcPr>
          <w:p w14:paraId="3301BA9B" w14:textId="77777777" w:rsidR="00FD01D7" w:rsidRPr="00EF2865" w:rsidRDefault="00FD01D7" w:rsidP="00D364CB">
            <w:pPr>
              <w:ind w:left="312"/>
              <w:rPr>
                <w:color w:val="000000"/>
                <w:sz w:val="20"/>
                <w:szCs w:val="20"/>
              </w:rPr>
            </w:pPr>
            <w:r w:rsidRPr="00EF2865">
              <w:rPr>
                <w:color w:val="000000"/>
                <w:sz w:val="20"/>
                <w:szCs w:val="20"/>
              </w:rPr>
              <w:t>Chairperson</w:t>
            </w:r>
          </w:p>
          <w:p w14:paraId="64608A6C" w14:textId="77777777" w:rsidR="00FD01D7" w:rsidRPr="00EF2865" w:rsidRDefault="00FD01D7" w:rsidP="00D364CB">
            <w:pPr>
              <w:ind w:left="312"/>
              <w:rPr>
                <w:color w:val="000000"/>
                <w:sz w:val="20"/>
                <w:szCs w:val="20"/>
              </w:rPr>
            </w:pPr>
          </w:p>
        </w:tc>
        <w:tc>
          <w:tcPr>
            <w:tcW w:w="2693" w:type="dxa"/>
            <w:vAlign w:val="center"/>
          </w:tcPr>
          <w:p w14:paraId="66AB4153" w14:textId="77777777" w:rsidR="00FD01D7" w:rsidRPr="00EF2865" w:rsidRDefault="00000000" w:rsidP="00D364CB">
            <w:pPr>
              <w:ind w:left="312" w:hanging="280"/>
              <w:rPr>
                <w:sz w:val="20"/>
                <w:szCs w:val="20"/>
              </w:rPr>
            </w:pPr>
            <w:hyperlink r:id="rId9">
              <w:r w:rsidR="00FD01D7" w:rsidRPr="00EF2865">
                <w:rPr>
                  <w:color w:val="000000"/>
                  <w:sz w:val="20"/>
                  <w:szCs w:val="20"/>
                </w:rPr>
                <w:t>deanadmn@iitm.ac.in</w:t>
              </w:r>
            </w:hyperlink>
            <w:r w:rsidR="00FD01D7" w:rsidRPr="00EF2865">
              <w:rPr>
                <w:sz w:val="20"/>
                <w:szCs w:val="20"/>
              </w:rPr>
              <w:t>;</w:t>
            </w:r>
          </w:p>
          <w:p w14:paraId="52F6032A" w14:textId="77777777" w:rsidR="00FD01D7" w:rsidRPr="00EF2865" w:rsidRDefault="00FD01D7" w:rsidP="00D364CB">
            <w:pPr>
              <w:ind w:left="312" w:hanging="280"/>
              <w:rPr>
                <w:color w:val="000000"/>
                <w:sz w:val="20"/>
                <w:szCs w:val="20"/>
              </w:rPr>
            </w:pPr>
            <w:r w:rsidRPr="00EF2865">
              <w:rPr>
                <w:color w:val="000000"/>
                <w:sz w:val="20"/>
                <w:szCs w:val="20"/>
              </w:rPr>
              <w:t>robinson@iitm.ac.in</w:t>
            </w:r>
          </w:p>
        </w:tc>
        <w:tc>
          <w:tcPr>
            <w:tcW w:w="2268" w:type="dxa"/>
          </w:tcPr>
          <w:p w14:paraId="42E43F52" w14:textId="77777777" w:rsidR="00FD01D7" w:rsidRDefault="00FD01D7" w:rsidP="00D364CB">
            <w:pPr>
              <w:ind w:left="312" w:hanging="275"/>
              <w:rPr>
                <w:sz w:val="20"/>
                <w:szCs w:val="20"/>
              </w:rPr>
            </w:pPr>
            <w:r>
              <w:rPr>
                <w:noProof/>
                <w:sz w:val="20"/>
                <w:szCs w:val="20"/>
              </w:rPr>
              <w:drawing>
                <wp:inline distT="0" distB="0" distL="0" distR="0" wp14:anchorId="07174526" wp14:editId="22C46E31">
                  <wp:extent cx="1172845" cy="1012825"/>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98067" cy="1034606"/>
                          </a:xfrm>
                          <a:prstGeom prst="rect">
                            <a:avLst/>
                          </a:prstGeom>
                          <a:noFill/>
                        </pic:spPr>
                      </pic:pic>
                    </a:graphicData>
                  </a:graphic>
                </wp:inline>
              </w:drawing>
            </w:r>
          </w:p>
          <w:p w14:paraId="495DF731" w14:textId="77777777" w:rsidR="00FD01D7" w:rsidRPr="00EF2865" w:rsidRDefault="00FD01D7" w:rsidP="00D364CB">
            <w:pPr>
              <w:ind w:left="312" w:hanging="275"/>
              <w:rPr>
                <w:sz w:val="20"/>
                <w:szCs w:val="20"/>
              </w:rPr>
            </w:pPr>
          </w:p>
        </w:tc>
      </w:tr>
      <w:tr w:rsidR="00FD01D7" w:rsidRPr="00EF2865" w14:paraId="07666D4D" w14:textId="77777777" w:rsidTr="00D364CB">
        <w:tc>
          <w:tcPr>
            <w:tcW w:w="709" w:type="dxa"/>
          </w:tcPr>
          <w:p w14:paraId="360268CF" w14:textId="77777777" w:rsidR="00FD01D7" w:rsidRPr="00EF2865" w:rsidRDefault="00FD01D7" w:rsidP="00D364CB">
            <w:pPr>
              <w:jc w:val="center"/>
              <w:rPr>
                <w:color w:val="000000"/>
                <w:sz w:val="20"/>
                <w:szCs w:val="20"/>
              </w:rPr>
            </w:pPr>
            <w:r w:rsidRPr="00EF2865">
              <w:rPr>
                <w:color w:val="000000"/>
                <w:sz w:val="20"/>
                <w:szCs w:val="20"/>
              </w:rPr>
              <w:t>2.</w:t>
            </w:r>
          </w:p>
        </w:tc>
        <w:tc>
          <w:tcPr>
            <w:tcW w:w="2552" w:type="dxa"/>
          </w:tcPr>
          <w:p w14:paraId="76332AFB" w14:textId="77777777" w:rsidR="00C406F0" w:rsidRDefault="00C406F0" w:rsidP="00D364CB">
            <w:pPr>
              <w:ind w:left="220"/>
              <w:rPr>
                <w:color w:val="000000"/>
                <w:sz w:val="20"/>
                <w:szCs w:val="20"/>
              </w:rPr>
            </w:pPr>
          </w:p>
          <w:p w14:paraId="157B9AFA" w14:textId="5181A8BD" w:rsidR="00FD01D7" w:rsidRPr="00EF2865" w:rsidRDefault="00FD01D7" w:rsidP="00D364CB">
            <w:pPr>
              <w:ind w:left="220"/>
              <w:rPr>
                <w:color w:val="000000"/>
                <w:sz w:val="20"/>
                <w:szCs w:val="20"/>
              </w:rPr>
            </w:pPr>
            <w:r w:rsidRPr="00EF2865">
              <w:rPr>
                <w:color w:val="000000"/>
                <w:sz w:val="20"/>
                <w:szCs w:val="20"/>
              </w:rPr>
              <w:t>Prof. Rupashree Baral</w:t>
            </w:r>
          </w:p>
          <w:p w14:paraId="41F53120" w14:textId="77777777" w:rsidR="00FD01D7" w:rsidRPr="00EF2865" w:rsidRDefault="00FD01D7" w:rsidP="00D364CB">
            <w:pPr>
              <w:ind w:left="220"/>
              <w:rPr>
                <w:color w:val="000000"/>
                <w:sz w:val="20"/>
                <w:szCs w:val="20"/>
              </w:rPr>
            </w:pPr>
            <w:r w:rsidRPr="00EF2865">
              <w:rPr>
                <w:color w:val="000000"/>
                <w:sz w:val="20"/>
                <w:szCs w:val="20"/>
              </w:rPr>
              <w:t>Dept. of Management Studies</w:t>
            </w:r>
          </w:p>
          <w:p w14:paraId="766A7D53" w14:textId="77777777" w:rsidR="00FD01D7" w:rsidRPr="00EF2865" w:rsidRDefault="00FD01D7" w:rsidP="00D364CB">
            <w:pPr>
              <w:ind w:left="220"/>
              <w:rPr>
                <w:color w:val="000000"/>
                <w:sz w:val="20"/>
                <w:szCs w:val="20"/>
              </w:rPr>
            </w:pPr>
            <w:r w:rsidRPr="00EF2865">
              <w:rPr>
                <w:color w:val="000000"/>
                <w:sz w:val="20"/>
                <w:szCs w:val="20"/>
              </w:rPr>
              <w:t>IIT Madras</w:t>
            </w:r>
          </w:p>
        </w:tc>
        <w:tc>
          <w:tcPr>
            <w:tcW w:w="1701" w:type="dxa"/>
            <w:vAlign w:val="center"/>
          </w:tcPr>
          <w:p w14:paraId="6E56DE26" w14:textId="77777777" w:rsidR="00FD01D7" w:rsidRPr="00EF2865" w:rsidRDefault="00FD01D7" w:rsidP="00D364CB">
            <w:pPr>
              <w:ind w:left="312"/>
              <w:rPr>
                <w:color w:val="000000"/>
                <w:sz w:val="20"/>
                <w:szCs w:val="20"/>
              </w:rPr>
            </w:pPr>
            <w:r w:rsidRPr="00EF2865">
              <w:rPr>
                <w:color w:val="000000"/>
                <w:sz w:val="20"/>
                <w:szCs w:val="20"/>
              </w:rPr>
              <w:t xml:space="preserve">Advisor </w:t>
            </w:r>
          </w:p>
          <w:p w14:paraId="15954188" w14:textId="77777777" w:rsidR="00FD01D7" w:rsidRPr="00EF2865" w:rsidRDefault="00FD01D7" w:rsidP="00D364CB">
            <w:pPr>
              <w:ind w:left="312"/>
              <w:rPr>
                <w:color w:val="000000"/>
                <w:sz w:val="20"/>
                <w:szCs w:val="20"/>
              </w:rPr>
            </w:pPr>
            <w:r w:rsidRPr="00EF2865">
              <w:rPr>
                <w:color w:val="000000"/>
                <w:sz w:val="20"/>
                <w:szCs w:val="20"/>
              </w:rPr>
              <w:t>(Convener)</w:t>
            </w:r>
          </w:p>
          <w:p w14:paraId="19FFBD46" w14:textId="77777777" w:rsidR="00FD01D7" w:rsidRPr="00EF2865" w:rsidRDefault="00FD01D7" w:rsidP="00D364CB">
            <w:pPr>
              <w:ind w:left="312"/>
              <w:rPr>
                <w:color w:val="000000"/>
                <w:sz w:val="20"/>
                <w:szCs w:val="20"/>
              </w:rPr>
            </w:pPr>
          </w:p>
        </w:tc>
        <w:tc>
          <w:tcPr>
            <w:tcW w:w="2693" w:type="dxa"/>
            <w:vAlign w:val="center"/>
          </w:tcPr>
          <w:p w14:paraId="030CE91F" w14:textId="77777777" w:rsidR="00FD01D7" w:rsidRPr="00EF2865" w:rsidRDefault="00FD01D7" w:rsidP="00D364CB">
            <w:pPr>
              <w:ind w:left="312" w:hanging="312"/>
              <w:rPr>
                <w:color w:val="000000"/>
                <w:sz w:val="20"/>
                <w:szCs w:val="20"/>
              </w:rPr>
            </w:pPr>
            <w:r w:rsidRPr="00EF2865">
              <w:rPr>
                <w:rFonts w:eastAsia="CIDFont+F1"/>
                <w:sz w:val="20"/>
                <w:szCs w:val="20"/>
              </w:rPr>
              <w:t>rupashree</w:t>
            </w:r>
            <w:r w:rsidRPr="00EF2865">
              <w:rPr>
                <w:color w:val="000000"/>
                <w:sz w:val="20"/>
                <w:szCs w:val="20"/>
              </w:rPr>
              <w:t>@iitm.ac.in</w:t>
            </w:r>
          </w:p>
        </w:tc>
        <w:tc>
          <w:tcPr>
            <w:tcW w:w="2268" w:type="dxa"/>
          </w:tcPr>
          <w:p w14:paraId="2157F0B4" w14:textId="77777777" w:rsidR="00FD01D7" w:rsidRDefault="00FD01D7" w:rsidP="00D364CB">
            <w:pPr>
              <w:ind w:left="312" w:hanging="275"/>
              <w:rPr>
                <w:rFonts w:eastAsia="CIDFont+F1"/>
                <w:sz w:val="20"/>
                <w:szCs w:val="20"/>
              </w:rPr>
            </w:pPr>
            <w:r>
              <w:rPr>
                <w:rFonts w:ascii="Calibri" w:hAnsi="Calibri" w:cs="Calibri"/>
                <w:noProof/>
                <w:color w:val="000000"/>
                <w:bdr w:val="none" w:sz="0" w:space="0" w:color="auto" w:frame="1"/>
              </w:rPr>
              <w:drawing>
                <wp:inline distT="0" distB="0" distL="0" distR="0" wp14:anchorId="64C407CB" wp14:editId="4F6BE736">
                  <wp:extent cx="1172845" cy="1234440"/>
                  <wp:effectExtent l="0" t="0" r="8255" b="3810"/>
                  <wp:docPr id="18" name="Picture 18" descr="https://lh3.googleusercontent.com/fOpAeZKF8aJnrMkpEMWzOGH8l4sBCbtaEy3Ygz69_93VItzcXQcp6nii4hJu_FWozR1WY_GGFKBsJf61wU_VPr26xyKMngyX8or_IAGRNmz4p7XLERXDuAwYvSKS-1l2ZGKM4qfmixAcsd1VrUhu0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fOpAeZKF8aJnrMkpEMWzOGH8l4sBCbtaEy3Ygz69_93VItzcXQcp6nii4hJu_FWozR1WY_GGFKBsJf61wU_VPr26xyKMngyX8or_IAGRNmz4p7XLERXDuAwYvSKS-1l2ZGKM4qfmixAcsd1VrUhu0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92758" cy="1255399"/>
                          </a:xfrm>
                          <a:prstGeom prst="rect">
                            <a:avLst/>
                          </a:prstGeom>
                          <a:noFill/>
                          <a:ln>
                            <a:noFill/>
                          </a:ln>
                        </pic:spPr>
                      </pic:pic>
                    </a:graphicData>
                  </a:graphic>
                </wp:inline>
              </w:drawing>
            </w:r>
          </w:p>
          <w:p w14:paraId="45B9E3D6" w14:textId="77777777" w:rsidR="00FD01D7" w:rsidRPr="00EF2865" w:rsidRDefault="00FD01D7" w:rsidP="00D364CB">
            <w:pPr>
              <w:ind w:left="312" w:hanging="275"/>
              <w:rPr>
                <w:rFonts w:eastAsia="CIDFont+F1"/>
                <w:sz w:val="20"/>
                <w:szCs w:val="20"/>
              </w:rPr>
            </w:pPr>
          </w:p>
        </w:tc>
      </w:tr>
      <w:tr w:rsidR="00FD01D7" w:rsidRPr="00EF2865" w14:paraId="76932769" w14:textId="77777777" w:rsidTr="00D364CB">
        <w:tc>
          <w:tcPr>
            <w:tcW w:w="709" w:type="dxa"/>
          </w:tcPr>
          <w:p w14:paraId="7F7BCD4E" w14:textId="77777777" w:rsidR="00FD01D7" w:rsidRPr="00EF2865" w:rsidRDefault="00FD01D7" w:rsidP="00D364CB">
            <w:pPr>
              <w:jc w:val="center"/>
              <w:rPr>
                <w:color w:val="000000"/>
                <w:sz w:val="20"/>
                <w:szCs w:val="20"/>
              </w:rPr>
            </w:pPr>
            <w:r w:rsidRPr="00EF2865">
              <w:rPr>
                <w:sz w:val="20"/>
                <w:szCs w:val="20"/>
              </w:rPr>
              <w:t>3.</w:t>
            </w:r>
          </w:p>
        </w:tc>
        <w:tc>
          <w:tcPr>
            <w:tcW w:w="2552" w:type="dxa"/>
          </w:tcPr>
          <w:p w14:paraId="65999F50" w14:textId="77777777" w:rsidR="00C406F0" w:rsidRDefault="00C406F0" w:rsidP="00D364CB">
            <w:pPr>
              <w:ind w:left="220"/>
              <w:rPr>
                <w:sz w:val="20"/>
                <w:szCs w:val="20"/>
              </w:rPr>
            </w:pPr>
          </w:p>
          <w:p w14:paraId="4B801B3A" w14:textId="54D76063" w:rsidR="00FD01D7" w:rsidRPr="00EF2865" w:rsidRDefault="00FD01D7" w:rsidP="00D364CB">
            <w:pPr>
              <w:ind w:left="220"/>
              <w:rPr>
                <w:sz w:val="20"/>
                <w:szCs w:val="20"/>
              </w:rPr>
            </w:pPr>
            <w:r w:rsidRPr="00EF2865">
              <w:rPr>
                <w:sz w:val="20"/>
                <w:szCs w:val="20"/>
              </w:rPr>
              <w:t>Mr. Peter Ki</w:t>
            </w:r>
          </w:p>
          <w:p w14:paraId="0CA15D82" w14:textId="77777777" w:rsidR="00FD01D7" w:rsidRPr="00EF2865" w:rsidRDefault="00FD01D7" w:rsidP="00D364CB">
            <w:pPr>
              <w:ind w:left="220"/>
              <w:rPr>
                <w:sz w:val="20"/>
                <w:szCs w:val="20"/>
              </w:rPr>
            </w:pPr>
            <w:r w:rsidRPr="00EF2865">
              <w:rPr>
                <w:sz w:val="20"/>
                <w:szCs w:val="20"/>
              </w:rPr>
              <w:t>DR (Students)</w:t>
            </w:r>
          </w:p>
          <w:p w14:paraId="258D0B1C" w14:textId="77777777" w:rsidR="00FD01D7" w:rsidRPr="00EF2865" w:rsidRDefault="00FD01D7" w:rsidP="00D364CB">
            <w:pPr>
              <w:ind w:left="220"/>
              <w:rPr>
                <w:sz w:val="20"/>
                <w:szCs w:val="20"/>
              </w:rPr>
            </w:pPr>
            <w:r w:rsidRPr="00EF2865">
              <w:rPr>
                <w:sz w:val="20"/>
                <w:szCs w:val="20"/>
              </w:rPr>
              <w:t>IIT Madras</w:t>
            </w:r>
          </w:p>
        </w:tc>
        <w:tc>
          <w:tcPr>
            <w:tcW w:w="1701" w:type="dxa"/>
            <w:vAlign w:val="center"/>
          </w:tcPr>
          <w:p w14:paraId="2EF00492" w14:textId="77777777" w:rsidR="00FD01D7" w:rsidRPr="00EF2865" w:rsidRDefault="00FD01D7" w:rsidP="00D364CB">
            <w:pPr>
              <w:ind w:left="312"/>
              <w:rPr>
                <w:sz w:val="20"/>
                <w:szCs w:val="20"/>
              </w:rPr>
            </w:pPr>
            <w:r w:rsidRPr="00EF2865">
              <w:rPr>
                <w:sz w:val="20"/>
                <w:szCs w:val="20"/>
              </w:rPr>
              <w:t xml:space="preserve">Secretary </w:t>
            </w:r>
          </w:p>
        </w:tc>
        <w:tc>
          <w:tcPr>
            <w:tcW w:w="2693" w:type="dxa"/>
            <w:vAlign w:val="center"/>
          </w:tcPr>
          <w:p w14:paraId="48EC0EE2" w14:textId="77777777" w:rsidR="00FD01D7" w:rsidRPr="00EF2865" w:rsidRDefault="00FD01D7" w:rsidP="00D364CB">
            <w:pPr>
              <w:ind w:left="312" w:hanging="280"/>
              <w:rPr>
                <w:color w:val="000000"/>
                <w:sz w:val="20"/>
                <w:szCs w:val="20"/>
              </w:rPr>
            </w:pPr>
            <w:r w:rsidRPr="00EF2865">
              <w:rPr>
                <w:color w:val="000000"/>
                <w:sz w:val="20"/>
                <w:szCs w:val="20"/>
              </w:rPr>
              <w:t>peterki@iitm.ac.in</w:t>
            </w:r>
          </w:p>
        </w:tc>
        <w:tc>
          <w:tcPr>
            <w:tcW w:w="2268" w:type="dxa"/>
          </w:tcPr>
          <w:p w14:paraId="2303D6A2" w14:textId="77777777" w:rsidR="00FD01D7" w:rsidRDefault="00FD01D7" w:rsidP="00D364CB">
            <w:pPr>
              <w:ind w:left="312" w:hanging="275"/>
              <w:rPr>
                <w:color w:val="000000"/>
                <w:sz w:val="20"/>
                <w:szCs w:val="20"/>
              </w:rPr>
            </w:pPr>
            <w:r>
              <w:rPr>
                <w:rFonts w:ascii="Calibri" w:hAnsi="Calibri" w:cs="Calibri"/>
                <w:noProof/>
                <w:color w:val="000000"/>
                <w:bdr w:val="none" w:sz="0" w:space="0" w:color="auto" w:frame="1"/>
              </w:rPr>
              <w:drawing>
                <wp:inline distT="0" distB="0" distL="0" distR="0" wp14:anchorId="7991F51B" wp14:editId="6F74FBA0">
                  <wp:extent cx="1172845" cy="1092139"/>
                  <wp:effectExtent l="0" t="0" r="8255" b="0"/>
                  <wp:docPr id="19" name="Picture 19" descr="https://lh5.googleusercontent.com/ac77HJvLXhjLHuN-LB-4-x8668Enh3vaCQmjOF6bXhyK_u2_bZir7c8EXILhFFCI6SiB-Zvh8-6VTCqNzX69nDPQckGcH6jnUnvSRzOjhndQzhTDslm6152WJR6g140kqXFUBm5Ww3qxyi9X2Nxt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ac77HJvLXhjLHuN-LB-4-x8668Enh3vaCQmjOF6bXhyK_u2_bZir7c8EXILhFFCI6SiB-Zvh8-6VTCqNzX69nDPQckGcH6jnUnvSRzOjhndQzhTDslm6152WJR6g140kqXFUBm5Ww3qxyi9X2Nxt5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0142" cy="1098934"/>
                          </a:xfrm>
                          <a:prstGeom prst="rect">
                            <a:avLst/>
                          </a:prstGeom>
                          <a:noFill/>
                          <a:ln>
                            <a:noFill/>
                          </a:ln>
                        </pic:spPr>
                      </pic:pic>
                    </a:graphicData>
                  </a:graphic>
                </wp:inline>
              </w:drawing>
            </w:r>
          </w:p>
          <w:p w14:paraId="654DD938" w14:textId="77777777" w:rsidR="00FD01D7" w:rsidRPr="00EF2865" w:rsidRDefault="00FD01D7" w:rsidP="00D364CB">
            <w:pPr>
              <w:ind w:left="312" w:hanging="275"/>
              <w:rPr>
                <w:color w:val="000000"/>
                <w:sz w:val="20"/>
                <w:szCs w:val="20"/>
              </w:rPr>
            </w:pPr>
          </w:p>
        </w:tc>
      </w:tr>
      <w:tr w:rsidR="00FD01D7" w:rsidRPr="00EF2865" w14:paraId="54B28CBF" w14:textId="77777777" w:rsidTr="00D364CB">
        <w:tc>
          <w:tcPr>
            <w:tcW w:w="709" w:type="dxa"/>
          </w:tcPr>
          <w:p w14:paraId="065BE0D5" w14:textId="77777777" w:rsidR="00FD01D7" w:rsidRPr="00EF2865" w:rsidRDefault="00FD01D7" w:rsidP="00D364CB">
            <w:pPr>
              <w:jc w:val="center"/>
              <w:rPr>
                <w:color w:val="000000"/>
                <w:sz w:val="20"/>
                <w:szCs w:val="20"/>
              </w:rPr>
            </w:pPr>
            <w:r w:rsidRPr="00EF2865">
              <w:rPr>
                <w:sz w:val="20"/>
                <w:szCs w:val="20"/>
              </w:rPr>
              <w:t>4.</w:t>
            </w:r>
          </w:p>
        </w:tc>
        <w:tc>
          <w:tcPr>
            <w:tcW w:w="2552" w:type="dxa"/>
          </w:tcPr>
          <w:p w14:paraId="31CB06FA" w14:textId="77777777" w:rsidR="00C406F0" w:rsidRDefault="00C406F0" w:rsidP="00D364CB">
            <w:pPr>
              <w:ind w:left="220"/>
              <w:rPr>
                <w:sz w:val="20"/>
                <w:szCs w:val="20"/>
              </w:rPr>
            </w:pPr>
          </w:p>
          <w:p w14:paraId="0DCCFE42" w14:textId="7066C61C" w:rsidR="00FD01D7" w:rsidRPr="00EF2865" w:rsidRDefault="00FD01D7" w:rsidP="00D364CB">
            <w:pPr>
              <w:ind w:left="220"/>
              <w:rPr>
                <w:sz w:val="20"/>
                <w:szCs w:val="20"/>
              </w:rPr>
            </w:pPr>
            <w:r w:rsidRPr="00EF2865">
              <w:rPr>
                <w:sz w:val="20"/>
                <w:szCs w:val="20"/>
              </w:rPr>
              <w:t>Prof. Koshy Varghese</w:t>
            </w:r>
          </w:p>
          <w:p w14:paraId="0C42EA45" w14:textId="77777777" w:rsidR="00FD01D7" w:rsidRPr="00EF2865" w:rsidRDefault="00FD01D7" w:rsidP="00D364CB">
            <w:pPr>
              <w:ind w:left="220"/>
              <w:rPr>
                <w:sz w:val="20"/>
                <w:szCs w:val="20"/>
              </w:rPr>
            </w:pPr>
            <w:r w:rsidRPr="00EF2865">
              <w:rPr>
                <w:sz w:val="20"/>
                <w:szCs w:val="20"/>
              </w:rPr>
              <w:t>Dept of Civil Engineering</w:t>
            </w:r>
          </w:p>
          <w:p w14:paraId="7E2206B2" w14:textId="77777777" w:rsidR="00FD01D7" w:rsidRPr="00EF2865" w:rsidRDefault="00FD01D7" w:rsidP="00D364CB">
            <w:pPr>
              <w:ind w:left="220"/>
              <w:rPr>
                <w:sz w:val="20"/>
                <w:szCs w:val="20"/>
              </w:rPr>
            </w:pPr>
            <w:r w:rsidRPr="00EF2865">
              <w:rPr>
                <w:sz w:val="20"/>
                <w:szCs w:val="20"/>
              </w:rPr>
              <w:t>IIT Madras</w:t>
            </w:r>
          </w:p>
        </w:tc>
        <w:tc>
          <w:tcPr>
            <w:tcW w:w="1701" w:type="dxa"/>
            <w:vAlign w:val="center"/>
          </w:tcPr>
          <w:p w14:paraId="7A67CC41" w14:textId="77777777" w:rsidR="00FD01D7" w:rsidRPr="00EF2865" w:rsidRDefault="00FD01D7" w:rsidP="00D364CB">
            <w:pPr>
              <w:ind w:left="312"/>
              <w:rPr>
                <w:color w:val="000000"/>
                <w:sz w:val="20"/>
                <w:szCs w:val="20"/>
              </w:rPr>
            </w:pPr>
            <w:r w:rsidRPr="00EF2865">
              <w:rPr>
                <w:color w:val="000000"/>
                <w:sz w:val="20"/>
                <w:szCs w:val="20"/>
              </w:rPr>
              <w:t xml:space="preserve"> Member (Ex-Officio)</w:t>
            </w:r>
          </w:p>
        </w:tc>
        <w:tc>
          <w:tcPr>
            <w:tcW w:w="2693" w:type="dxa"/>
            <w:vAlign w:val="center"/>
          </w:tcPr>
          <w:p w14:paraId="7B13C189" w14:textId="77777777" w:rsidR="00FD01D7" w:rsidRPr="00EF2865" w:rsidRDefault="00FD01D7" w:rsidP="00D364CB">
            <w:pPr>
              <w:ind w:left="312" w:hanging="280"/>
              <w:rPr>
                <w:color w:val="000000"/>
                <w:sz w:val="20"/>
                <w:szCs w:val="20"/>
              </w:rPr>
            </w:pPr>
            <w:r w:rsidRPr="00EF2865">
              <w:rPr>
                <w:color w:val="000000"/>
                <w:sz w:val="20"/>
                <w:szCs w:val="20"/>
              </w:rPr>
              <w:t>koshy@iitm.ac.in</w:t>
            </w:r>
          </w:p>
        </w:tc>
        <w:tc>
          <w:tcPr>
            <w:tcW w:w="2268" w:type="dxa"/>
          </w:tcPr>
          <w:p w14:paraId="3FF4A293" w14:textId="77777777" w:rsidR="00FD01D7" w:rsidRDefault="00FD01D7" w:rsidP="00D364CB">
            <w:pPr>
              <w:ind w:left="312" w:hanging="312"/>
              <w:rPr>
                <w:color w:val="000000"/>
                <w:sz w:val="20"/>
                <w:szCs w:val="20"/>
              </w:rPr>
            </w:pPr>
            <w:r>
              <w:rPr>
                <w:noProof/>
                <w:color w:val="000000"/>
                <w:sz w:val="20"/>
                <w:szCs w:val="20"/>
              </w:rPr>
              <w:drawing>
                <wp:inline distT="0" distB="0" distL="0" distR="0" wp14:anchorId="75E61BD6" wp14:editId="17C6E48B">
                  <wp:extent cx="1196798" cy="11893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24815" cy="1217197"/>
                          </a:xfrm>
                          <a:prstGeom prst="rect">
                            <a:avLst/>
                          </a:prstGeom>
                          <a:noFill/>
                        </pic:spPr>
                      </pic:pic>
                    </a:graphicData>
                  </a:graphic>
                </wp:inline>
              </w:drawing>
            </w:r>
          </w:p>
          <w:p w14:paraId="270DBA58" w14:textId="77777777" w:rsidR="00FD01D7" w:rsidRPr="00EF2865" w:rsidRDefault="00FD01D7" w:rsidP="00D364CB">
            <w:pPr>
              <w:ind w:left="312" w:hanging="312"/>
              <w:rPr>
                <w:color w:val="000000"/>
                <w:sz w:val="20"/>
                <w:szCs w:val="20"/>
              </w:rPr>
            </w:pPr>
          </w:p>
        </w:tc>
      </w:tr>
      <w:tr w:rsidR="00FD01D7" w:rsidRPr="00EF2865" w14:paraId="1268C532" w14:textId="77777777" w:rsidTr="00D364CB">
        <w:tc>
          <w:tcPr>
            <w:tcW w:w="709" w:type="dxa"/>
          </w:tcPr>
          <w:p w14:paraId="60CE5FDD" w14:textId="77777777" w:rsidR="00FD01D7" w:rsidRPr="00EF2865" w:rsidRDefault="00FD01D7" w:rsidP="00D364CB">
            <w:pPr>
              <w:jc w:val="center"/>
              <w:rPr>
                <w:color w:val="000000"/>
                <w:sz w:val="20"/>
                <w:szCs w:val="20"/>
              </w:rPr>
            </w:pPr>
            <w:r w:rsidRPr="00EF2865">
              <w:rPr>
                <w:sz w:val="20"/>
                <w:szCs w:val="20"/>
              </w:rPr>
              <w:t>5</w:t>
            </w:r>
            <w:r w:rsidRPr="00EF2865">
              <w:rPr>
                <w:color w:val="000000"/>
                <w:sz w:val="20"/>
                <w:szCs w:val="20"/>
              </w:rPr>
              <w:t>.</w:t>
            </w:r>
          </w:p>
        </w:tc>
        <w:tc>
          <w:tcPr>
            <w:tcW w:w="2552" w:type="dxa"/>
          </w:tcPr>
          <w:p w14:paraId="13DF164A" w14:textId="77777777" w:rsidR="00C406F0" w:rsidRDefault="00C406F0" w:rsidP="00D364CB">
            <w:pPr>
              <w:ind w:left="220"/>
              <w:rPr>
                <w:color w:val="000000"/>
                <w:sz w:val="20"/>
                <w:szCs w:val="20"/>
              </w:rPr>
            </w:pPr>
          </w:p>
          <w:p w14:paraId="68409160" w14:textId="0F859CDA" w:rsidR="00FD01D7" w:rsidRPr="00EF2865" w:rsidRDefault="00FD01D7" w:rsidP="00D364CB">
            <w:pPr>
              <w:ind w:left="220"/>
              <w:rPr>
                <w:color w:val="000000"/>
                <w:sz w:val="20"/>
                <w:szCs w:val="20"/>
              </w:rPr>
            </w:pPr>
            <w:r w:rsidRPr="00EF2865">
              <w:rPr>
                <w:color w:val="000000"/>
                <w:sz w:val="20"/>
                <w:szCs w:val="20"/>
              </w:rPr>
              <w:t xml:space="preserve">Prof. </w:t>
            </w:r>
            <w:proofErr w:type="spellStart"/>
            <w:r w:rsidRPr="00EF2865">
              <w:rPr>
                <w:color w:val="000000"/>
                <w:sz w:val="20"/>
                <w:szCs w:val="20"/>
              </w:rPr>
              <w:t>Indumathi</w:t>
            </w:r>
            <w:proofErr w:type="spellEnd"/>
            <w:r w:rsidRPr="00EF2865">
              <w:rPr>
                <w:color w:val="000000"/>
                <w:sz w:val="20"/>
                <w:szCs w:val="20"/>
              </w:rPr>
              <w:t xml:space="preserve"> M. Nambi</w:t>
            </w:r>
          </w:p>
          <w:p w14:paraId="101605E4" w14:textId="77777777" w:rsidR="00FD01D7" w:rsidRPr="00EF2865" w:rsidRDefault="00FD01D7" w:rsidP="00D364CB">
            <w:pPr>
              <w:ind w:left="220"/>
              <w:rPr>
                <w:color w:val="000000"/>
                <w:sz w:val="20"/>
                <w:szCs w:val="20"/>
              </w:rPr>
            </w:pPr>
            <w:r w:rsidRPr="00EF2865">
              <w:rPr>
                <w:color w:val="000000"/>
                <w:sz w:val="20"/>
                <w:szCs w:val="20"/>
              </w:rPr>
              <w:t xml:space="preserve">Chairperson </w:t>
            </w:r>
            <w:r w:rsidRPr="00EF2865">
              <w:rPr>
                <w:sz w:val="20"/>
                <w:szCs w:val="20"/>
              </w:rPr>
              <w:t>(Women</w:t>
            </w:r>
            <w:r>
              <w:rPr>
                <w:sz w:val="20"/>
                <w:szCs w:val="20"/>
              </w:rPr>
              <w:t>’</w:t>
            </w:r>
            <w:r w:rsidRPr="00EF2865">
              <w:rPr>
                <w:sz w:val="20"/>
                <w:szCs w:val="20"/>
              </w:rPr>
              <w:t>s Forum)</w:t>
            </w:r>
          </w:p>
          <w:p w14:paraId="37ECB287" w14:textId="77777777" w:rsidR="00FD01D7" w:rsidRPr="00EF2865" w:rsidRDefault="00FD01D7" w:rsidP="00D364CB">
            <w:pPr>
              <w:ind w:left="220"/>
              <w:rPr>
                <w:color w:val="000000"/>
                <w:sz w:val="20"/>
                <w:szCs w:val="20"/>
              </w:rPr>
            </w:pPr>
            <w:r w:rsidRPr="00EF2865">
              <w:rPr>
                <w:color w:val="000000"/>
                <w:sz w:val="20"/>
                <w:szCs w:val="20"/>
              </w:rPr>
              <w:t>Dept. of Civil Engineering,</w:t>
            </w:r>
            <w:r w:rsidRPr="00EF2865">
              <w:rPr>
                <w:sz w:val="20"/>
                <w:szCs w:val="20"/>
              </w:rPr>
              <w:t xml:space="preserve"> </w:t>
            </w:r>
            <w:r w:rsidRPr="00EF2865">
              <w:rPr>
                <w:color w:val="000000"/>
                <w:sz w:val="20"/>
                <w:szCs w:val="20"/>
              </w:rPr>
              <w:t>IIT Madras</w:t>
            </w:r>
          </w:p>
        </w:tc>
        <w:tc>
          <w:tcPr>
            <w:tcW w:w="1701" w:type="dxa"/>
            <w:vAlign w:val="center"/>
          </w:tcPr>
          <w:p w14:paraId="0E89AF73" w14:textId="77777777" w:rsidR="00FD01D7" w:rsidRPr="00EF2865" w:rsidRDefault="00FD01D7" w:rsidP="00D364CB">
            <w:pPr>
              <w:ind w:left="312"/>
              <w:rPr>
                <w:color w:val="000000"/>
                <w:sz w:val="20"/>
                <w:szCs w:val="20"/>
              </w:rPr>
            </w:pPr>
            <w:r w:rsidRPr="00EF2865">
              <w:rPr>
                <w:color w:val="000000"/>
                <w:sz w:val="20"/>
                <w:szCs w:val="20"/>
              </w:rPr>
              <w:t>Member</w:t>
            </w:r>
          </w:p>
        </w:tc>
        <w:tc>
          <w:tcPr>
            <w:tcW w:w="2693" w:type="dxa"/>
            <w:vAlign w:val="center"/>
          </w:tcPr>
          <w:p w14:paraId="531C906A" w14:textId="77777777" w:rsidR="00FD01D7" w:rsidRPr="00EF2865" w:rsidRDefault="00FD01D7" w:rsidP="00D364CB">
            <w:pPr>
              <w:ind w:left="312" w:hanging="280"/>
              <w:rPr>
                <w:color w:val="000000"/>
                <w:sz w:val="20"/>
                <w:szCs w:val="20"/>
              </w:rPr>
            </w:pPr>
            <w:r w:rsidRPr="00EF2865">
              <w:rPr>
                <w:color w:val="000000"/>
                <w:sz w:val="20"/>
                <w:szCs w:val="20"/>
              </w:rPr>
              <w:t>indunambi@civil.iitm.ac.in</w:t>
            </w:r>
          </w:p>
        </w:tc>
        <w:tc>
          <w:tcPr>
            <w:tcW w:w="2268" w:type="dxa"/>
          </w:tcPr>
          <w:p w14:paraId="09DD10D9" w14:textId="77777777" w:rsidR="00FD01D7" w:rsidRDefault="00FD01D7" w:rsidP="00D364CB">
            <w:pPr>
              <w:ind w:left="312" w:hanging="275"/>
              <w:rPr>
                <w:color w:val="000000"/>
                <w:sz w:val="20"/>
                <w:szCs w:val="20"/>
              </w:rPr>
            </w:pPr>
            <w:r>
              <w:rPr>
                <w:rFonts w:ascii="Calibri" w:hAnsi="Calibri" w:cs="Calibri"/>
                <w:noProof/>
                <w:color w:val="000000"/>
                <w:bdr w:val="none" w:sz="0" w:space="0" w:color="auto" w:frame="1"/>
              </w:rPr>
              <w:drawing>
                <wp:inline distT="0" distB="0" distL="0" distR="0" wp14:anchorId="443A6F74" wp14:editId="10D28F82">
                  <wp:extent cx="1173345" cy="1294067"/>
                  <wp:effectExtent l="0" t="0" r="8255" b="1905"/>
                  <wp:docPr id="13" name="Picture 13" descr="https://lh3.googleusercontent.com/3GquLT-0M9WDAMLd5v3YF6DzTEGM-oM_Ti1E6umMs4LuOFD1W26PxDqjYVx7ZDY5DTcWfnEVmwVMMqT6A9m6RwxVFvkbFlTDott1MtG_i0v7krPYpItD-NF3zEP7JZ7IF-mxkbbLSNWnVm348DyH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3GquLT-0M9WDAMLd5v3YF6DzTEGM-oM_Ti1E6umMs4LuOFD1W26PxDqjYVx7ZDY5DTcWfnEVmwVMMqT6A9m6RwxVFvkbFlTDott1MtG_i0v7krPYpItD-NF3zEP7JZ7IF-mxkbbLSNWnVm348DyH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80516" cy="1301975"/>
                          </a:xfrm>
                          <a:prstGeom prst="rect">
                            <a:avLst/>
                          </a:prstGeom>
                          <a:noFill/>
                          <a:ln>
                            <a:noFill/>
                          </a:ln>
                        </pic:spPr>
                      </pic:pic>
                    </a:graphicData>
                  </a:graphic>
                </wp:inline>
              </w:drawing>
            </w:r>
          </w:p>
          <w:p w14:paraId="00DBFC40" w14:textId="77777777" w:rsidR="00FD01D7" w:rsidRPr="00EF2865" w:rsidRDefault="00FD01D7" w:rsidP="00D364CB">
            <w:pPr>
              <w:ind w:left="312" w:hanging="275"/>
              <w:rPr>
                <w:color w:val="000000"/>
                <w:sz w:val="20"/>
                <w:szCs w:val="20"/>
              </w:rPr>
            </w:pPr>
          </w:p>
        </w:tc>
      </w:tr>
      <w:tr w:rsidR="00FD01D7" w:rsidRPr="00EF2865" w14:paraId="057868AB" w14:textId="77777777" w:rsidTr="00D364CB">
        <w:tc>
          <w:tcPr>
            <w:tcW w:w="709" w:type="dxa"/>
          </w:tcPr>
          <w:p w14:paraId="52D34606" w14:textId="7FF38879" w:rsidR="00FD01D7" w:rsidRPr="00EF2865" w:rsidRDefault="00525BDE" w:rsidP="00D364CB">
            <w:pPr>
              <w:jc w:val="center"/>
              <w:rPr>
                <w:color w:val="000000"/>
                <w:sz w:val="20"/>
                <w:szCs w:val="20"/>
              </w:rPr>
            </w:pPr>
            <w:r>
              <w:rPr>
                <w:color w:val="000000"/>
                <w:sz w:val="20"/>
                <w:szCs w:val="20"/>
              </w:rPr>
              <w:lastRenderedPageBreak/>
              <w:t>6.</w:t>
            </w:r>
          </w:p>
        </w:tc>
        <w:tc>
          <w:tcPr>
            <w:tcW w:w="2552" w:type="dxa"/>
          </w:tcPr>
          <w:p w14:paraId="52E744D3" w14:textId="77777777" w:rsidR="00C406F0" w:rsidRDefault="00C406F0" w:rsidP="00D364CB">
            <w:pPr>
              <w:ind w:left="220"/>
              <w:rPr>
                <w:color w:val="000000"/>
                <w:sz w:val="20"/>
                <w:szCs w:val="20"/>
              </w:rPr>
            </w:pPr>
          </w:p>
          <w:p w14:paraId="0E32301F" w14:textId="28A16688" w:rsidR="00FD01D7" w:rsidRPr="00EF2865" w:rsidRDefault="00FD01D7" w:rsidP="00D364CB">
            <w:pPr>
              <w:ind w:left="220"/>
              <w:rPr>
                <w:color w:val="000000"/>
                <w:sz w:val="20"/>
                <w:szCs w:val="20"/>
              </w:rPr>
            </w:pPr>
            <w:r w:rsidRPr="00EF2865">
              <w:rPr>
                <w:color w:val="000000"/>
                <w:sz w:val="20"/>
                <w:szCs w:val="20"/>
              </w:rPr>
              <w:t xml:space="preserve">Prof. Ranjit </w:t>
            </w:r>
            <w:proofErr w:type="spellStart"/>
            <w:r w:rsidRPr="00EF2865">
              <w:rPr>
                <w:color w:val="000000"/>
                <w:sz w:val="20"/>
                <w:szCs w:val="20"/>
              </w:rPr>
              <w:t>Bauri</w:t>
            </w:r>
            <w:proofErr w:type="spellEnd"/>
          </w:p>
          <w:p w14:paraId="366CC3DE" w14:textId="77777777" w:rsidR="00FD01D7" w:rsidRPr="00EF2865" w:rsidRDefault="00FD01D7" w:rsidP="00D364CB">
            <w:pPr>
              <w:ind w:left="220"/>
              <w:rPr>
                <w:color w:val="000000"/>
                <w:sz w:val="20"/>
                <w:szCs w:val="20"/>
              </w:rPr>
            </w:pPr>
            <w:r w:rsidRPr="00EF2865">
              <w:rPr>
                <w:color w:val="000000"/>
                <w:sz w:val="20"/>
                <w:szCs w:val="20"/>
              </w:rPr>
              <w:t>Dept. of Metallurgical &amp; Materials Engineering</w:t>
            </w:r>
          </w:p>
          <w:p w14:paraId="05A2F4BE" w14:textId="77777777" w:rsidR="00FD01D7" w:rsidRPr="00EF2865" w:rsidRDefault="00FD01D7" w:rsidP="00D364CB">
            <w:pPr>
              <w:ind w:left="220"/>
              <w:rPr>
                <w:color w:val="000000"/>
                <w:sz w:val="20"/>
                <w:szCs w:val="20"/>
              </w:rPr>
            </w:pPr>
            <w:r w:rsidRPr="00EF2865">
              <w:rPr>
                <w:color w:val="000000"/>
                <w:sz w:val="20"/>
                <w:szCs w:val="20"/>
              </w:rPr>
              <w:t>(SC/ST Liaison Officer),</w:t>
            </w:r>
            <w:r w:rsidRPr="00EF2865">
              <w:rPr>
                <w:sz w:val="20"/>
                <w:szCs w:val="20"/>
              </w:rPr>
              <w:t xml:space="preserve"> </w:t>
            </w:r>
            <w:r w:rsidRPr="00EF2865">
              <w:rPr>
                <w:color w:val="000000"/>
                <w:sz w:val="20"/>
                <w:szCs w:val="20"/>
              </w:rPr>
              <w:t>IIT Madras</w:t>
            </w:r>
          </w:p>
        </w:tc>
        <w:tc>
          <w:tcPr>
            <w:tcW w:w="1701" w:type="dxa"/>
            <w:vAlign w:val="center"/>
          </w:tcPr>
          <w:p w14:paraId="5793CF60" w14:textId="77777777" w:rsidR="00FD01D7" w:rsidRPr="00EF2865" w:rsidRDefault="00FD01D7" w:rsidP="00D364CB">
            <w:pPr>
              <w:ind w:left="312"/>
              <w:rPr>
                <w:color w:val="000000"/>
                <w:sz w:val="20"/>
                <w:szCs w:val="20"/>
              </w:rPr>
            </w:pPr>
            <w:r w:rsidRPr="00EF2865">
              <w:rPr>
                <w:color w:val="000000"/>
                <w:sz w:val="20"/>
                <w:szCs w:val="20"/>
              </w:rPr>
              <w:t>Member</w:t>
            </w:r>
          </w:p>
        </w:tc>
        <w:tc>
          <w:tcPr>
            <w:tcW w:w="2693" w:type="dxa"/>
            <w:vAlign w:val="center"/>
          </w:tcPr>
          <w:p w14:paraId="5C87721C" w14:textId="77777777" w:rsidR="00FD01D7" w:rsidRPr="00EF2865" w:rsidRDefault="00FD01D7" w:rsidP="00D364CB">
            <w:pPr>
              <w:ind w:left="312" w:hanging="280"/>
              <w:rPr>
                <w:color w:val="000000"/>
                <w:sz w:val="20"/>
                <w:szCs w:val="20"/>
              </w:rPr>
            </w:pPr>
            <w:r w:rsidRPr="00EF2865">
              <w:rPr>
                <w:rFonts w:eastAsia="CIDFont+F1"/>
                <w:sz w:val="20"/>
                <w:szCs w:val="20"/>
              </w:rPr>
              <w:t>rbauri</w:t>
            </w:r>
            <w:r w:rsidRPr="00EF2865">
              <w:rPr>
                <w:color w:val="000000"/>
                <w:sz w:val="20"/>
                <w:szCs w:val="20"/>
              </w:rPr>
              <w:t>@iitm.ac.in</w:t>
            </w:r>
          </w:p>
        </w:tc>
        <w:tc>
          <w:tcPr>
            <w:tcW w:w="2268" w:type="dxa"/>
          </w:tcPr>
          <w:p w14:paraId="53318D03" w14:textId="77777777" w:rsidR="00FD01D7" w:rsidRDefault="00FD01D7" w:rsidP="00D364CB">
            <w:pPr>
              <w:ind w:left="312" w:hanging="275"/>
              <w:rPr>
                <w:rFonts w:eastAsia="CIDFont+F1"/>
                <w:sz w:val="20"/>
                <w:szCs w:val="20"/>
              </w:rPr>
            </w:pPr>
            <w:r>
              <w:rPr>
                <w:rFonts w:ascii="Calibri" w:hAnsi="Calibri" w:cs="Calibri"/>
                <w:noProof/>
                <w:color w:val="000000"/>
                <w:bdr w:val="none" w:sz="0" w:space="0" w:color="auto" w:frame="1"/>
              </w:rPr>
              <w:drawing>
                <wp:inline distT="0" distB="0" distL="0" distR="0" wp14:anchorId="5DF54FEC" wp14:editId="2707EA33">
                  <wp:extent cx="1172699" cy="1245590"/>
                  <wp:effectExtent l="0" t="0" r="8890" b="0"/>
                  <wp:docPr id="22" name="Picture 22" descr="https://lh4.googleusercontent.com/bjmkBTSHWNbvdv9BmCqihjiAi5SdkFe2yOzfKB06AlBFtAUfS4lrBT6QQB6FWqSBkCcYVqbsXUgIi_MfP1tUWcw0btmuOsaJs12lqSAMVAohFotsrSXoE2U_mQ73SbBwPlnWSevTNhYXV3PRf-ha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bjmkBTSHWNbvdv9BmCqihjiAi5SdkFe2yOzfKB06AlBFtAUfS4lrBT6QQB6FWqSBkCcYVqbsXUgIi_MfP1tUWcw0btmuOsaJs12lqSAMVAohFotsrSXoE2U_mQ73SbBwPlnWSevTNhYXV3PRf-haf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13562" cy="1288993"/>
                          </a:xfrm>
                          <a:prstGeom prst="rect">
                            <a:avLst/>
                          </a:prstGeom>
                          <a:noFill/>
                          <a:ln>
                            <a:noFill/>
                          </a:ln>
                        </pic:spPr>
                      </pic:pic>
                    </a:graphicData>
                  </a:graphic>
                </wp:inline>
              </w:drawing>
            </w:r>
          </w:p>
          <w:p w14:paraId="2EFB9B0F" w14:textId="77777777" w:rsidR="00FD01D7" w:rsidRPr="00EF2865" w:rsidRDefault="00FD01D7" w:rsidP="00D364CB">
            <w:pPr>
              <w:ind w:left="312" w:hanging="275"/>
              <w:rPr>
                <w:rFonts w:eastAsia="CIDFont+F1"/>
                <w:sz w:val="20"/>
                <w:szCs w:val="20"/>
              </w:rPr>
            </w:pPr>
          </w:p>
        </w:tc>
      </w:tr>
      <w:tr w:rsidR="00525BDE" w:rsidRPr="00EF2865" w14:paraId="0349DDAE" w14:textId="77777777" w:rsidTr="00D364CB">
        <w:tc>
          <w:tcPr>
            <w:tcW w:w="709" w:type="dxa"/>
          </w:tcPr>
          <w:p w14:paraId="77540FE8" w14:textId="5DE07FEC" w:rsidR="00525BDE" w:rsidRPr="00EF2865" w:rsidRDefault="00525BDE" w:rsidP="00525BDE">
            <w:pPr>
              <w:jc w:val="center"/>
              <w:rPr>
                <w:color w:val="000000"/>
                <w:sz w:val="20"/>
                <w:szCs w:val="20"/>
              </w:rPr>
            </w:pPr>
            <w:r w:rsidRPr="00EF2865">
              <w:rPr>
                <w:sz w:val="20"/>
                <w:szCs w:val="20"/>
              </w:rPr>
              <w:t>7</w:t>
            </w:r>
            <w:r w:rsidRPr="00EF2865">
              <w:rPr>
                <w:color w:val="000000"/>
                <w:sz w:val="20"/>
                <w:szCs w:val="20"/>
              </w:rPr>
              <w:t>.</w:t>
            </w:r>
          </w:p>
        </w:tc>
        <w:tc>
          <w:tcPr>
            <w:tcW w:w="2552" w:type="dxa"/>
          </w:tcPr>
          <w:p w14:paraId="25472ACB" w14:textId="77777777" w:rsidR="00525BDE" w:rsidRDefault="00525BDE" w:rsidP="00525BDE">
            <w:pPr>
              <w:ind w:left="220"/>
              <w:rPr>
                <w:color w:val="000000"/>
                <w:sz w:val="20"/>
                <w:szCs w:val="20"/>
              </w:rPr>
            </w:pPr>
          </w:p>
          <w:p w14:paraId="6EF3226D" w14:textId="0D482F31" w:rsidR="00525BDE" w:rsidRPr="00EF2865" w:rsidRDefault="00525BDE" w:rsidP="00525BDE">
            <w:pPr>
              <w:ind w:left="220"/>
              <w:rPr>
                <w:color w:val="000000"/>
                <w:sz w:val="20"/>
                <w:szCs w:val="20"/>
              </w:rPr>
            </w:pPr>
            <w:r w:rsidRPr="00EF2865">
              <w:rPr>
                <w:color w:val="000000"/>
                <w:sz w:val="20"/>
                <w:szCs w:val="20"/>
              </w:rPr>
              <w:t xml:space="preserve">Prof. Jitendra S. </w:t>
            </w:r>
            <w:proofErr w:type="spellStart"/>
            <w:r w:rsidRPr="00EF2865">
              <w:rPr>
                <w:color w:val="000000"/>
                <w:sz w:val="20"/>
                <w:szCs w:val="20"/>
              </w:rPr>
              <w:t>Sangwai</w:t>
            </w:r>
            <w:proofErr w:type="spellEnd"/>
          </w:p>
          <w:p w14:paraId="007CA637" w14:textId="77777777" w:rsidR="00525BDE" w:rsidRPr="00EF2865" w:rsidRDefault="00525BDE" w:rsidP="00525BDE">
            <w:pPr>
              <w:ind w:left="220"/>
              <w:rPr>
                <w:color w:val="000000"/>
                <w:sz w:val="20"/>
                <w:szCs w:val="20"/>
              </w:rPr>
            </w:pPr>
            <w:r w:rsidRPr="00EF2865">
              <w:rPr>
                <w:color w:val="000000"/>
                <w:sz w:val="20"/>
                <w:szCs w:val="20"/>
              </w:rPr>
              <w:t>Dept. of Chemical Engineering</w:t>
            </w:r>
          </w:p>
          <w:p w14:paraId="49012DC6" w14:textId="77777777" w:rsidR="00525BDE" w:rsidRPr="00EF2865" w:rsidRDefault="00525BDE" w:rsidP="00525BDE">
            <w:pPr>
              <w:ind w:left="220"/>
              <w:rPr>
                <w:color w:val="000000"/>
                <w:sz w:val="20"/>
                <w:szCs w:val="20"/>
              </w:rPr>
            </w:pPr>
            <w:r w:rsidRPr="00EF2865">
              <w:rPr>
                <w:color w:val="000000"/>
                <w:sz w:val="20"/>
                <w:szCs w:val="20"/>
              </w:rPr>
              <w:t>(OBC Liaison Officer),</w:t>
            </w:r>
            <w:r w:rsidRPr="00EF2865">
              <w:rPr>
                <w:sz w:val="20"/>
                <w:szCs w:val="20"/>
              </w:rPr>
              <w:t xml:space="preserve"> </w:t>
            </w:r>
            <w:r w:rsidRPr="00EF2865">
              <w:rPr>
                <w:color w:val="000000"/>
                <w:sz w:val="20"/>
                <w:szCs w:val="20"/>
              </w:rPr>
              <w:t>IIT Madras</w:t>
            </w:r>
          </w:p>
        </w:tc>
        <w:tc>
          <w:tcPr>
            <w:tcW w:w="1701" w:type="dxa"/>
            <w:vAlign w:val="center"/>
          </w:tcPr>
          <w:p w14:paraId="4D45DBB3" w14:textId="77777777" w:rsidR="00525BDE" w:rsidRPr="00EF2865" w:rsidRDefault="00525BDE" w:rsidP="00525BDE">
            <w:pPr>
              <w:ind w:left="312"/>
              <w:rPr>
                <w:color w:val="000000"/>
                <w:sz w:val="20"/>
                <w:szCs w:val="20"/>
              </w:rPr>
            </w:pPr>
            <w:r w:rsidRPr="00EF2865">
              <w:rPr>
                <w:color w:val="000000"/>
                <w:sz w:val="20"/>
                <w:szCs w:val="20"/>
              </w:rPr>
              <w:t>Member</w:t>
            </w:r>
          </w:p>
          <w:p w14:paraId="0C0A2E02" w14:textId="77777777" w:rsidR="00525BDE" w:rsidRPr="00EF2865" w:rsidRDefault="00525BDE" w:rsidP="00525BDE">
            <w:pPr>
              <w:ind w:left="312"/>
              <w:rPr>
                <w:color w:val="000000"/>
                <w:sz w:val="20"/>
                <w:szCs w:val="20"/>
              </w:rPr>
            </w:pPr>
          </w:p>
        </w:tc>
        <w:tc>
          <w:tcPr>
            <w:tcW w:w="2693" w:type="dxa"/>
            <w:vAlign w:val="center"/>
          </w:tcPr>
          <w:p w14:paraId="7D93BD3E" w14:textId="77777777" w:rsidR="00525BDE" w:rsidRPr="00EF2865" w:rsidRDefault="00525BDE" w:rsidP="00525BDE">
            <w:pPr>
              <w:ind w:left="312" w:hanging="312"/>
              <w:rPr>
                <w:color w:val="000000"/>
                <w:sz w:val="20"/>
                <w:szCs w:val="20"/>
              </w:rPr>
            </w:pPr>
            <w:r w:rsidRPr="00EF2865">
              <w:rPr>
                <w:rFonts w:eastAsia="CIDFont+F1"/>
                <w:sz w:val="20"/>
                <w:szCs w:val="20"/>
              </w:rPr>
              <w:t>jitendrasangwai</w:t>
            </w:r>
            <w:r w:rsidRPr="00EF2865">
              <w:rPr>
                <w:color w:val="000000"/>
                <w:sz w:val="20"/>
                <w:szCs w:val="20"/>
              </w:rPr>
              <w:t>@iitm.ac.in</w:t>
            </w:r>
          </w:p>
        </w:tc>
        <w:tc>
          <w:tcPr>
            <w:tcW w:w="2268" w:type="dxa"/>
          </w:tcPr>
          <w:p w14:paraId="27CFEE68" w14:textId="77777777" w:rsidR="00525BDE" w:rsidRDefault="00525BDE" w:rsidP="00525BDE">
            <w:pPr>
              <w:ind w:left="312" w:hanging="275"/>
              <w:rPr>
                <w:rFonts w:eastAsia="CIDFont+F1"/>
                <w:sz w:val="20"/>
                <w:szCs w:val="20"/>
              </w:rPr>
            </w:pPr>
            <w:r>
              <w:rPr>
                <w:rFonts w:ascii="Calibri" w:hAnsi="Calibri" w:cs="Calibri"/>
                <w:noProof/>
                <w:color w:val="000000"/>
                <w:bdr w:val="none" w:sz="0" w:space="0" w:color="auto" w:frame="1"/>
              </w:rPr>
              <w:drawing>
                <wp:inline distT="0" distB="0" distL="0" distR="0" wp14:anchorId="75B07BB8" wp14:editId="0E872FD8">
                  <wp:extent cx="1172210" cy="1172845"/>
                  <wp:effectExtent l="0" t="0" r="8890" b="8255"/>
                  <wp:docPr id="14" name="Picture 14" descr="https://lh3.googleusercontent.com/qaiq0Glqm-YNwfSfeoIFEQXPe2vVFoH7SmYlZx13RvaMbg2PLGX2pGFA-r7th_O57NrFkdj4kdO2AI8hcEbqmRMfEOa-XI4o5B69lfUW4XozA3EptN-ImB-o2zIEMOMTEpIPvbm65VVoNxjg_OzX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qaiq0Glqm-YNwfSfeoIFEQXPe2vVFoH7SmYlZx13RvaMbg2PLGX2pGFA-r7th_O57NrFkdj4kdO2AI8hcEbqmRMfEOa-XI4o5B69lfUW4XozA3EptN-ImB-o2zIEMOMTEpIPvbm65VVoNxjg_OzX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89745" cy="1190389"/>
                          </a:xfrm>
                          <a:prstGeom prst="rect">
                            <a:avLst/>
                          </a:prstGeom>
                          <a:noFill/>
                          <a:ln>
                            <a:noFill/>
                          </a:ln>
                        </pic:spPr>
                      </pic:pic>
                    </a:graphicData>
                  </a:graphic>
                </wp:inline>
              </w:drawing>
            </w:r>
          </w:p>
          <w:p w14:paraId="6EF9E16C" w14:textId="77777777" w:rsidR="00525BDE" w:rsidRPr="00EF2865" w:rsidRDefault="00525BDE" w:rsidP="00525BDE">
            <w:pPr>
              <w:ind w:left="312" w:hanging="275"/>
              <w:rPr>
                <w:rFonts w:eastAsia="CIDFont+F1"/>
                <w:sz w:val="20"/>
                <w:szCs w:val="20"/>
              </w:rPr>
            </w:pPr>
          </w:p>
        </w:tc>
      </w:tr>
      <w:tr w:rsidR="00525BDE" w:rsidRPr="00EF2865" w14:paraId="3B2A727C" w14:textId="77777777" w:rsidTr="00D364CB">
        <w:tc>
          <w:tcPr>
            <w:tcW w:w="709" w:type="dxa"/>
          </w:tcPr>
          <w:p w14:paraId="43CA0FFD" w14:textId="08987BB2" w:rsidR="00525BDE" w:rsidRPr="00EF2865" w:rsidRDefault="00525BDE" w:rsidP="00525BDE">
            <w:pPr>
              <w:jc w:val="center"/>
              <w:rPr>
                <w:color w:val="000000"/>
                <w:sz w:val="20"/>
                <w:szCs w:val="20"/>
              </w:rPr>
            </w:pPr>
            <w:r w:rsidRPr="00EF2865">
              <w:rPr>
                <w:sz w:val="20"/>
                <w:szCs w:val="20"/>
              </w:rPr>
              <w:t>8</w:t>
            </w:r>
            <w:r w:rsidRPr="00EF2865">
              <w:rPr>
                <w:color w:val="000000"/>
                <w:sz w:val="20"/>
                <w:szCs w:val="20"/>
              </w:rPr>
              <w:t>.</w:t>
            </w:r>
          </w:p>
        </w:tc>
        <w:tc>
          <w:tcPr>
            <w:tcW w:w="2552" w:type="dxa"/>
          </w:tcPr>
          <w:p w14:paraId="2EBD3D3A" w14:textId="77777777" w:rsidR="00525BDE" w:rsidRDefault="00525BDE" w:rsidP="00525BDE">
            <w:pPr>
              <w:ind w:left="220"/>
              <w:rPr>
                <w:color w:val="000000"/>
                <w:sz w:val="20"/>
                <w:szCs w:val="20"/>
              </w:rPr>
            </w:pPr>
          </w:p>
          <w:p w14:paraId="39D42418" w14:textId="48D85838" w:rsidR="00525BDE" w:rsidRPr="00EF2865" w:rsidRDefault="00525BDE" w:rsidP="00525BDE">
            <w:pPr>
              <w:ind w:left="220"/>
              <w:rPr>
                <w:color w:val="000000"/>
                <w:sz w:val="20"/>
                <w:szCs w:val="20"/>
              </w:rPr>
            </w:pPr>
            <w:r w:rsidRPr="00EF2865">
              <w:rPr>
                <w:color w:val="000000"/>
                <w:sz w:val="20"/>
                <w:szCs w:val="20"/>
              </w:rPr>
              <w:t xml:space="preserve">Prof. </w:t>
            </w:r>
            <w:proofErr w:type="spellStart"/>
            <w:r w:rsidRPr="00EF2865">
              <w:rPr>
                <w:color w:val="000000"/>
                <w:sz w:val="20"/>
                <w:szCs w:val="20"/>
              </w:rPr>
              <w:t>Beeraiah</w:t>
            </w:r>
            <w:proofErr w:type="spellEnd"/>
            <w:r w:rsidRPr="00EF2865">
              <w:rPr>
                <w:color w:val="000000"/>
                <w:sz w:val="20"/>
                <w:szCs w:val="20"/>
              </w:rPr>
              <w:t xml:space="preserve"> </w:t>
            </w:r>
            <w:proofErr w:type="spellStart"/>
            <w:r w:rsidRPr="00EF2865">
              <w:rPr>
                <w:color w:val="000000"/>
                <w:sz w:val="20"/>
                <w:szCs w:val="20"/>
              </w:rPr>
              <w:t>Baire</w:t>
            </w:r>
            <w:proofErr w:type="spellEnd"/>
            <w:r w:rsidRPr="00EF2865">
              <w:rPr>
                <w:color w:val="000000"/>
                <w:sz w:val="20"/>
                <w:szCs w:val="20"/>
              </w:rPr>
              <w:t xml:space="preserve"> </w:t>
            </w:r>
          </w:p>
          <w:p w14:paraId="1A798CA1" w14:textId="77777777" w:rsidR="00525BDE" w:rsidRPr="00EF2865" w:rsidRDefault="00525BDE" w:rsidP="00525BDE">
            <w:pPr>
              <w:ind w:left="220"/>
              <w:rPr>
                <w:color w:val="000000"/>
                <w:sz w:val="20"/>
                <w:szCs w:val="20"/>
              </w:rPr>
            </w:pPr>
            <w:r w:rsidRPr="00EF2865">
              <w:rPr>
                <w:color w:val="000000"/>
                <w:sz w:val="20"/>
                <w:szCs w:val="20"/>
              </w:rPr>
              <w:t xml:space="preserve">Dept. of Chemistry, </w:t>
            </w:r>
            <w:r w:rsidRPr="00EF2865">
              <w:rPr>
                <w:sz w:val="20"/>
                <w:szCs w:val="20"/>
              </w:rPr>
              <w:t>IIT Madras</w:t>
            </w:r>
          </w:p>
          <w:p w14:paraId="4414C325" w14:textId="77777777" w:rsidR="00525BDE" w:rsidRPr="00EF2865" w:rsidRDefault="00525BDE" w:rsidP="00525BDE">
            <w:pPr>
              <w:ind w:left="220"/>
              <w:rPr>
                <w:color w:val="000000"/>
                <w:sz w:val="20"/>
                <w:szCs w:val="20"/>
              </w:rPr>
            </w:pPr>
            <w:r w:rsidRPr="00EF2865">
              <w:rPr>
                <w:color w:val="000000"/>
                <w:sz w:val="20"/>
                <w:szCs w:val="20"/>
              </w:rPr>
              <w:t>(Faculty Association Nominee)</w:t>
            </w:r>
          </w:p>
        </w:tc>
        <w:tc>
          <w:tcPr>
            <w:tcW w:w="1701" w:type="dxa"/>
            <w:vAlign w:val="center"/>
          </w:tcPr>
          <w:p w14:paraId="6B8F474B" w14:textId="77777777" w:rsidR="00525BDE" w:rsidRPr="00EF2865" w:rsidRDefault="00525BDE" w:rsidP="00525BDE">
            <w:pPr>
              <w:ind w:left="312"/>
              <w:rPr>
                <w:color w:val="000000"/>
                <w:sz w:val="20"/>
                <w:szCs w:val="20"/>
              </w:rPr>
            </w:pPr>
            <w:r w:rsidRPr="00EF2865">
              <w:rPr>
                <w:color w:val="000000"/>
                <w:sz w:val="20"/>
                <w:szCs w:val="20"/>
              </w:rPr>
              <w:t>Member</w:t>
            </w:r>
          </w:p>
        </w:tc>
        <w:tc>
          <w:tcPr>
            <w:tcW w:w="2693" w:type="dxa"/>
            <w:vAlign w:val="center"/>
          </w:tcPr>
          <w:p w14:paraId="72AEF4D0" w14:textId="77777777" w:rsidR="00525BDE" w:rsidRPr="00EF2865" w:rsidRDefault="00525BDE" w:rsidP="00525BDE">
            <w:pPr>
              <w:ind w:left="312" w:hanging="280"/>
              <w:rPr>
                <w:color w:val="000000"/>
                <w:sz w:val="20"/>
                <w:szCs w:val="20"/>
              </w:rPr>
            </w:pPr>
            <w:r w:rsidRPr="00EF2865">
              <w:rPr>
                <w:rFonts w:eastAsia="CIDFont+F1"/>
                <w:sz w:val="20"/>
                <w:szCs w:val="20"/>
              </w:rPr>
              <w:t>beeru</w:t>
            </w:r>
            <w:r w:rsidRPr="00EF2865">
              <w:rPr>
                <w:color w:val="000000"/>
                <w:sz w:val="20"/>
                <w:szCs w:val="20"/>
              </w:rPr>
              <w:t>@iitm.ac.in</w:t>
            </w:r>
          </w:p>
        </w:tc>
        <w:tc>
          <w:tcPr>
            <w:tcW w:w="2268" w:type="dxa"/>
          </w:tcPr>
          <w:p w14:paraId="3CF2D768" w14:textId="77777777" w:rsidR="00525BDE" w:rsidRDefault="00525BDE" w:rsidP="00525BDE">
            <w:pPr>
              <w:ind w:left="312" w:hanging="275"/>
              <w:rPr>
                <w:rFonts w:eastAsia="CIDFont+F1"/>
                <w:sz w:val="20"/>
                <w:szCs w:val="20"/>
              </w:rPr>
            </w:pPr>
            <w:r>
              <w:rPr>
                <w:rFonts w:ascii="Calibri" w:hAnsi="Calibri" w:cs="Calibri"/>
                <w:noProof/>
                <w:color w:val="000000"/>
                <w:bdr w:val="none" w:sz="0" w:space="0" w:color="auto" w:frame="1"/>
              </w:rPr>
              <w:drawing>
                <wp:inline distT="0" distB="0" distL="0" distR="0" wp14:anchorId="73431774" wp14:editId="6FE7C0DD">
                  <wp:extent cx="1172210" cy="1156970"/>
                  <wp:effectExtent l="0" t="0" r="8890" b="5080"/>
                  <wp:docPr id="16" name="Picture 16" descr="https://lh3.googleusercontent.com/UXrs7pEBl_nKIHcsKMSpnFUrh34XkgeBwl4iBIIRo3xOmVB1iWrMACnX8DuJ-Y5Zo-ToW1ptaKZLw0bWkvVQu2vOxmC8P5wIQb8hxn0sBYTrk6hfvRD9byzOkxGL3QiWCscQGzPRsPL_IrtWUp6hd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UXrs7pEBl_nKIHcsKMSpnFUrh34XkgeBwl4iBIIRo3xOmVB1iWrMACnX8DuJ-Y5Zo-ToW1ptaKZLw0bWkvVQu2vOxmC8P5wIQb8hxn0sBYTrk6hfvRD9byzOkxGL3QiWCscQGzPRsPL_IrtWUp6hdw"/>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191675" cy="1176182"/>
                          </a:xfrm>
                          <a:prstGeom prst="rect">
                            <a:avLst/>
                          </a:prstGeom>
                          <a:noFill/>
                          <a:ln>
                            <a:noFill/>
                          </a:ln>
                        </pic:spPr>
                      </pic:pic>
                    </a:graphicData>
                  </a:graphic>
                </wp:inline>
              </w:drawing>
            </w:r>
          </w:p>
          <w:p w14:paraId="4B3E96C2" w14:textId="77777777" w:rsidR="00525BDE" w:rsidRPr="00EF2865" w:rsidRDefault="00525BDE" w:rsidP="00525BDE">
            <w:pPr>
              <w:ind w:left="312" w:hanging="275"/>
              <w:rPr>
                <w:rFonts w:eastAsia="CIDFont+F1"/>
                <w:sz w:val="20"/>
                <w:szCs w:val="20"/>
              </w:rPr>
            </w:pPr>
          </w:p>
        </w:tc>
      </w:tr>
      <w:tr w:rsidR="00525BDE" w:rsidRPr="00EF2865" w14:paraId="5F63B1CA" w14:textId="77777777" w:rsidTr="00D364CB">
        <w:tc>
          <w:tcPr>
            <w:tcW w:w="709" w:type="dxa"/>
          </w:tcPr>
          <w:p w14:paraId="6676C900" w14:textId="5CCE11E9" w:rsidR="00525BDE" w:rsidRPr="00EF2865" w:rsidRDefault="00525BDE" w:rsidP="00525BDE">
            <w:pPr>
              <w:jc w:val="center"/>
              <w:rPr>
                <w:color w:val="000000"/>
                <w:sz w:val="20"/>
                <w:szCs w:val="20"/>
              </w:rPr>
            </w:pPr>
            <w:r w:rsidRPr="00EF2865">
              <w:rPr>
                <w:sz w:val="20"/>
                <w:szCs w:val="20"/>
              </w:rPr>
              <w:t>9</w:t>
            </w:r>
            <w:r w:rsidRPr="00EF2865">
              <w:rPr>
                <w:color w:val="000000"/>
                <w:sz w:val="20"/>
                <w:szCs w:val="20"/>
              </w:rPr>
              <w:t>.</w:t>
            </w:r>
          </w:p>
        </w:tc>
        <w:tc>
          <w:tcPr>
            <w:tcW w:w="2552" w:type="dxa"/>
          </w:tcPr>
          <w:p w14:paraId="0F50AC80" w14:textId="77777777" w:rsidR="00525BDE" w:rsidRDefault="00525BDE" w:rsidP="00525BDE">
            <w:pPr>
              <w:ind w:left="220"/>
              <w:rPr>
                <w:color w:val="000000"/>
                <w:sz w:val="20"/>
                <w:szCs w:val="20"/>
              </w:rPr>
            </w:pPr>
          </w:p>
          <w:p w14:paraId="7609E98D" w14:textId="2CE2AE97" w:rsidR="00525BDE" w:rsidRPr="00EF2865" w:rsidRDefault="00525BDE" w:rsidP="00525BDE">
            <w:pPr>
              <w:ind w:left="220"/>
              <w:rPr>
                <w:color w:val="000000"/>
                <w:sz w:val="20"/>
                <w:szCs w:val="20"/>
              </w:rPr>
            </w:pPr>
            <w:r w:rsidRPr="00EF2865">
              <w:rPr>
                <w:color w:val="000000"/>
                <w:sz w:val="20"/>
                <w:szCs w:val="20"/>
              </w:rPr>
              <w:t>Mr. M. Gajendran</w:t>
            </w:r>
          </w:p>
          <w:p w14:paraId="7551BD48" w14:textId="77777777" w:rsidR="00525BDE" w:rsidRPr="00EF2865" w:rsidRDefault="00525BDE" w:rsidP="00525BDE">
            <w:pPr>
              <w:ind w:left="220"/>
              <w:rPr>
                <w:color w:val="000000"/>
                <w:sz w:val="20"/>
                <w:szCs w:val="20"/>
              </w:rPr>
            </w:pPr>
            <w:r w:rsidRPr="00EF2865">
              <w:rPr>
                <w:color w:val="000000"/>
                <w:sz w:val="20"/>
                <w:szCs w:val="20"/>
              </w:rPr>
              <w:t>Central Workshop, IIT Madras</w:t>
            </w:r>
          </w:p>
          <w:p w14:paraId="5BD7651F" w14:textId="77777777" w:rsidR="00525BDE" w:rsidRPr="00EF2865" w:rsidRDefault="00525BDE" w:rsidP="00525BDE">
            <w:pPr>
              <w:ind w:left="220"/>
              <w:rPr>
                <w:color w:val="000000"/>
                <w:sz w:val="20"/>
                <w:szCs w:val="20"/>
              </w:rPr>
            </w:pPr>
            <w:r w:rsidRPr="00EF2865">
              <w:rPr>
                <w:color w:val="000000"/>
                <w:sz w:val="20"/>
                <w:szCs w:val="20"/>
              </w:rPr>
              <w:t>(Non-Academic Staff Association Nominee)</w:t>
            </w:r>
          </w:p>
        </w:tc>
        <w:tc>
          <w:tcPr>
            <w:tcW w:w="1701" w:type="dxa"/>
            <w:vAlign w:val="center"/>
          </w:tcPr>
          <w:p w14:paraId="714F3ABD" w14:textId="77777777" w:rsidR="00525BDE" w:rsidRPr="00EF2865" w:rsidRDefault="00525BDE" w:rsidP="00525BDE">
            <w:pPr>
              <w:ind w:left="312"/>
              <w:rPr>
                <w:color w:val="000000"/>
                <w:sz w:val="20"/>
                <w:szCs w:val="20"/>
              </w:rPr>
            </w:pPr>
            <w:r w:rsidRPr="00EF2865">
              <w:rPr>
                <w:color w:val="000000"/>
                <w:sz w:val="20"/>
                <w:szCs w:val="20"/>
              </w:rPr>
              <w:t>Member</w:t>
            </w:r>
          </w:p>
        </w:tc>
        <w:tc>
          <w:tcPr>
            <w:tcW w:w="2693" w:type="dxa"/>
            <w:vAlign w:val="center"/>
          </w:tcPr>
          <w:p w14:paraId="078D54C2" w14:textId="77777777" w:rsidR="00525BDE" w:rsidRPr="00EF2865" w:rsidRDefault="00525BDE" w:rsidP="00525BDE">
            <w:pPr>
              <w:ind w:left="78"/>
              <w:rPr>
                <w:color w:val="000000"/>
                <w:sz w:val="20"/>
                <w:szCs w:val="20"/>
              </w:rPr>
            </w:pPr>
          </w:p>
          <w:p w14:paraId="53F93FC3" w14:textId="77777777" w:rsidR="00525BDE" w:rsidRPr="00EF2865" w:rsidRDefault="00525BDE" w:rsidP="00525BDE">
            <w:pPr>
              <w:ind w:left="312" w:hanging="280"/>
              <w:rPr>
                <w:color w:val="000000"/>
                <w:sz w:val="20"/>
                <w:szCs w:val="20"/>
              </w:rPr>
            </w:pPr>
            <w:r w:rsidRPr="00EF2865">
              <w:rPr>
                <w:color w:val="000000"/>
                <w:sz w:val="20"/>
                <w:szCs w:val="20"/>
              </w:rPr>
              <w:t>gajendran@iitm.ac.in</w:t>
            </w:r>
          </w:p>
        </w:tc>
        <w:tc>
          <w:tcPr>
            <w:tcW w:w="2268" w:type="dxa"/>
          </w:tcPr>
          <w:p w14:paraId="1C0FF8E7" w14:textId="77777777" w:rsidR="00525BDE" w:rsidRDefault="00525BDE" w:rsidP="00525BDE">
            <w:pPr>
              <w:ind w:left="320" w:hanging="283"/>
              <w:rPr>
                <w:color w:val="000000"/>
                <w:sz w:val="20"/>
                <w:szCs w:val="20"/>
              </w:rPr>
            </w:pPr>
            <w:r>
              <w:rPr>
                <w:rFonts w:ascii="Calibri" w:hAnsi="Calibri" w:cs="Calibri"/>
                <w:noProof/>
                <w:color w:val="000000"/>
                <w:bdr w:val="none" w:sz="0" w:space="0" w:color="auto" w:frame="1"/>
              </w:rPr>
              <w:drawing>
                <wp:inline distT="0" distB="0" distL="0" distR="0" wp14:anchorId="28DEC4B7" wp14:editId="052D5FA6">
                  <wp:extent cx="1172210" cy="1213485"/>
                  <wp:effectExtent l="0" t="0" r="8890" b="5715"/>
                  <wp:docPr id="23" name="Picture 23" descr="https://lh3.googleusercontent.com/jPi1VDvMEfqZfoQy-fUA0iOqgsiuHeH7GRAfVpGEHudHDSEKx0Oq2PyY08a8GI7LUYcHR53jYLPMIRHbJthu-M_NwSKmJ0eesGd3EGGLwSaVAwMSS6zakqrcE7gxinGfl3zw0EWP0EuuaGWgStc4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3.googleusercontent.com/jPi1VDvMEfqZfoQy-fUA0iOqgsiuHeH7GRAfVpGEHudHDSEKx0Oq2PyY08a8GI7LUYcHR53jYLPMIRHbJthu-M_NwSKmJ0eesGd3EGGLwSaVAwMSS6zakqrcE7gxinGfl3zw0EWP0EuuaGWgStc4kA"/>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95977" cy="1238089"/>
                          </a:xfrm>
                          <a:prstGeom prst="rect">
                            <a:avLst/>
                          </a:prstGeom>
                          <a:noFill/>
                          <a:ln>
                            <a:noFill/>
                          </a:ln>
                        </pic:spPr>
                      </pic:pic>
                    </a:graphicData>
                  </a:graphic>
                </wp:inline>
              </w:drawing>
            </w:r>
          </w:p>
          <w:p w14:paraId="2BCC8053" w14:textId="77777777" w:rsidR="00525BDE" w:rsidRPr="00EF2865" w:rsidRDefault="00525BDE" w:rsidP="00525BDE">
            <w:pPr>
              <w:ind w:left="320" w:hanging="283"/>
              <w:rPr>
                <w:color w:val="000000"/>
                <w:sz w:val="20"/>
                <w:szCs w:val="20"/>
              </w:rPr>
            </w:pPr>
          </w:p>
        </w:tc>
      </w:tr>
      <w:tr w:rsidR="00525BDE" w:rsidRPr="00EF2865" w14:paraId="46440B1F" w14:textId="77777777" w:rsidTr="00D364CB">
        <w:tc>
          <w:tcPr>
            <w:tcW w:w="709" w:type="dxa"/>
          </w:tcPr>
          <w:p w14:paraId="0EA870B9" w14:textId="689204F6" w:rsidR="00525BDE" w:rsidRPr="00EF2865" w:rsidRDefault="00525BDE" w:rsidP="00525BDE">
            <w:pPr>
              <w:jc w:val="center"/>
              <w:rPr>
                <w:color w:val="000000"/>
                <w:sz w:val="20"/>
                <w:szCs w:val="20"/>
              </w:rPr>
            </w:pPr>
            <w:r w:rsidRPr="00EF2865">
              <w:rPr>
                <w:sz w:val="20"/>
                <w:szCs w:val="20"/>
              </w:rPr>
              <w:t>10</w:t>
            </w:r>
            <w:r w:rsidRPr="00EF2865">
              <w:rPr>
                <w:color w:val="000000"/>
                <w:sz w:val="20"/>
                <w:szCs w:val="20"/>
              </w:rPr>
              <w:t>.</w:t>
            </w:r>
          </w:p>
        </w:tc>
        <w:tc>
          <w:tcPr>
            <w:tcW w:w="2552" w:type="dxa"/>
          </w:tcPr>
          <w:p w14:paraId="1E0988C2" w14:textId="77777777" w:rsidR="00525BDE" w:rsidRDefault="00525BDE" w:rsidP="00525BDE">
            <w:pPr>
              <w:ind w:left="220"/>
              <w:rPr>
                <w:color w:val="000000"/>
                <w:sz w:val="20"/>
                <w:szCs w:val="20"/>
              </w:rPr>
            </w:pPr>
          </w:p>
          <w:p w14:paraId="6EF9109E" w14:textId="24F67595" w:rsidR="00525BDE" w:rsidRPr="00EF2865" w:rsidRDefault="00525BDE" w:rsidP="00525BDE">
            <w:pPr>
              <w:ind w:left="220"/>
              <w:rPr>
                <w:color w:val="000000"/>
                <w:sz w:val="20"/>
                <w:szCs w:val="20"/>
              </w:rPr>
            </w:pPr>
            <w:r w:rsidRPr="00EF2865">
              <w:rPr>
                <w:color w:val="000000"/>
                <w:sz w:val="20"/>
                <w:szCs w:val="20"/>
              </w:rPr>
              <w:t>Ms. Vani Samuel</w:t>
            </w:r>
          </w:p>
          <w:p w14:paraId="63FF6C11" w14:textId="77777777" w:rsidR="00525BDE" w:rsidRPr="00EF2865" w:rsidRDefault="00525BDE" w:rsidP="00525BDE">
            <w:pPr>
              <w:ind w:left="220"/>
              <w:rPr>
                <w:color w:val="000000"/>
                <w:sz w:val="20"/>
                <w:szCs w:val="20"/>
              </w:rPr>
            </w:pPr>
            <w:r w:rsidRPr="00EF2865">
              <w:rPr>
                <w:color w:val="000000"/>
                <w:sz w:val="20"/>
                <w:szCs w:val="20"/>
              </w:rPr>
              <w:t>(Dean, Global Engagement Nominee)</w:t>
            </w:r>
          </w:p>
          <w:p w14:paraId="58E1ACF4" w14:textId="77777777" w:rsidR="00525BDE" w:rsidRPr="00EF2865" w:rsidRDefault="00525BDE" w:rsidP="00525BDE">
            <w:pPr>
              <w:ind w:left="220"/>
              <w:rPr>
                <w:color w:val="000000"/>
                <w:sz w:val="20"/>
                <w:szCs w:val="20"/>
              </w:rPr>
            </w:pPr>
            <w:r w:rsidRPr="00EF2865">
              <w:rPr>
                <w:color w:val="000000"/>
                <w:sz w:val="20"/>
                <w:szCs w:val="20"/>
              </w:rPr>
              <w:t>IIT Madras</w:t>
            </w:r>
          </w:p>
        </w:tc>
        <w:tc>
          <w:tcPr>
            <w:tcW w:w="1701" w:type="dxa"/>
            <w:vAlign w:val="center"/>
          </w:tcPr>
          <w:p w14:paraId="64B4F23E" w14:textId="77777777" w:rsidR="00525BDE" w:rsidRPr="00EF2865" w:rsidRDefault="00525BDE" w:rsidP="00525BDE">
            <w:pPr>
              <w:ind w:left="312"/>
              <w:rPr>
                <w:color w:val="000000"/>
                <w:sz w:val="20"/>
                <w:szCs w:val="20"/>
              </w:rPr>
            </w:pPr>
            <w:r w:rsidRPr="00EF2865">
              <w:rPr>
                <w:color w:val="000000"/>
                <w:sz w:val="20"/>
                <w:szCs w:val="20"/>
              </w:rPr>
              <w:t>Member</w:t>
            </w:r>
          </w:p>
        </w:tc>
        <w:tc>
          <w:tcPr>
            <w:tcW w:w="2693" w:type="dxa"/>
            <w:vAlign w:val="center"/>
          </w:tcPr>
          <w:p w14:paraId="0CBE1A0E" w14:textId="77777777" w:rsidR="00525BDE" w:rsidRPr="00EF2865" w:rsidRDefault="00000000" w:rsidP="00525BDE">
            <w:pPr>
              <w:ind w:left="174" w:hanging="142"/>
              <w:rPr>
                <w:color w:val="000000"/>
                <w:sz w:val="20"/>
                <w:szCs w:val="20"/>
              </w:rPr>
            </w:pPr>
            <w:hyperlink r:id="rId19">
              <w:r w:rsidR="00525BDE" w:rsidRPr="00EF2865">
                <w:rPr>
                  <w:sz w:val="20"/>
                  <w:szCs w:val="20"/>
                </w:rPr>
                <w:t>partnerships@ge.iitm.ac.in</w:t>
              </w:r>
            </w:hyperlink>
          </w:p>
        </w:tc>
        <w:tc>
          <w:tcPr>
            <w:tcW w:w="2268" w:type="dxa"/>
          </w:tcPr>
          <w:p w14:paraId="73FA4348" w14:textId="77777777" w:rsidR="00525BDE" w:rsidRDefault="00525BDE" w:rsidP="00525BDE">
            <w:pPr>
              <w:rPr>
                <w:sz w:val="20"/>
                <w:szCs w:val="20"/>
              </w:rPr>
            </w:pPr>
            <w:r>
              <w:rPr>
                <w:noProof/>
              </w:rPr>
              <w:drawing>
                <wp:inline distT="0" distB="0" distL="0" distR="0" wp14:anchorId="38BB1B80" wp14:editId="7D1AE02D">
                  <wp:extent cx="1197621" cy="1172845"/>
                  <wp:effectExtent l="0" t="0" r="254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1874" cy="1186803"/>
                          </a:xfrm>
                          <a:prstGeom prst="rect">
                            <a:avLst/>
                          </a:prstGeom>
                          <a:noFill/>
                          <a:ln>
                            <a:noFill/>
                          </a:ln>
                        </pic:spPr>
                      </pic:pic>
                    </a:graphicData>
                  </a:graphic>
                </wp:inline>
              </w:drawing>
            </w:r>
          </w:p>
          <w:p w14:paraId="62F403D6" w14:textId="77777777" w:rsidR="00525BDE" w:rsidRPr="00EF2865" w:rsidRDefault="00525BDE" w:rsidP="00525BDE">
            <w:pPr>
              <w:rPr>
                <w:sz w:val="20"/>
                <w:szCs w:val="20"/>
              </w:rPr>
            </w:pPr>
          </w:p>
        </w:tc>
      </w:tr>
      <w:tr w:rsidR="00525BDE" w14:paraId="1684F500" w14:textId="77777777" w:rsidTr="00D364CB">
        <w:tc>
          <w:tcPr>
            <w:tcW w:w="709" w:type="dxa"/>
          </w:tcPr>
          <w:p w14:paraId="3B6B910F" w14:textId="44D55218" w:rsidR="00525BDE" w:rsidRDefault="00525BDE" w:rsidP="00525BDE">
            <w:pPr>
              <w:jc w:val="center"/>
              <w:rPr>
                <w:color w:val="000000"/>
                <w:sz w:val="20"/>
                <w:szCs w:val="20"/>
              </w:rPr>
            </w:pPr>
            <w:r w:rsidRPr="00EF2865">
              <w:rPr>
                <w:sz w:val="20"/>
                <w:szCs w:val="20"/>
              </w:rPr>
              <w:lastRenderedPageBreak/>
              <w:t>11</w:t>
            </w:r>
            <w:r w:rsidRPr="00EF2865">
              <w:rPr>
                <w:color w:val="000000"/>
                <w:sz w:val="20"/>
                <w:szCs w:val="20"/>
              </w:rPr>
              <w:t>.</w:t>
            </w:r>
          </w:p>
        </w:tc>
        <w:tc>
          <w:tcPr>
            <w:tcW w:w="2552" w:type="dxa"/>
          </w:tcPr>
          <w:p w14:paraId="445D115B" w14:textId="77777777" w:rsidR="00525BDE" w:rsidRDefault="00525BDE" w:rsidP="00525BDE">
            <w:pPr>
              <w:ind w:left="220"/>
              <w:rPr>
                <w:color w:val="000000"/>
                <w:sz w:val="20"/>
                <w:szCs w:val="20"/>
              </w:rPr>
            </w:pPr>
          </w:p>
          <w:p w14:paraId="28A8BC66" w14:textId="6ED033B8" w:rsidR="00525BDE" w:rsidRDefault="00525BDE" w:rsidP="00525BDE">
            <w:pPr>
              <w:ind w:left="220"/>
              <w:rPr>
                <w:color w:val="000000"/>
                <w:sz w:val="20"/>
                <w:szCs w:val="20"/>
              </w:rPr>
            </w:pPr>
            <w:r>
              <w:rPr>
                <w:color w:val="000000"/>
                <w:sz w:val="20"/>
                <w:szCs w:val="20"/>
              </w:rPr>
              <w:t xml:space="preserve">Mr. </w:t>
            </w:r>
            <w:proofErr w:type="spellStart"/>
            <w:r>
              <w:rPr>
                <w:color w:val="000000"/>
                <w:sz w:val="20"/>
                <w:szCs w:val="20"/>
              </w:rPr>
              <w:t>Aryav</w:t>
            </w:r>
            <w:proofErr w:type="spellEnd"/>
            <w:r>
              <w:rPr>
                <w:color w:val="000000"/>
                <w:sz w:val="20"/>
                <w:szCs w:val="20"/>
              </w:rPr>
              <w:t xml:space="preserve"> Jain</w:t>
            </w:r>
          </w:p>
          <w:p w14:paraId="6C5067A0" w14:textId="77777777" w:rsidR="00525BDE" w:rsidRDefault="00525BDE" w:rsidP="00525BDE">
            <w:pPr>
              <w:ind w:left="220"/>
              <w:rPr>
                <w:color w:val="000000"/>
                <w:sz w:val="20"/>
                <w:szCs w:val="20"/>
              </w:rPr>
            </w:pPr>
            <w:r>
              <w:rPr>
                <w:color w:val="000000"/>
                <w:sz w:val="20"/>
                <w:szCs w:val="20"/>
              </w:rPr>
              <w:t xml:space="preserve">(Student </w:t>
            </w:r>
            <w:r>
              <w:rPr>
                <w:sz w:val="20"/>
                <w:szCs w:val="20"/>
              </w:rPr>
              <w:t>Legislative</w:t>
            </w:r>
            <w:r>
              <w:rPr>
                <w:color w:val="000000"/>
                <w:sz w:val="20"/>
                <w:szCs w:val="20"/>
              </w:rPr>
              <w:t xml:space="preserve"> Council Nominee)</w:t>
            </w:r>
          </w:p>
          <w:p w14:paraId="63A44568" w14:textId="77777777" w:rsidR="00525BDE" w:rsidRDefault="00525BDE" w:rsidP="00525BDE">
            <w:pPr>
              <w:ind w:left="220"/>
              <w:rPr>
                <w:color w:val="000000"/>
                <w:sz w:val="20"/>
                <w:szCs w:val="20"/>
              </w:rPr>
            </w:pPr>
            <w:r>
              <w:rPr>
                <w:color w:val="000000"/>
                <w:sz w:val="20"/>
                <w:szCs w:val="20"/>
              </w:rPr>
              <w:t>IIT Madras</w:t>
            </w:r>
          </w:p>
        </w:tc>
        <w:tc>
          <w:tcPr>
            <w:tcW w:w="1701" w:type="dxa"/>
            <w:vAlign w:val="center"/>
          </w:tcPr>
          <w:p w14:paraId="3007905B" w14:textId="77777777" w:rsidR="00525BDE" w:rsidRDefault="00525BDE" w:rsidP="00525BDE">
            <w:pPr>
              <w:ind w:left="312"/>
              <w:rPr>
                <w:color w:val="000000"/>
                <w:sz w:val="20"/>
                <w:szCs w:val="20"/>
              </w:rPr>
            </w:pPr>
            <w:r>
              <w:rPr>
                <w:color w:val="000000"/>
                <w:sz w:val="20"/>
                <w:szCs w:val="20"/>
              </w:rPr>
              <w:t>Member</w:t>
            </w:r>
          </w:p>
        </w:tc>
        <w:tc>
          <w:tcPr>
            <w:tcW w:w="2693" w:type="dxa"/>
            <w:vAlign w:val="center"/>
          </w:tcPr>
          <w:p w14:paraId="2D39CA47" w14:textId="6AE42499" w:rsidR="00525BDE" w:rsidRDefault="00000000" w:rsidP="00525BDE">
            <w:pPr>
              <w:ind w:left="32"/>
              <w:rPr>
                <w:color w:val="000000"/>
                <w:sz w:val="20"/>
                <w:szCs w:val="20"/>
              </w:rPr>
            </w:pPr>
            <w:hyperlink r:id="rId21">
              <w:r w:rsidR="00525BDE">
                <w:rPr>
                  <w:color w:val="000000"/>
                  <w:sz w:val="20"/>
                  <w:szCs w:val="20"/>
                </w:rPr>
                <w:t>speaker@smail.iitm.ac.in</w:t>
              </w:r>
            </w:hyperlink>
            <w:r w:rsidR="00525BDE">
              <w:rPr>
                <w:sz w:val="20"/>
                <w:szCs w:val="20"/>
              </w:rPr>
              <w:t xml:space="preserve"> </w:t>
            </w:r>
          </w:p>
        </w:tc>
        <w:tc>
          <w:tcPr>
            <w:tcW w:w="2268" w:type="dxa"/>
          </w:tcPr>
          <w:p w14:paraId="1D11C9C1" w14:textId="77777777" w:rsidR="00525BDE" w:rsidRDefault="00525BDE" w:rsidP="00525BDE">
            <w:pPr>
              <w:ind w:left="312" w:hanging="312"/>
            </w:pPr>
            <w:r>
              <w:rPr>
                <w:noProof/>
              </w:rPr>
              <w:drawing>
                <wp:inline distT="0" distB="0" distL="0" distR="0" wp14:anchorId="0B172705" wp14:editId="1240AA49">
                  <wp:extent cx="1197610" cy="123761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72840" cy="1315358"/>
                          </a:xfrm>
                          <a:prstGeom prst="rect">
                            <a:avLst/>
                          </a:prstGeom>
                          <a:noFill/>
                          <a:ln>
                            <a:noFill/>
                          </a:ln>
                        </pic:spPr>
                      </pic:pic>
                    </a:graphicData>
                  </a:graphic>
                </wp:inline>
              </w:drawing>
            </w:r>
          </w:p>
          <w:p w14:paraId="4E75C149" w14:textId="77777777" w:rsidR="00525BDE" w:rsidRDefault="00525BDE" w:rsidP="00525BDE">
            <w:pPr>
              <w:ind w:left="312" w:hanging="312"/>
            </w:pPr>
          </w:p>
        </w:tc>
      </w:tr>
      <w:tr w:rsidR="00525BDE" w14:paraId="2152F896" w14:textId="77777777" w:rsidTr="00D364CB">
        <w:tc>
          <w:tcPr>
            <w:tcW w:w="709" w:type="dxa"/>
          </w:tcPr>
          <w:p w14:paraId="05B7AE8F" w14:textId="186547BE" w:rsidR="00525BDE" w:rsidRDefault="00525BDE" w:rsidP="00525BDE">
            <w:pPr>
              <w:jc w:val="center"/>
              <w:rPr>
                <w:color w:val="000000"/>
                <w:sz w:val="20"/>
                <w:szCs w:val="20"/>
              </w:rPr>
            </w:pPr>
            <w:r>
              <w:rPr>
                <w:sz w:val="20"/>
                <w:szCs w:val="20"/>
              </w:rPr>
              <w:t>12</w:t>
            </w:r>
            <w:r>
              <w:rPr>
                <w:color w:val="000000"/>
                <w:sz w:val="20"/>
                <w:szCs w:val="20"/>
              </w:rPr>
              <w:t>.</w:t>
            </w:r>
          </w:p>
        </w:tc>
        <w:tc>
          <w:tcPr>
            <w:tcW w:w="2552" w:type="dxa"/>
          </w:tcPr>
          <w:p w14:paraId="7237C0D9" w14:textId="77777777" w:rsidR="00525BDE" w:rsidRDefault="00525BDE" w:rsidP="00525BDE">
            <w:pPr>
              <w:pBdr>
                <w:top w:val="nil"/>
                <w:left w:val="nil"/>
                <w:bottom w:val="nil"/>
                <w:right w:val="nil"/>
                <w:between w:val="nil"/>
              </w:pBdr>
              <w:ind w:left="220"/>
              <w:rPr>
                <w:color w:val="000000"/>
                <w:sz w:val="20"/>
                <w:szCs w:val="20"/>
              </w:rPr>
            </w:pPr>
          </w:p>
          <w:p w14:paraId="72B06835" w14:textId="782CFF80" w:rsidR="00525BDE" w:rsidRDefault="00525BDE" w:rsidP="00525BDE">
            <w:pPr>
              <w:pBdr>
                <w:top w:val="nil"/>
                <w:left w:val="nil"/>
                <w:bottom w:val="nil"/>
                <w:right w:val="nil"/>
                <w:between w:val="nil"/>
              </w:pBdr>
              <w:ind w:left="220"/>
              <w:rPr>
                <w:color w:val="000000"/>
                <w:sz w:val="20"/>
                <w:szCs w:val="20"/>
              </w:rPr>
            </w:pPr>
            <w:r>
              <w:rPr>
                <w:color w:val="000000"/>
                <w:sz w:val="20"/>
                <w:szCs w:val="20"/>
              </w:rPr>
              <w:t xml:space="preserve">Ms. Garima </w:t>
            </w:r>
          </w:p>
          <w:p w14:paraId="749AA54C" w14:textId="77777777" w:rsidR="00525BDE" w:rsidRDefault="00525BDE" w:rsidP="00525BDE">
            <w:pPr>
              <w:ind w:left="220"/>
              <w:rPr>
                <w:color w:val="000000"/>
                <w:sz w:val="20"/>
                <w:szCs w:val="20"/>
              </w:rPr>
            </w:pPr>
            <w:r>
              <w:rPr>
                <w:color w:val="000000"/>
                <w:sz w:val="20"/>
                <w:szCs w:val="20"/>
              </w:rPr>
              <w:t xml:space="preserve">(VANAM Nominee) </w:t>
            </w:r>
          </w:p>
          <w:p w14:paraId="6BC4521D" w14:textId="77777777" w:rsidR="00525BDE" w:rsidRDefault="00525BDE" w:rsidP="00525BDE">
            <w:pPr>
              <w:ind w:left="220"/>
              <w:rPr>
                <w:color w:val="000000"/>
                <w:sz w:val="20"/>
                <w:szCs w:val="20"/>
              </w:rPr>
            </w:pPr>
            <w:r>
              <w:rPr>
                <w:color w:val="000000"/>
                <w:sz w:val="20"/>
                <w:szCs w:val="20"/>
              </w:rPr>
              <w:t>IIT Madras</w:t>
            </w:r>
          </w:p>
        </w:tc>
        <w:tc>
          <w:tcPr>
            <w:tcW w:w="1701" w:type="dxa"/>
            <w:vAlign w:val="center"/>
          </w:tcPr>
          <w:p w14:paraId="658F05F7" w14:textId="77777777" w:rsidR="00525BDE" w:rsidRDefault="00525BDE" w:rsidP="00525BDE">
            <w:pPr>
              <w:ind w:left="312"/>
              <w:rPr>
                <w:color w:val="000000"/>
                <w:sz w:val="20"/>
                <w:szCs w:val="20"/>
              </w:rPr>
            </w:pPr>
            <w:r>
              <w:rPr>
                <w:color w:val="000000"/>
                <w:sz w:val="20"/>
                <w:szCs w:val="20"/>
              </w:rPr>
              <w:t>Member</w:t>
            </w:r>
          </w:p>
        </w:tc>
        <w:tc>
          <w:tcPr>
            <w:tcW w:w="2693" w:type="dxa"/>
            <w:vAlign w:val="center"/>
          </w:tcPr>
          <w:p w14:paraId="3AE4B012" w14:textId="0C926906" w:rsidR="00525BDE" w:rsidRDefault="00525BDE" w:rsidP="00525BDE">
            <w:pPr>
              <w:ind w:left="32"/>
              <w:rPr>
                <w:color w:val="000000"/>
                <w:sz w:val="20"/>
                <w:szCs w:val="20"/>
              </w:rPr>
            </w:pPr>
            <w:r w:rsidRPr="00D75298">
              <w:rPr>
                <w:sz w:val="20"/>
                <w:szCs w:val="20"/>
              </w:rPr>
              <w:t>vannam.iitm@gmail.com</w:t>
            </w:r>
          </w:p>
        </w:tc>
        <w:tc>
          <w:tcPr>
            <w:tcW w:w="2268" w:type="dxa"/>
          </w:tcPr>
          <w:p w14:paraId="7243661F" w14:textId="77777777" w:rsidR="00525BDE" w:rsidRDefault="00525BDE" w:rsidP="00525BDE">
            <w:pPr>
              <w:ind w:left="312" w:hanging="312"/>
              <w:rPr>
                <w:sz w:val="20"/>
                <w:szCs w:val="20"/>
              </w:rPr>
            </w:pPr>
            <w:r>
              <w:rPr>
                <w:rFonts w:ascii="Calibri" w:hAnsi="Calibri" w:cs="Calibri"/>
                <w:noProof/>
                <w:color w:val="000000"/>
                <w:bdr w:val="none" w:sz="0" w:space="0" w:color="auto" w:frame="1"/>
              </w:rPr>
              <w:drawing>
                <wp:inline distT="0" distB="0" distL="0" distR="0" wp14:anchorId="55D1603A" wp14:editId="5C656344">
                  <wp:extent cx="1197610" cy="1278255"/>
                  <wp:effectExtent l="0" t="0" r="2540" b="0"/>
                  <wp:docPr id="26" name="Picture 26" descr="https://lh5.googleusercontent.com/cAuZApJfiku5j1-Mj1ju8HWONzP1Y_5SQ4YKmUwP_JQfm_zSa-wUV_nlcVq-znFYzS_JeXZg9lz25FyE6t9ja5Q2k_sgQCvJoATqgsHii80snv11w1RQh0XkBjw3RDhv0-IyxosnW94N_kQj3KFj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cAuZApJfiku5j1-Mj1ju8HWONzP1Y_5SQ4YKmUwP_JQfm_zSa-wUV_nlcVq-znFYzS_JeXZg9lz25FyE6t9ja5Q2k_sgQCvJoATqgsHii80snv11w1RQh0XkBjw3RDhv0-IyxosnW94N_kQj3KFjC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19610" cy="1301736"/>
                          </a:xfrm>
                          <a:prstGeom prst="rect">
                            <a:avLst/>
                          </a:prstGeom>
                          <a:noFill/>
                          <a:ln>
                            <a:noFill/>
                          </a:ln>
                        </pic:spPr>
                      </pic:pic>
                    </a:graphicData>
                  </a:graphic>
                </wp:inline>
              </w:drawing>
            </w:r>
          </w:p>
          <w:p w14:paraId="1EB1AD53" w14:textId="77777777" w:rsidR="00525BDE" w:rsidRDefault="00525BDE" w:rsidP="00525BDE">
            <w:pPr>
              <w:ind w:left="312" w:hanging="312"/>
              <w:rPr>
                <w:sz w:val="20"/>
                <w:szCs w:val="20"/>
              </w:rPr>
            </w:pPr>
          </w:p>
        </w:tc>
      </w:tr>
    </w:tbl>
    <w:p w14:paraId="7C4732D6" w14:textId="77777777" w:rsidR="006A3071" w:rsidRDefault="006A3071" w:rsidP="006A3071">
      <w:pPr>
        <w:pBdr>
          <w:top w:val="nil"/>
          <w:left w:val="nil"/>
          <w:bottom w:val="nil"/>
          <w:right w:val="nil"/>
          <w:between w:val="nil"/>
        </w:pBdr>
        <w:rPr>
          <w:rFonts w:ascii="Calibri" w:eastAsia="Calibri" w:hAnsi="Calibri" w:cs="Calibri"/>
          <w:color w:val="000000"/>
          <w:sz w:val="20"/>
          <w:szCs w:val="20"/>
        </w:rPr>
      </w:pPr>
    </w:p>
    <w:p w14:paraId="6DF85D14" w14:textId="77777777" w:rsidR="009536F9" w:rsidRDefault="009536F9">
      <w:pPr>
        <w:spacing w:line="240" w:lineRule="auto"/>
        <w:rPr>
          <w:b/>
          <w:color w:val="FF0000"/>
        </w:rPr>
      </w:pPr>
    </w:p>
    <w:p w14:paraId="5F6309AE" w14:textId="77777777" w:rsidR="008D2535" w:rsidRDefault="008D2535">
      <w:pPr>
        <w:rPr>
          <w:b/>
          <w:color w:val="FF0000"/>
          <w:sz w:val="24"/>
        </w:rPr>
      </w:pPr>
      <w:r>
        <w:rPr>
          <w:b/>
          <w:color w:val="FF0000"/>
          <w:sz w:val="24"/>
        </w:rPr>
        <w:br w:type="page"/>
      </w:r>
    </w:p>
    <w:p w14:paraId="63999F25" w14:textId="08C74307" w:rsidR="00D85290" w:rsidRPr="007F2060" w:rsidRDefault="00BF1215">
      <w:pPr>
        <w:spacing w:line="240" w:lineRule="auto"/>
        <w:rPr>
          <w:b/>
          <w:color w:val="FF0000"/>
          <w:sz w:val="24"/>
        </w:rPr>
      </w:pPr>
      <w:r w:rsidRPr="007F2060">
        <w:rPr>
          <w:b/>
          <w:color w:val="FF0000"/>
          <w:sz w:val="24"/>
        </w:rPr>
        <w:lastRenderedPageBreak/>
        <w:t>OUR INITIATIVES</w:t>
      </w:r>
    </w:p>
    <w:p w14:paraId="177B4BF3" w14:textId="6E6FBADF" w:rsidR="00D85290" w:rsidRDefault="00D85290">
      <w:pPr>
        <w:spacing w:line="240" w:lineRule="auto"/>
        <w:rPr>
          <w:i/>
          <w:color w:val="FF0000"/>
        </w:rPr>
      </w:pPr>
    </w:p>
    <w:p w14:paraId="58E7EF29" w14:textId="2DB3B996" w:rsidR="00866550" w:rsidRDefault="00866550" w:rsidP="00866550">
      <w:pPr>
        <w:spacing w:before="240" w:after="240" w:line="240" w:lineRule="auto"/>
      </w:pPr>
      <w:r>
        <w:t xml:space="preserve">While trying to ensure equality and equity, we strive to create a sense of belonging through various programs and initiatives inside our campus. </w:t>
      </w:r>
      <w:r w:rsidR="00973C5D">
        <w:t>Through several initiatives</w:t>
      </w:r>
      <w:r w:rsidR="00CD3EFD">
        <w:t xml:space="preserve"> as listed below</w:t>
      </w:r>
      <w:r w:rsidR="00973C5D">
        <w:t>, we</w:t>
      </w:r>
      <w:r>
        <w:t xml:space="preserve"> try to build capacity, nurture communities, inspire innovation and support inclusive projects </w:t>
      </w:r>
      <w:r w:rsidR="00973C5D">
        <w:t xml:space="preserve">and groups </w:t>
      </w:r>
      <w:r>
        <w:t xml:space="preserve">so everyone here can thrive. </w:t>
      </w:r>
    </w:p>
    <w:p w14:paraId="32E9395D" w14:textId="22917176" w:rsidR="00D85290" w:rsidRDefault="00BF1215">
      <w:pPr>
        <w:keepLines/>
        <w:spacing w:before="120" w:after="120"/>
        <w:ind w:left="360"/>
        <w:rPr>
          <w:highlight w:val="white"/>
        </w:rPr>
      </w:pPr>
      <w:proofErr w:type="gramStart"/>
      <w:r>
        <w:rPr>
          <w:highlight w:val="white"/>
        </w:rPr>
        <w:t xml:space="preserve">Ø  </w:t>
      </w:r>
      <w:r w:rsidRPr="008D2535">
        <w:rPr>
          <w:rStyle w:val="Hyperlink"/>
          <w:highlight w:val="white"/>
        </w:rPr>
        <w:t>DEI</w:t>
      </w:r>
      <w:proofErr w:type="gramEnd"/>
      <w:r w:rsidRPr="008D2535">
        <w:rPr>
          <w:rStyle w:val="Hyperlink"/>
          <w:highlight w:val="white"/>
        </w:rPr>
        <w:t xml:space="preserve"> Office and </w:t>
      </w:r>
      <w:r w:rsidR="004F2839" w:rsidRPr="008D2535">
        <w:rPr>
          <w:rStyle w:val="Hyperlink"/>
          <w:highlight w:val="white"/>
        </w:rPr>
        <w:t>Committee</w:t>
      </w:r>
    </w:p>
    <w:p w14:paraId="0BE8B5E6" w14:textId="0487920C" w:rsidR="00B119E3" w:rsidRDefault="004375B4" w:rsidP="000D1EEC">
      <w:pPr>
        <w:keepLines/>
        <w:spacing w:before="120" w:after="120"/>
        <w:ind w:left="360"/>
      </w:pPr>
      <w:r>
        <w:t xml:space="preserve">The Office of DEI, IIT Madras was established </w:t>
      </w:r>
      <w:r w:rsidR="002F67E1">
        <w:t xml:space="preserve">with an Advisor, DEI </w:t>
      </w:r>
      <w:r w:rsidR="004F2839">
        <w:t xml:space="preserve">in December 2022 </w:t>
      </w:r>
      <w:r>
        <w:t xml:space="preserve">with the </w:t>
      </w:r>
      <w:r w:rsidR="002F67E1">
        <w:t>approval from the</w:t>
      </w:r>
      <w:r>
        <w:t xml:space="preserve"> Director and </w:t>
      </w:r>
      <w:r w:rsidR="002F67E1">
        <w:t xml:space="preserve">the </w:t>
      </w:r>
      <w:r>
        <w:t xml:space="preserve">Deans to coordinate and collaborate with all other groups working towards DEI in some form or the other. </w:t>
      </w:r>
      <w:r w:rsidR="00106EE3">
        <w:t xml:space="preserve">Under the leadership of Dean Administration, the DEI </w:t>
      </w:r>
      <w:r w:rsidR="004F2839">
        <w:t>Committee was formed</w:t>
      </w:r>
      <w:r w:rsidR="00195232">
        <w:t xml:space="preserve"> in April 2023</w:t>
      </w:r>
      <w:r w:rsidR="004F2839">
        <w:t xml:space="preserve"> </w:t>
      </w:r>
      <w:r w:rsidR="002F67E1">
        <w:t>to address DEI in collaboration with the existing</w:t>
      </w:r>
      <w:r w:rsidR="004F2839">
        <w:t xml:space="preserve"> forums and groups at IIT Madras. The DEI Committee will be responsible for all activities towards implementation of DEI strategies in the institute. The committee has a </w:t>
      </w:r>
      <w:r w:rsidR="00B119E3" w:rsidRPr="00B119E3">
        <w:t xml:space="preserve">representation from different </w:t>
      </w:r>
      <w:r w:rsidR="000D1EEC">
        <w:t xml:space="preserve">groups </w:t>
      </w:r>
      <w:r w:rsidR="00B119E3" w:rsidRPr="00B119E3">
        <w:t xml:space="preserve">within the </w:t>
      </w:r>
      <w:r w:rsidR="00B119E3">
        <w:t xml:space="preserve">institution </w:t>
      </w:r>
      <w:r w:rsidR="00B119E3" w:rsidRPr="00B119E3">
        <w:t xml:space="preserve">who meet </w:t>
      </w:r>
      <w:r w:rsidR="00B119E3">
        <w:t xml:space="preserve">regularly </w:t>
      </w:r>
      <w:r w:rsidR="00B119E3" w:rsidRPr="00B119E3">
        <w:t>to discuss what is being actioned on DEI, how it’s working and providing advice on what to do next.</w:t>
      </w:r>
      <w:r w:rsidR="004F2839">
        <w:t xml:space="preserve"> </w:t>
      </w:r>
    </w:p>
    <w:p w14:paraId="216FC9E9" w14:textId="39797277" w:rsidR="00106EE3" w:rsidRDefault="004375B4" w:rsidP="00106EE3">
      <w:pPr>
        <w:keepLines/>
        <w:spacing w:before="120" w:after="120"/>
        <w:ind w:left="360"/>
        <w:rPr>
          <w:highlight w:val="white"/>
        </w:rPr>
      </w:pPr>
      <w:r>
        <w:t xml:space="preserve">The main purpose of the office </w:t>
      </w:r>
      <w:r w:rsidR="00106EE3">
        <w:t xml:space="preserve">and </w:t>
      </w:r>
      <w:r w:rsidR="00017CF9">
        <w:t>committee</w:t>
      </w:r>
      <w:r w:rsidR="00106EE3">
        <w:t xml:space="preserve"> </w:t>
      </w:r>
      <w:r>
        <w:t xml:space="preserve">is to </w:t>
      </w:r>
      <w:r w:rsidR="00106EE3">
        <w:t>recognize</w:t>
      </w:r>
      <w:r>
        <w:t xml:space="preserve"> and celebrate existing diversity on campus and to create a more inclusive environment. </w:t>
      </w:r>
      <w:r w:rsidR="00106EE3">
        <w:t>The</w:t>
      </w:r>
      <w:r w:rsidR="00106EE3" w:rsidRPr="00106EE3">
        <w:t xml:space="preserve"> office plans to take proactive measures to create awareness </w:t>
      </w:r>
      <w:r w:rsidR="00106EE3">
        <w:t xml:space="preserve">programs, </w:t>
      </w:r>
      <w:r w:rsidR="00106EE3" w:rsidRPr="00106EE3">
        <w:t xml:space="preserve">trainings for the IITM community on </w:t>
      </w:r>
      <w:r w:rsidR="00017CF9">
        <w:t>different dimensions of DEI</w:t>
      </w:r>
      <w:r w:rsidR="00106EE3" w:rsidRPr="00106EE3">
        <w:t>, and to help the community value diversity</w:t>
      </w:r>
      <w:r w:rsidR="00195232">
        <w:t xml:space="preserve"> and practice inclusion</w:t>
      </w:r>
      <w:r w:rsidR="00106EE3" w:rsidRPr="00106EE3">
        <w:t xml:space="preserve">. </w:t>
      </w:r>
    </w:p>
    <w:p w14:paraId="384A6599" w14:textId="7061499C" w:rsidR="00D85290" w:rsidRDefault="00BF1215">
      <w:pPr>
        <w:keepLines/>
        <w:spacing w:before="120" w:after="120"/>
        <w:ind w:left="360"/>
        <w:rPr>
          <w:highlight w:val="white"/>
        </w:rPr>
      </w:pPr>
      <w:r>
        <w:rPr>
          <w:highlight w:val="white"/>
        </w:rPr>
        <w:t xml:space="preserve">Ø  </w:t>
      </w:r>
      <w:hyperlink r:id="rId24" w:history="1">
        <w:r w:rsidRPr="0079232B">
          <w:rPr>
            <w:rStyle w:val="Hyperlink"/>
            <w:highlight w:val="white"/>
          </w:rPr>
          <w:t>Women’s Forum</w:t>
        </w:r>
      </w:hyperlink>
    </w:p>
    <w:p w14:paraId="788C6113" w14:textId="3604D25A" w:rsidR="00614A8D" w:rsidRDefault="00940F01">
      <w:pPr>
        <w:keepLines/>
        <w:spacing w:before="120" w:after="120"/>
        <w:ind w:left="360"/>
      </w:pPr>
      <w:r w:rsidRPr="00940F01">
        <w:t>Women’s Forum of IIT</w:t>
      </w:r>
      <w:r>
        <w:t xml:space="preserve"> </w:t>
      </w:r>
      <w:r w:rsidRPr="00940F01">
        <w:t xml:space="preserve">Madras is a diverse group of </w:t>
      </w:r>
      <w:proofErr w:type="gramStart"/>
      <w:r w:rsidRPr="00940F01">
        <w:t>faculty</w:t>
      </w:r>
      <w:proofErr w:type="gramEnd"/>
      <w:r w:rsidRPr="00940F01">
        <w:t>, staff, undergraduate and graduate students, research scholars and alumni dedicated to the advancement of women at IIT</w:t>
      </w:r>
      <w:r>
        <w:t xml:space="preserve"> </w:t>
      </w:r>
      <w:r w:rsidRPr="00940F01">
        <w:t xml:space="preserve">Madras. </w:t>
      </w:r>
      <w:r w:rsidR="00614A8D" w:rsidRPr="00614A8D">
        <w:t xml:space="preserve">A representative body for 69 faculty and 64 staff members, about 400 masters students, more than 900 PhD students and nearly 800 </w:t>
      </w:r>
      <w:proofErr w:type="spellStart"/>
      <w:proofErr w:type="gramStart"/>
      <w:r w:rsidR="00614A8D" w:rsidRPr="00614A8D">
        <w:t>B.Tech</w:t>
      </w:r>
      <w:proofErr w:type="spellEnd"/>
      <w:proofErr w:type="gramEnd"/>
      <w:r w:rsidR="00614A8D" w:rsidRPr="00614A8D">
        <w:t xml:space="preserve"> students. Women’s forum interacts closely with the women Alumni across the world and other women </w:t>
      </w:r>
      <w:proofErr w:type="spellStart"/>
      <w:r w:rsidR="00614A8D" w:rsidRPr="00614A8D">
        <w:t>organisations</w:t>
      </w:r>
      <w:proofErr w:type="spellEnd"/>
      <w:r w:rsidR="00614A8D" w:rsidRPr="00614A8D">
        <w:t xml:space="preserve"> in the campus.</w:t>
      </w:r>
    </w:p>
    <w:p w14:paraId="6BD863E8" w14:textId="23BD3E13" w:rsidR="0079232B" w:rsidRDefault="0079232B" w:rsidP="0079232B">
      <w:pPr>
        <w:keepLines/>
        <w:spacing w:before="120" w:after="120"/>
        <w:ind w:left="360"/>
        <w:rPr>
          <w:highlight w:val="white"/>
        </w:rPr>
      </w:pPr>
      <w:r>
        <w:rPr>
          <w:highlight w:val="white"/>
        </w:rPr>
        <w:t xml:space="preserve">Ø  </w:t>
      </w:r>
      <w:hyperlink r:id="rId25" w:history="1">
        <w:r w:rsidRPr="0079232B">
          <w:rPr>
            <w:rStyle w:val="Hyperlink"/>
            <w:highlight w:val="white"/>
          </w:rPr>
          <w:t>GATI or 'Gender Advancement for Transforming Institutions initiative’</w:t>
        </w:r>
      </w:hyperlink>
    </w:p>
    <w:p w14:paraId="4B8C68F7" w14:textId="5F51D9BC" w:rsidR="006071A2" w:rsidRDefault="0079232B" w:rsidP="0079232B">
      <w:pPr>
        <w:keepLines/>
        <w:spacing w:before="120" w:after="120"/>
        <w:ind w:left="360"/>
      </w:pPr>
      <w:r w:rsidRPr="00587600">
        <w:t>The Indian Institute of Technology (IIT) Madras has been chosen by the Department of Science and Technology (DST) to participate in the Gender Advancement for Transforming Institutions (GATI) initiative. GATI, developed in partnership with British educational institutions, aims to increase the representation of women in STEM fields. IIT Madras has formed a GATI self-assessment team (GSAT). The team has developed a gender equity charter specific to India. As part of GATI, IIT Madras will organize seminars featuring women leaders, offer upskilling workshops for staff, support women research scholars, conduct community outreach activities to inspire young women in STEM, and provide international mobility programs for women faculty.</w:t>
      </w:r>
      <w:r>
        <w:t xml:space="preserve"> </w:t>
      </w:r>
    </w:p>
    <w:p w14:paraId="621AE912" w14:textId="3D6C4755" w:rsidR="005632EB" w:rsidRDefault="005632EB" w:rsidP="0079232B">
      <w:pPr>
        <w:keepLines/>
        <w:spacing w:before="120" w:after="120"/>
        <w:ind w:left="360"/>
      </w:pPr>
    </w:p>
    <w:p w14:paraId="7DF96204" w14:textId="633220FF" w:rsidR="005632EB" w:rsidRDefault="005632EB" w:rsidP="0079232B">
      <w:pPr>
        <w:keepLines/>
        <w:spacing w:before="120" w:after="120"/>
        <w:ind w:left="360"/>
      </w:pPr>
    </w:p>
    <w:p w14:paraId="1528C60F" w14:textId="77777777" w:rsidR="005632EB" w:rsidRPr="00587600" w:rsidRDefault="005632EB" w:rsidP="0079232B">
      <w:pPr>
        <w:keepLines/>
        <w:spacing w:before="120" w:after="120"/>
        <w:ind w:left="360"/>
      </w:pPr>
    </w:p>
    <w:p w14:paraId="414FF105" w14:textId="00D66DDC" w:rsidR="00D85290" w:rsidRDefault="00BF1215">
      <w:pPr>
        <w:keepLines/>
        <w:spacing w:before="120" w:after="120"/>
        <w:ind w:left="360"/>
        <w:rPr>
          <w:highlight w:val="white"/>
        </w:rPr>
      </w:pPr>
      <w:r>
        <w:rPr>
          <w:highlight w:val="white"/>
        </w:rPr>
        <w:lastRenderedPageBreak/>
        <w:t xml:space="preserve">Ø  </w:t>
      </w:r>
      <w:hyperlink r:id="rId26" w:history="1">
        <w:proofErr w:type="spellStart"/>
        <w:r w:rsidRPr="0079232B">
          <w:rPr>
            <w:rStyle w:val="Hyperlink"/>
            <w:highlight w:val="white"/>
          </w:rPr>
          <w:t>Vannam</w:t>
        </w:r>
        <w:proofErr w:type="spellEnd"/>
      </w:hyperlink>
    </w:p>
    <w:p w14:paraId="36672106" w14:textId="2C984DC2" w:rsidR="006571B7" w:rsidRDefault="00E73A25">
      <w:pPr>
        <w:keepLines/>
        <w:spacing w:before="120" w:after="120"/>
        <w:ind w:left="360"/>
      </w:pPr>
      <w:proofErr w:type="spellStart"/>
      <w:r w:rsidRPr="00E73A25">
        <w:t>Vannam</w:t>
      </w:r>
      <w:proofErr w:type="spellEnd"/>
      <w:r w:rsidRPr="00E73A25">
        <w:t xml:space="preserve"> is a student-led LGBTQ+ support group at IIT Madras, operating independently. Its primary objective is to establish a safe and inclusive space for individuals within the LGBTQ+ community. </w:t>
      </w:r>
      <w:proofErr w:type="spellStart"/>
      <w:r w:rsidRPr="00E73A25">
        <w:t>Vannam</w:t>
      </w:r>
      <w:proofErr w:type="spellEnd"/>
      <w:r w:rsidRPr="00E73A25">
        <w:t xml:space="preserve"> strives to foster an environment on campus where LGBTQ+ individuals can freely express themselves without fear of discrimination or bias. The existence of </w:t>
      </w:r>
      <w:proofErr w:type="spellStart"/>
      <w:r w:rsidRPr="00E73A25">
        <w:t>Vannam</w:t>
      </w:r>
      <w:proofErr w:type="spellEnd"/>
      <w:r w:rsidRPr="00E73A25">
        <w:t xml:space="preserve"> is a significant milestone in the history of IIT Madras, as it promotes equality and serves as a platform for queer members to share their experiences and allies to demonstrate their support. Through its activities and initiatives, </w:t>
      </w:r>
      <w:proofErr w:type="spellStart"/>
      <w:r w:rsidRPr="00E73A25">
        <w:t>Vannam</w:t>
      </w:r>
      <w:proofErr w:type="spellEnd"/>
      <w:r w:rsidRPr="00E73A25">
        <w:t xml:space="preserve"> works towards creating an LGBTQ+-friendly atmosphere where all individuals are treated with respect and acceptance, contributing to a more inclusive and diverse campus community.</w:t>
      </w:r>
      <w:r w:rsidR="00BA3040" w:rsidRPr="00BA3040">
        <w:t xml:space="preserve"> </w:t>
      </w:r>
    </w:p>
    <w:p w14:paraId="25C86217" w14:textId="7A47EBE5" w:rsidR="00D85290" w:rsidRDefault="00BF1215">
      <w:pPr>
        <w:keepLines/>
        <w:spacing w:before="120" w:after="120"/>
        <w:ind w:left="360"/>
        <w:rPr>
          <w:highlight w:val="white"/>
        </w:rPr>
      </w:pPr>
      <w:r>
        <w:rPr>
          <w:highlight w:val="white"/>
        </w:rPr>
        <w:t xml:space="preserve">Ø  </w:t>
      </w:r>
      <w:hyperlink r:id="rId27" w:history="1">
        <w:r w:rsidRPr="00855B01">
          <w:rPr>
            <w:rStyle w:val="Hyperlink"/>
            <w:highlight w:val="white"/>
          </w:rPr>
          <w:t xml:space="preserve">Wellness </w:t>
        </w:r>
        <w:r w:rsidR="00855B01" w:rsidRPr="00855B01">
          <w:rPr>
            <w:rStyle w:val="Hyperlink"/>
            <w:highlight w:val="white"/>
          </w:rPr>
          <w:t xml:space="preserve">Community </w:t>
        </w:r>
        <w:r w:rsidRPr="00855B01">
          <w:rPr>
            <w:rStyle w:val="Hyperlink"/>
            <w:highlight w:val="white"/>
          </w:rPr>
          <w:t>Centre</w:t>
        </w:r>
      </w:hyperlink>
    </w:p>
    <w:p w14:paraId="492DC11D" w14:textId="77777777" w:rsidR="00855B01" w:rsidRDefault="00855B01" w:rsidP="00106EE3">
      <w:pPr>
        <w:keepLines/>
        <w:spacing w:before="120" w:after="120"/>
        <w:ind w:left="360"/>
      </w:pPr>
      <w:r w:rsidRPr="00855B01">
        <w:t>The Wellness Community Centre, IIT Madras vouches for the holistic wellbeing of the student community</w:t>
      </w:r>
      <w:r>
        <w:t xml:space="preserve"> including mental health</w:t>
      </w:r>
      <w:r w:rsidRPr="00855B01">
        <w:t>. Proactive, retroactive, professional, and career guidance facilities are available on the campus in different forms to ensure student empowerment.</w:t>
      </w:r>
      <w:r>
        <w:t xml:space="preserve"> </w:t>
      </w:r>
    </w:p>
    <w:p w14:paraId="10BADE9D" w14:textId="36DCE251" w:rsidR="00855B01" w:rsidRDefault="00855B01" w:rsidP="00106EE3">
      <w:pPr>
        <w:keepLines/>
        <w:spacing w:before="120" w:after="120"/>
        <w:ind w:left="360"/>
      </w:pPr>
      <w:r>
        <w:t>The Wellness Centre organizes multiple programs throughout the year such as support groups, mental health sensitization sessions, orientation to the mental health facilities. The Wellness Centre often collaborates with MITR and SAATHI for these programs.</w:t>
      </w:r>
    </w:p>
    <w:p w14:paraId="7B712AA0" w14:textId="77777777" w:rsidR="00855B01" w:rsidRDefault="00855B01" w:rsidP="00106EE3">
      <w:pPr>
        <w:keepLines/>
        <w:spacing w:before="120" w:after="120"/>
        <w:ind w:left="360"/>
      </w:pPr>
      <w:r>
        <w:t>SAATHI is a proactive platform for self-growth and well-being of the students.  The SAATHI team focuses on proactive measures that raise awareness in the campus about various pertinent issues, and plan several informal gatherings, lectures, and sessions, open to all.</w:t>
      </w:r>
      <w:r w:rsidRPr="00855B01">
        <w:t xml:space="preserve"> </w:t>
      </w:r>
    </w:p>
    <w:p w14:paraId="016E410D" w14:textId="1DABFF0D" w:rsidR="00855B01" w:rsidRDefault="00855B01" w:rsidP="00106EE3">
      <w:pPr>
        <w:keepLines/>
        <w:spacing w:before="120" w:after="120"/>
        <w:ind w:left="360"/>
      </w:pPr>
      <w:r>
        <w:t xml:space="preserve">MITR is body of faculties and student MITRs. They offer peer counseling and support according to the student's needs. The moto of MITR is ‘No one in the campus should be unattended in their emotional distress’. </w:t>
      </w:r>
    </w:p>
    <w:p w14:paraId="2786769A" w14:textId="77777777" w:rsidR="005632EB" w:rsidRDefault="005632EB" w:rsidP="005632EB">
      <w:pPr>
        <w:keepLines/>
        <w:spacing w:before="120" w:after="120"/>
        <w:ind w:left="360"/>
        <w:rPr>
          <w:highlight w:val="white"/>
        </w:rPr>
      </w:pPr>
      <w:r>
        <w:rPr>
          <w:highlight w:val="white"/>
        </w:rPr>
        <w:t xml:space="preserve">Ø  </w:t>
      </w:r>
      <w:hyperlink r:id="rId28" w:history="1">
        <w:r w:rsidRPr="00855B01">
          <w:rPr>
            <w:rStyle w:val="Hyperlink"/>
            <w:highlight w:val="white"/>
          </w:rPr>
          <w:t>Inclusive Education and Support Services for Students with Disabilities (S3D)</w:t>
        </w:r>
      </w:hyperlink>
    </w:p>
    <w:p w14:paraId="6C80BBF9" w14:textId="77777777" w:rsidR="005632EB" w:rsidRDefault="005632EB" w:rsidP="005632EB">
      <w:pPr>
        <w:keepLines/>
        <w:spacing w:before="120" w:after="120"/>
        <w:ind w:left="360"/>
      </w:pPr>
      <w:r>
        <w:t>IIT Madras is committed to creating an accessible and inclusive learning environment consistent with Government guidelines. We continually strive to make IITM campus a more inclusive, accessible and welcoming environment for students with disabilities.</w:t>
      </w:r>
    </w:p>
    <w:p w14:paraId="21B82AFB" w14:textId="77777777" w:rsidR="005632EB" w:rsidRDefault="005632EB" w:rsidP="005632EB">
      <w:pPr>
        <w:keepLines/>
        <w:spacing w:before="120" w:after="120"/>
        <w:ind w:left="360"/>
      </w:pPr>
      <w:r>
        <w:t>To achieve this, we undertake a range of initiatives that focus on enhancing accessibility and inclusivity across the campus. Our infrastructure development prioritizes universal design principles, with a focus on wheelchair ramps, accessible pathways, elevators, and well-equipped facilities to cater to the needs of students with physical disabilities.</w:t>
      </w:r>
    </w:p>
    <w:p w14:paraId="6AC0DB02" w14:textId="77777777" w:rsidR="005632EB" w:rsidRDefault="005632EB" w:rsidP="005632EB">
      <w:pPr>
        <w:keepLines/>
        <w:spacing w:before="120" w:after="120"/>
        <w:ind w:left="360"/>
        <w:rPr>
          <w:highlight w:val="white"/>
        </w:rPr>
      </w:pPr>
      <w:r>
        <w:rPr>
          <w:highlight w:val="white"/>
        </w:rPr>
        <w:t xml:space="preserve">Ø </w:t>
      </w:r>
      <w:hyperlink r:id="rId29" w:history="1">
        <w:r w:rsidRPr="005129CB">
          <w:rPr>
            <w:rStyle w:val="Hyperlink"/>
          </w:rPr>
          <w:t>Office of Global Engagement</w:t>
        </w:r>
      </w:hyperlink>
      <w:r w:rsidRPr="005129CB">
        <w:t xml:space="preserve"> </w:t>
      </w:r>
    </w:p>
    <w:p w14:paraId="039ED15E" w14:textId="5A6B0B73" w:rsidR="00C406F0" w:rsidRDefault="005632EB" w:rsidP="005632EB">
      <w:pPr>
        <w:keepLines/>
        <w:spacing w:before="120" w:after="120"/>
        <w:ind w:left="360"/>
      </w:pPr>
      <w:r w:rsidRPr="005129CB">
        <w:t>The Office of Global Engagement at the institute is committed to ensuring that international students at IIT Madras have an enriching and fulfilling experience.</w:t>
      </w:r>
    </w:p>
    <w:p w14:paraId="57A32061" w14:textId="77777777" w:rsidR="00C406F0" w:rsidRDefault="00C406F0">
      <w:r>
        <w:br w:type="page"/>
      </w:r>
    </w:p>
    <w:p w14:paraId="3A0017FC" w14:textId="77777777" w:rsidR="00C406F0" w:rsidRDefault="00C406F0" w:rsidP="00C406F0">
      <w:pPr>
        <w:keepLines/>
        <w:spacing w:before="120" w:after="120"/>
        <w:ind w:firstLine="360"/>
        <w:rPr>
          <w:highlight w:val="white"/>
        </w:rPr>
      </w:pPr>
      <w:r>
        <w:rPr>
          <w:highlight w:val="white"/>
        </w:rPr>
        <w:lastRenderedPageBreak/>
        <w:t xml:space="preserve">Ø  </w:t>
      </w:r>
      <w:hyperlink r:id="rId30" w:history="1">
        <w:r w:rsidRPr="00855B01">
          <w:rPr>
            <w:rStyle w:val="Hyperlink"/>
            <w:highlight w:val="white"/>
          </w:rPr>
          <w:t>Be happy mission</w:t>
        </w:r>
      </w:hyperlink>
    </w:p>
    <w:p w14:paraId="30A4E5E1" w14:textId="77777777" w:rsidR="00C406F0" w:rsidRDefault="00C406F0" w:rsidP="00C406F0">
      <w:pPr>
        <w:keepLines/>
        <w:spacing w:before="120" w:after="120"/>
        <w:ind w:left="360"/>
      </w:pPr>
      <w:r w:rsidRPr="00E8020B">
        <w:t>The "Be Happy" mission at IIT Madras is dedicated to promoting mental health and well-being among students. Through workshops, awareness campaigns, and counseling services, the initiative aims to destigmatize mental health issues and provide support to those in need. Yoga, meditation, and fitness programs are offered to help students manage stress effectively. The mission also encourages a healthy work-life balance by promoting extracurricular activities and social interactions. With a focus on holistic development, the "Be Happy" mission creates a supportive and inclusive campus environment where students can thrive both academically and emotionally.</w:t>
      </w:r>
    </w:p>
    <w:p w14:paraId="67AF572F" w14:textId="1BFA7B89" w:rsidR="00E8020B" w:rsidRPr="005632EB" w:rsidRDefault="005632EB" w:rsidP="005632EB">
      <w:pPr>
        <w:keepLines/>
        <w:spacing w:before="120" w:after="120"/>
        <w:ind w:firstLine="360"/>
        <w:rPr>
          <w:rStyle w:val="Hyperlink"/>
          <w:highlight w:val="white"/>
        </w:rPr>
      </w:pPr>
      <w:proofErr w:type="gramStart"/>
      <w:r>
        <w:rPr>
          <w:highlight w:val="white"/>
        </w:rPr>
        <w:t xml:space="preserve">Ø  </w:t>
      </w:r>
      <w:r w:rsidRPr="005632EB">
        <w:rPr>
          <w:rStyle w:val="Hyperlink"/>
          <w:highlight w:val="white"/>
        </w:rPr>
        <w:t>Other</w:t>
      </w:r>
      <w:proofErr w:type="gramEnd"/>
      <w:r w:rsidRPr="005632EB">
        <w:rPr>
          <w:rStyle w:val="Hyperlink"/>
          <w:highlight w:val="white"/>
        </w:rPr>
        <w:t xml:space="preserve"> Initiatives</w:t>
      </w:r>
    </w:p>
    <w:p w14:paraId="0C4E1083" w14:textId="1FF72767" w:rsidR="0079232B" w:rsidRPr="00E8020B" w:rsidRDefault="0079232B" w:rsidP="00E8020B">
      <w:pPr>
        <w:keepLines/>
        <w:spacing w:before="120" w:after="120"/>
        <w:ind w:left="360"/>
      </w:pPr>
      <w:r w:rsidRPr="00E8020B">
        <w:t xml:space="preserve">Apart from these efforts and initiates, there are several sponsorships, funding opportunities for Faculty, Staff and Students to bring empowerment and encourage parity and equity. Some of </w:t>
      </w:r>
      <w:r w:rsidR="00106EE3" w:rsidRPr="00E8020B">
        <w:t>them</w:t>
      </w:r>
      <w:r w:rsidRPr="00E8020B">
        <w:t xml:space="preserve"> are:</w:t>
      </w:r>
    </w:p>
    <w:p w14:paraId="30324E9C" w14:textId="234C8DCA" w:rsidR="0079232B" w:rsidRPr="00587600" w:rsidRDefault="00000000" w:rsidP="00587600">
      <w:pPr>
        <w:pStyle w:val="ListParagraph"/>
        <w:keepLines/>
        <w:numPr>
          <w:ilvl w:val="0"/>
          <w:numId w:val="7"/>
        </w:numPr>
        <w:spacing w:before="120" w:after="120"/>
        <w:rPr>
          <w:highlight w:val="white"/>
        </w:rPr>
      </w:pPr>
      <w:hyperlink r:id="rId31" w:history="1">
        <w:r w:rsidR="0079232B" w:rsidRPr="00587600">
          <w:rPr>
            <w:rStyle w:val="Hyperlink"/>
            <w:highlight w:val="white"/>
          </w:rPr>
          <w:t>Women Leading IITM Fellowship</w:t>
        </w:r>
      </w:hyperlink>
    </w:p>
    <w:p w14:paraId="14FE8B7E" w14:textId="4C936B24" w:rsidR="0079232B" w:rsidRPr="00587600" w:rsidRDefault="00587600" w:rsidP="00587600">
      <w:pPr>
        <w:keepLines/>
        <w:spacing w:before="120" w:after="120"/>
        <w:ind w:left="1080"/>
        <w:rPr>
          <w:highlight w:val="white"/>
        </w:rPr>
      </w:pPr>
      <w:r>
        <w:t>W</w:t>
      </w:r>
      <w:r w:rsidR="0079232B" w:rsidRPr="006071A2">
        <w:t>omen Leading IITM is a program to Nurture, Develop and Support women talent at IITM along their study/professional career. This program is being funded by an endowment from some of our US alumni with the overarching goal of achieving a more gender-balanced and nurturing campus.</w:t>
      </w:r>
      <w:r w:rsidR="0079232B">
        <w:t xml:space="preserve"> </w:t>
      </w:r>
    </w:p>
    <w:p w14:paraId="6A79E1BC" w14:textId="43388882" w:rsidR="005129CB" w:rsidRPr="00587600" w:rsidRDefault="005129CB" w:rsidP="00587600">
      <w:pPr>
        <w:pStyle w:val="ListParagraph"/>
        <w:keepLines/>
        <w:numPr>
          <w:ilvl w:val="0"/>
          <w:numId w:val="7"/>
        </w:numPr>
        <w:spacing w:before="120" w:after="120"/>
        <w:rPr>
          <w:highlight w:val="white"/>
        </w:rPr>
      </w:pPr>
      <w:r w:rsidRPr="00587600">
        <w:rPr>
          <w:highlight w:val="white"/>
        </w:rPr>
        <w:t xml:space="preserve">Initiatives by NSS e.g. </w:t>
      </w:r>
      <w:proofErr w:type="spellStart"/>
      <w:r w:rsidRPr="00587600">
        <w:rPr>
          <w:highlight w:val="white"/>
        </w:rPr>
        <w:t>Shravyam</w:t>
      </w:r>
      <w:proofErr w:type="spellEnd"/>
    </w:p>
    <w:p w14:paraId="60D5DC4F" w14:textId="6AD9B785" w:rsidR="005129CB" w:rsidRPr="00587600" w:rsidRDefault="005129CB" w:rsidP="00587600">
      <w:pPr>
        <w:pStyle w:val="ListParagraph"/>
        <w:keepLines/>
        <w:numPr>
          <w:ilvl w:val="0"/>
          <w:numId w:val="7"/>
        </w:numPr>
        <w:spacing w:before="120" w:after="120"/>
        <w:rPr>
          <w:highlight w:val="white"/>
        </w:rPr>
      </w:pPr>
      <w:r w:rsidRPr="00587600">
        <w:rPr>
          <w:highlight w:val="white"/>
        </w:rPr>
        <w:t xml:space="preserve">Scholarships (e.g. Shri </w:t>
      </w:r>
      <w:proofErr w:type="spellStart"/>
      <w:r w:rsidRPr="00587600">
        <w:rPr>
          <w:highlight w:val="white"/>
        </w:rPr>
        <w:t>Dorilal</w:t>
      </w:r>
      <w:proofErr w:type="spellEnd"/>
      <w:r w:rsidRPr="00587600">
        <w:rPr>
          <w:highlight w:val="white"/>
        </w:rPr>
        <w:t xml:space="preserve"> Agrawal National Meritorious Scholarship) </w:t>
      </w:r>
    </w:p>
    <w:p w14:paraId="02ED6F85" w14:textId="77777777" w:rsidR="00D85290" w:rsidRDefault="00D85290">
      <w:pPr>
        <w:spacing w:line="240" w:lineRule="auto"/>
      </w:pPr>
    </w:p>
    <w:p w14:paraId="64B592E5" w14:textId="77777777" w:rsidR="00587600" w:rsidRDefault="00587600">
      <w:pPr>
        <w:spacing w:line="240" w:lineRule="auto"/>
        <w:rPr>
          <w:b/>
          <w:color w:val="FF0000"/>
        </w:rPr>
      </w:pPr>
      <w:bookmarkStart w:id="2" w:name="bookmark=id.3znysh7" w:colFirst="0" w:colLast="0"/>
      <w:bookmarkEnd w:id="2"/>
    </w:p>
    <w:p w14:paraId="69DBFA56" w14:textId="24D145D1" w:rsidR="00D85290" w:rsidRPr="00587600" w:rsidRDefault="00BF1215">
      <w:pPr>
        <w:spacing w:line="240" w:lineRule="auto"/>
        <w:rPr>
          <w:b/>
          <w:color w:val="FF0000"/>
          <w:sz w:val="24"/>
        </w:rPr>
      </w:pPr>
      <w:r w:rsidRPr="00587600">
        <w:rPr>
          <w:b/>
          <w:color w:val="FF0000"/>
          <w:sz w:val="24"/>
        </w:rPr>
        <w:t>EVENTS</w:t>
      </w:r>
    </w:p>
    <w:p w14:paraId="0B70289D" w14:textId="68D2BFA9" w:rsidR="00587600" w:rsidRDefault="00587600">
      <w:pPr>
        <w:spacing w:line="240" w:lineRule="auto"/>
        <w:rPr>
          <w:b/>
          <w:color w:val="FF0000"/>
        </w:rPr>
      </w:pPr>
    </w:p>
    <w:p w14:paraId="02E67888" w14:textId="316A094E" w:rsidR="00587600" w:rsidRPr="00937B48" w:rsidRDefault="00587600" w:rsidP="00937B48">
      <w:pPr>
        <w:spacing w:before="240" w:after="240" w:line="240" w:lineRule="auto"/>
        <w:rPr>
          <w:b/>
          <w:color w:val="1F497D" w:themeColor="text2"/>
        </w:rPr>
      </w:pPr>
      <w:r w:rsidRPr="00937B48">
        <w:rPr>
          <w:b/>
          <w:color w:val="1F497D" w:themeColor="text2"/>
        </w:rPr>
        <w:t>CALENDAR</w:t>
      </w:r>
    </w:p>
    <w:p w14:paraId="2B1B9FA1" w14:textId="27F0B2BC" w:rsidR="00587600" w:rsidRPr="00937B48" w:rsidRDefault="00587600" w:rsidP="00937B48">
      <w:pPr>
        <w:spacing w:before="240" w:after="240" w:line="240" w:lineRule="auto"/>
        <w:rPr>
          <w:b/>
          <w:color w:val="1F497D" w:themeColor="text2"/>
        </w:rPr>
      </w:pPr>
      <w:r w:rsidRPr="00937B48">
        <w:rPr>
          <w:b/>
          <w:color w:val="1F497D" w:themeColor="text2"/>
        </w:rPr>
        <w:t>PAST EVENTS</w:t>
      </w:r>
    </w:p>
    <w:p w14:paraId="678B1880" w14:textId="77777777" w:rsidR="00FC7863" w:rsidRPr="00937B48" w:rsidRDefault="00587600" w:rsidP="00937B48">
      <w:pPr>
        <w:spacing w:before="240" w:after="240" w:line="240" w:lineRule="auto"/>
        <w:rPr>
          <w:b/>
          <w:color w:val="1F497D" w:themeColor="text2"/>
        </w:rPr>
      </w:pPr>
      <w:r w:rsidRPr="00937B48">
        <w:rPr>
          <w:b/>
          <w:color w:val="1F497D" w:themeColor="text2"/>
        </w:rPr>
        <w:t>UPCOMING EVENTS</w:t>
      </w:r>
      <w:bookmarkStart w:id="3" w:name="bookmark=id.2et92p0" w:colFirst="0" w:colLast="0"/>
      <w:bookmarkEnd w:id="3"/>
    </w:p>
    <w:p w14:paraId="1C1F982D" w14:textId="77777777" w:rsidR="00FC7863" w:rsidRDefault="00FC7863">
      <w:pPr>
        <w:spacing w:line="240" w:lineRule="auto"/>
        <w:rPr>
          <w:b/>
          <w:color w:val="FF0000"/>
        </w:rPr>
      </w:pPr>
    </w:p>
    <w:p w14:paraId="7D8A42DD" w14:textId="5E37C223" w:rsidR="00D85290" w:rsidRPr="00FC7863" w:rsidRDefault="00BF1215">
      <w:pPr>
        <w:spacing w:line="240" w:lineRule="auto"/>
        <w:rPr>
          <w:b/>
          <w:color w:val="FF0000"/>
          <w:sz w:val="24"/>
        </w:rPr>
      </w:pPr>
      <w:r w:rsidRPr="00FC7863">
        <w:rPr>
          <w:b/>
          <w:color w:val="FF0000"/>
          <w:sz w:val="24"/>
        </w:rPr>
        <w:t>GET SUPPORT</w:t>
      </w:r>
    </w:p>
    <w:p w14:paraId="3C34132B" w14:textId="77777777" w:rsidR="00D85290" w:rsidRDefault="00D85290">
      <w:pPr>
        <w:spacing w:line="240" w:lineRule="auto"/>
      </w:pPr>
    </w:p>
    <w:p w14:paraId="34D02E44" w14:textId="77777777" w:rsidR="00D85290" w:rsidRPr="00864ECF" w:rsidRDefault="00000000" w:rsidP="00864ECF">
      <w:pPr>
        <w:spacing w:before="240" w:after="240" w:line="240" w:lineRule="auto"/>
        <w:rPr>
          <w:b/>
          <w:color w:val="1F497D" w:themeColor="text2"/>
        </w:rPr>
      </w:pPr>
      <w:hyperlink r:id="rId32">
        <w:r w:rsidR="00BF1215" w:rsidRPr="00864ECF">
          <w:rPr>
            <w:b/>
            <w:color w:val="1F497D" w:themeColor="text2"/>
          </w:rPr>
          <w:t>Disability</w:t>
        </w:r>
      </w:hyperlink>
    </w:p>
    <w:p w14:paraId="318BB1C8" w14:textId="77777777" w:rsidR="00D85290" w:rsidRPr="00864ECF" w:rsidRDefault="00000000" w:rsidP="00864ECF">
      <w:pPr>
        <w:spacing w:before="240" w:after="240" w:line="240" w:lineRule="auto"/>
        <w:rPr>
          <w:b/>
          <w:color w:val="1F497D" w:themeColor="text2"/>
        </w:rPr>
      </w:pPr>
      <w:hyperlink r:id="rId33">
        <w:r w:rsidR="00BF1215" w:rsidRPr="00864ECF">
          <w:rPr>
            <w:b/>
            <w:color w:val="1F497D" w:themeColor="text2"/>
          </w:rPr>
          <w:t>Women's Resources</w:t>
        </w:r>
      </w:hyperlink>
    </w:p>
    <w:p w14:paraId="57301FA5" w14:textId="77777777" w:rsidR="00D85290" w:rsidRPr="00864ECF" w:rsidRDefault="00000000" w:rsidP="00864ECF">
      <w:pPr>
        <w:spacing w:before="240" w:after="240" w:line="240" w:lineRule="auto"/>
        <w:rPr>
          <w:b/>
          <w:color w:val="1F497D" w:themeColor="text2"/>
        </w:rPr>
      </w:pPr>
      <w:hyperlink r:id="rId34">
        <w:r w:rsidR="00BF1215" w:rsidRPr="00864ECF">
          <w:rPr>
            <w:b/>
            <w:color w:val="1F497D" w:themeColor="text2"/>
          </w:rPr>
          <w:t>LGBTQ + Resources</w:t>
        </w:r>
      </w:hyperlink>
    </w:p>
    <w:p w14:paraId="292BDE5F" w14:textId="77777777" w:rsidR="00D85290" w:rsidRPr="00864ECF" w:rsidRDefault="00BF1215" w:rsidP="00864ECF">
      <w:pPr>
        <w:spacing w:before="240" w:after="240" w:line="240" w:lineRule="auto"/>
        <w:rPr>
          <w:b/>
          <w:color w:val="1F497D" w:themeColor="text2"/>
        </w:rPr>
        <w:sectPr w:rsidR="00D85290" w:rsidRPr="00864ECF">
          <w:pgSz w:w="12240" w:h="15840"/>
          <w:pgMar w:top="1440" w:right="1440" w:bottom="1440" w:left="1440" w:header="720" w:footer="720" w:gutter="0"/>
          <w:cols w:space="720"/>
        </w:sectPr>
      </w:pPr>
      <w:r w:rsidRPr="00864ECF">
        <w:rPr>
          <w:b/>
          <w:color w:val="1F497D" w:themeColor="text2"/>
        </w:rPr>
        <w:t>Get E</w:t>
      </w:r>
      <w:hyperlink r:id="rId35">
        <w:r w:rsidRPr="00864ECF">
          <w:rPr>
            <w:b/>
            <w:color w:val="1F497D" w:themeColor="text2"/>
          </w:rPr>
          <w:t>ducated</w:t>
        </w:r>
      </w:hyperlink>
    </w:p>
    <w:p w14:paraId="12FEB190" w14:textId="05D89DA1" w:rsidR="00D85290" w:rsidRDefault="00BF1215">
      <w:pPr>
        <w:spacing w:line="240" w:lineRule="auto"/>
        <w:rPr>
          <w:b/>
          <w:color w:val="FF0000"/>
          <w:sz w:val="24"/>
        </w:rPr>
      </w:pPr>
      <w:bookmarkStart w:id="4" w:name="bookmark=id.tyjcwt" w:colFirst="0" w:colLast="0"/>
      <w:bookmarkEnd w:id="4"/>
      <w:r w:rsidRPr="00FC7863">
        <w:rPr>
          <w:b/>
          <w:color w:val="FF0000"/>
          <w:sz w:val="24"/>
        </w:rPr>
        <w:lastRenderedPageBreak/>
        <w:t>GALLERY</w:t>
      </w:r>
    </w:p>
    <w:p w14:paraId="6223E79A" w14:textId="1678EF0A" w:rsidR="0049164B" w:rsidRDefault="0049164B">
      <w:pPr>
        <w:spacing w:line="240" w:lineRule="auto"/>
        <w:rPr>
          <w:b/>
          <w:color w:val="FF0000"/>
          <w:sz w:val="24"/>
        </w:rPr>
      </w:pPr>
    </w:p>
    <w:tbl>
      <w:tblPr>
        <w:tblStyle w:val="TableGrid"/>
        <w:tblW w:w="0" w:type="auto"/>
        <w:tblLook w:val="04A0" w:firstRow="1" w:lastRow="0" w:firstColumn="1" w:lastColumn="0" w:noHBand="0" w:noVBand="1"/>
      </w:tblPr>
      <w:tblGrid>
        <w:gridCol w:w="4745"/>
        <w:gridCol w:w="4605"/>
      </w:tblGrid>
      <w:tr w:rsidR="00FC3AF4" w14:paraId="121314CB" w14:textId="77777777" w:rsidTr="008D61D2">
        <w:tc>
          <w:tcPr>
            <w:tcW w:w="4673" w:type="dxa"/>
          </w:tcPr>
          <w:p w14:paraId="13003A97" w14:textId="547B3F4B" w:rsidR="0049164B" w:rsidRDefault="007E0D27">
            <w:pPr>
              <w:rPr>
                <w:b/>
                <w:color w:val="FF0000"/>
                <w:sz w:val="24"/>
              </w:rPr>
            </w:pPr>
            <w:r>
              <w:rPr>
                <w:noProof/>
              </w:rPr>
              <w:drawing>
                <wp:inline distT="0" distB="0" distL="0" distR="0" wp14:anchorId="17380B2C" wp14:editId="531348D9">
                  <wp:extent cx="2953385" cy="20220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81529" cy="2041308"/>
                          </a:xfrm>
                          <a:prstGeom prst="rect">
                            <a:avLst/>
                          </a:prstGeom>
                        </pic:spPr>
                      </pic:pic>
                    </a:graphicData>
                  </a:graphic>
                </wp:inline>
              </w:drawing>
            </w:r>
          </w:p>
        </w:tc>
        <w:tc>
          <w:tcPr>
            <w:tcW w:w="4419" w:type="dxa"/>
          </w:tcPr>
          <w:p w14:paraId="0AD46AD5" w14:textId="28F67D12" w:rsidR="0049164B" w:rsidRDefault="0049164B">
            <w:pPr>
              <w:rPr>
                <w:b/>
                <w:color w:val="FF0000"/>
                <w:sz w:val="24"/>
              </w:rPr>
            </w:pPr>
            <w:r>
              <w:rPr>
                <w:noProof/>
              </w:rPr>
              <w:drawing>
                <wp:inline distT="0" distB="0" distL="0" distR="0" wp14:anchorId="7E993796" wp14:editId="4F15880D">
                  <wp:extent cx="2832100" cy="2022262"/>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72499" cy="2051109"/>
                          </a:xfrm>
                          <a:prstGeom prst="rect">
                            <a:avLst/>
                          </a:prstGeom>
                          <a:noFill/>
                          <a:ln>
                            <a:noFill/>
                          </a:ln>
                        </pic:spPr>
                      </pic:pic>
                    </a:graphicData>
                  </a:graphic>
                </wp:inline>
              </w:drawing>
            </w:r>
          </w:p>
        </w:tc>
      </w:tr>
      <w:tr w:rsidR="00FC3AF4" w14:paraId="67BA873B" w14:textId="77777777" w:rsidTr="008D61D2">
        <w:tc>
          <w:tcPr>
            <w:tcW w:w="4673" w:type="dxa"/>
          </w:tcPr>
          <w:p w14:paraId="0111780E" w14:textId="189D620D" w:rsidR="0049164B" w:rsidRDefault="009E22FA">
            <w:pPr>
              <w:rPr>
                <w:b/>
                <w:color w:val="FF0000"/>
                <w:sz w:val="24"/>
              </w:rPr>
            </w:pPr>
            <w:r>
              <w:rPr>
                <w:noProof/>
              </w:rPr>
              <w:drawing>
                <wp:inline distT="0" distB="0" distL="0" distR="0" wp14:anchorId="37B4E79F" wp14:editId="6326D94E">
                  <wp:extent cx="2953385" cy="1982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78977" cy="1999649"/>
                          </a:xfrm>
                          <a:prstGeom prst="rect">
                            <a:avLst/>
                          </a:prstGeom>
                          <a:noFill/>
                          <a:ln>
                            <a:noFill/>
                          </a:ln>
                        </pic:spPr>
                      </pic:pic>
                    </a:graphicData>
                  </a:graphic>
                </wp:inline>
              </w:drawing>
            </w:r>
          </w:p>
        </w:tc>
        <w:tc>
          <w:tcPr>
            <w:tcW w:w="4419" w:type="dxa"/>
          </w:tcPr>
          <w:p w14:paraId="16376F6E" w14:textId="40AF20AC" w:rsidR="0049164B" w:rsidRDefault="007E0D27">
            <w:pPr>
              <w:rPr>
                <w:b/>
                <w:color w:val="FF0000"/>
                <w:sz w:val="24"/>
              </w:rPr>
            </w:pPr>
            <w:r>
              <w:rPr>
                <w:noProof/>
              </w:rPr>
              <w:drawing>
                <wp:inline distT="0" distB="0" distL="0" distR="0" wp14:anchorId="19852A99" wp14:editId="494FBF1B">
                  <wp:extent cx="2969777" cy="204708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86563" cy="2058653"/>
                          </a:xfrm>
                          <a:prstGeom prst="rect">
                            <a:avLst/>
                          </a:prstGeom>
                        </pic:spPr>
                      </pic:pic>
                    </a:graphicData>
                  </a:graphic>
                </wp:inline>
              </w:drawing>
            </w:r>
          </w:p>
        </w:tc>
      </w:tr>
      <w:tr w:rsidR="00FC3AF4" w14:paraId="4754630C" w14:textId="77777777" w:rsidTr="008D61D2">
        <w:tc>
          <w:tcPr>
            <w:tcW w:w="4673" w:type="dxa"/>
          </w:tcPr>
          <w:p w14:paraId="79E2D795" w14:textId="2B51C958" w:rsidR="0049164B" w:rsidRDefault="007E0D27">
            <w:pPr>
              <w:rPr>
                <w:b/>
                <w:color w:val="FF0000"/>
                <w:sz w:val="24"/>
              </w:rPr>
            </w:pPr>
            <w:r>
              <w:rPr>
                <w:b/>
                <w:noProof/>
                <w:color w:val="FF0000"/>
                <w:sz w:val="24"/>
              </w:rPr>
              <w:drawing>
                <wp:inline distT="0" distB="0" distL="0" distR="0" wp14:anchorId="7BA6018B" wp14:editId="6E81B493">
                  <wp:extent cx="2953593" cy="190119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71871" cy="1912955"/>
                          </a:xfrm>
                          <a:prstGeom prst="rect">
                            <a:avLst/>
                          </a:prstGeom>
                          <a:noFill/>
                        </pic:spPr>
                      </pic:pic>
                    </a:graphicData>
                  </a:graphic>
                </wp:inline>
              </w:drawing>
            </w:r>
          </w:p>
        </w:tc>
        <w:tc>
          <w:tcPr>
            <w:tcW w:w="4419" w:type="dxa"/>
          </w:tcPr>
          <w:p w14:paraId="0E755BEE" w14:textId="073D9D81" w:rsidR="0049164B" w:rsidRDefault="00FC3AF4">
            <w:pPr>
              <w:rPr>
                <w:b/>
                <w:color w:val="FF0000"/>
                <w:sz w:val="24"/>
              </w:rPr>
            </w:pPr>
            <w:r>
              <w:rPr>
                <w:b/>
                <w:noProof/>
                <w:color w:val="FF0000"/>
                <w:sz w:val="24"/>
              </w:rPr>
              <w:drawing>
                <wp:inline distT="0" distB="0" distL="0" distR="0" wp14:anchorId="6B90331B" wp14:editId="6F024E5A">
                  <wp:extent cx="2832100" cy="185483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855887" cy="1870414"/>
                          </a:xfrm>
                          <a:prstGeom prst="rect">
                            <a:avLst/>
                          </a:prstGeom>
                          <a:noFill/>
                        </pic:spPr>
                      </pic:pic>
                    </a:graphicData>
                  </a:graphic>
                </wp:inline>
              </w:drawing>
            </w:r>
          </w:p>
        </w:tc>
      </w:tr>
      <w:tr w:rsidR="00FC3AF4" w14:paraId="06658187" w14:textId="77777777" w:rsidTr="008D61D2">
        <w:tc>
          <w:tcPr>
            <w:tcW w:w="4673" w:type="dxa"/>
          </w:tcPr>
          <w:p w14:paraId="0B6895EF" w14:textId="6A81CAFF" w:rsidR="0049164B" w:rsidRDefault="008D61D2">
            <w:pPr>
              <w:rPr>
                <w:b/>
                <w:color w:val="FF0000"/>
                <w:sz w:val="24"/>
              </w:rPr>
            </w:pPr>
            <w:r>
              <w:rPr>
                <w:noProof/>
              </w:rPr>
              <w:drawing>
                <wp:inline distT="0" distB="0" distL="0" distR="0" wp14:anchorId="254DF188" wp14:editId="04C68A91">
                  <wp:extent cx="3066882" cy="185278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116241" cy="1882604"/>
                          </a:xfrm>
                          <a:prstGeom prst="rect">
                            <a:avLst/>
                          </a:prstGeom>
                          <a:noFill/>
                          <a:ln>
                            <a:noFill/>
                          </a:ln>
                        </pic:spPr>
                      </pic:pic>
                    </a:graphicData>
                  </a:graphic>
                </wp:inline>
              </w:drawing>
            </w:r>
          </w:p>
        </w:tc>
        <w:tc>
          <w:tcPr>
            <w:tcW w:w="4419" w:type="dxa"/>
          </w:tcPr>
          <w:p w14:paraId="464CABBE" w14:textId="748069EF" w:rsidR="0049164B" w:rsidRDefault="00826A09">
            <w:pPr>
              <w:rPr>
                <w:b/>
                <w:color w:val="FF0000"/>
                <w:sz w:val="24"/>
              </w:rPr>
            </w:pPr>
            <w:r>
              <w:rPr>
                <w:b/>
                <w:noProof/>
                <w:color w:val="FF0000"/>
                <w:sz w:val="24"/>
              </w:rPr>
              <w:drawing>
                <wp:inline distT="0" distB="0" distL="0" distR="0" wp14:anchorId="7AAE509C" wp14:editId="024F21CF">
                  <wp:extent cx="2832213" cy="1823085"/>
                  <wp:effectExtent l="0" t="0" r="635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70371" cy="1847647"/>
                          </a:xfrm>
                          <a:prstGeom prst="rect">
                            <a:avLst/>
                          </a:prstGeom>
                          <a:noFill/>
                        </pic:spPr>
                      </pic:pic>
                    </a:graphicData>
                  </a:graphic>
                </wp:inline>
              </w:drawing>
            </w:r>
          </w:p>
        </w:tc>
      </w:tr>
    </w:tbl>
    <w:p w14:paraId="6ABC09FA" w14:textId="6941192D" w:rsidR="00D71562" w:rsidRPr="00D71562" w:rsidRDefault="008D61D2" w:rsidP="00D71562">
      <w:pPr>
        <w:spacing w:line="240" w:lineRule="auto"/>
        <w:rPr>
          <w:b/>
          <w:color w:val="FF0000"/>
          <w:sz w:val="24"/>
        </w:rPr>
      </w:pPr>
      <w:bookmarkStart w:id="5" w:name="bookmark=id.3dy6vkm" w:colFirst="0" w:colLast="0"/>
      <w:bookmarkEnd w:id="5"/>
      <w:r>
        <w:rPr>
          <w:b/>
          <w:color w:val="FF0000"/>
          <w:sz w:val="24"/>
        </w:rPr>
        <w:lastRenderedPageBreak/>
        <w:t>BL</w:t>
      </w:r>
      <w:r w:rsidR="00D71562" w:rsidRPr="00D71562">
        <w:rPr>
          <w:b/>
          <w:color w:val="FF0000"/>
          <w:sz w:val="24"/>
        </w:rPr>
        <w:t>OGS</w:t>
      </w:r>
    </w:p>
    <w:p w14:paraId="6FA44BCD" w14:textId="77777777" w:rsidR="00D71562" w:rsidRPr="00D71562" w:rsidRDefault="00D71562">
      <w:pPr>
        <w:spacing w:line="240" w:lineRule="auto"/>
        <w:rPr>
          <w:b/>
          <w:color w:val="FF0000"/>
          <w:sz w:val="24"/>
        </w:rPr>
      </w:pPr>
    </w:p>
    <w:p w14:paraId="5EBF44B7" w14:textId="77777777" w:rsidR="00D71562" w:rsidRPr="00D71562" w:rsidRDefault="00D71562">
      <w:pPr>
        <w:spacing w:line="240" w:lineRule="auto"/>
        <w:rPr>
          <w:b/>
          <w:color w:val="FF0000"/>
          <w:sz w:val="24"/>
        </w:rPr>
      </w:pPr>
    </w:p>
    <w:p w14:paraId="0DDB250B" w14:textId="0CFCF13C" w:rsidR="00D85290" w:rsidRPr="00D71562" w:rsidRDefault="00BF1215">
      <w:pPr>
        <w:spacing w:line="240" w:lineRule="auto"/>
        <w:rPr>
          <w:b/>
          <w:color w:val="FF0000"/>
          <w:sz w:val="24"/>
        </w:rPr>
      </w:pPr>
      <w:r w:rsidRPr="00D71562">
        <w:rPr>
          <w:b/>
          <w:color w:val="FF0000"/>
          <w:sz w:val="24"/>
        </w:rPr>
        <w:t>CONTACT US</w:t>
      </w:r>
    </w:p>
    <w:p w14:paraId="2B28C9CD" w14:textId="77777777" w:rsidR="00D85290" w:rsidRDefault="00D85290">
      <w:pPr>
        <w:spacing w:line="240" w:lineRule="auto"/>
      </w:pPr>
    </w:p>
    <w:p w14:paraId="56D276CB" w14:textId="77777777" w:rsidR="00D85290" w:rsidRDefault="00BF1215">
      <w:pPr>
        <w:spacing w:line="240" w:lineRule="auto"/>
      </w:pPr>
      <w:r>
        <w:t xml:space="preserve">Office for Diversity, Equity and Inclusion </w:t>
      </w:r>
    </w:p>
    <w:p w14:paraId="632421DC" w14:textId="77777777" w:rsidR="00D85290" w:rsidRDefault="00BF1215">
      <w:pPr>
        <w:spacing w:line="240" w:lineRule="auto"/>
      </w:pPr>
      <w:r>
        <w:t xml:space="preserve">IIT Madras, Chennai – 600036, Tamil Nadu, India </w:t>
      </w:r>
    </w:p>
    <w:p w14:paraId="7C33E623" w14:textId="77777777" w:rsidR="00D85290" w:rsidRDefault="00BF1215">
      <w:pPr>
        <w:spacing w:line="240" w:lineRule="auto"/>
      </w:pPr>
      <w:r>
        <w:t>Email: dei@smail.iitm.ac.in</w:t>
      </w:r>
    </w:p>
    <w:p w14:paraId="7336116B" w14:textId="77777777" w:rsidR="00D85290" w:rsidRDefault="00D85290">
      <w:pPr>
        <w:spacing w:line="240" w:lineRule="auto"/>
      </w:pPr>
    </w:p>
    <w:p w14:paraId="41E4F0CB" w14:textId="77777777" w:rsidR="005B5063" w:rsidRDefault="005B5063">
      <w:pPr>
        <w:spacing w:line="240" w:lineRule="auto"/>
      </w:pPr>
    </w:p>
    <w:p w14:paraId="273C105E" w14:textId="0051A90E" w:rsidR="005B5063" w:rsidRDefault="005B5063" w:rsidP="00E72D67">
      <w:pPr>
        <w:spacing w:line="480" w:lineRule="auto"/>
      </w:pPr>
      <w:r>
        <w:t>If you have any Questions, Queries, Feedback or Suggestions, please write to us</w:t>
      </w:r>
      <w:r w:rsidR="00E72D67">
        <w:t xml:space="preserve"> @</w:t>
      </w:r>
      <w:r w:rsidR="00E72D67" w:rsidRPr="00E72D67">
        <w:t xml:space="preserve"> </w:t>
      </w:r>
      <w:r w:rsidR="00F07A22">
        <w:t>d</w:t>
      </w:r>
      <w:r w:rsidR="00E72D67" w:rsidRPr="00E72D67">
        <w:t>ei@smail.iitm.ac.in</w:t>
      </w:r>
    </w:p>
    <w:p w14:paraId="63A1F32A" w14:textId="77777777" w:rsidR="00A36E2C" w:rsidRDefault="00A36E2C" w:rsidP="00E72D67">
      <w:pPr>
        <w:spacing w:line="480" w:lineRule="auto"/>
        <w:rPr>
          <w:color w:val="000000"/>
        </w:rPr>
      </w:pPr>
    </w:p>
    <w:p w14:paraId="5146BFAD" w14:textId="306A10EF" w:rsidR="00D85290" w:rsidRDefault="00A36E2C" w:rsidP="00114A6E">
      <w:pPr>
        <w:spacing w:line="480" w:lineRule="auto"/>
      </w:pPr>
      <w:r>
        <w:rPr>
          <w:color w:val="000000"/>
        </w:rPr>
        <w:t>Report a concern</w:t>
      </w:r>
      <w:r w:rsidR="00D86DA3">
        <w:rPr>
          <w:color w:val="000000"/>
        </w:rPr>
        <w:t xml:space="preserve"> anonymously</w:t>
      </w:r>
      <w:r>
        <w:rPr>
          <w:color w:val="000000"/>
        </w:rPr>
        <w:t xml:space="preserve"> »</w:t>
      </w:r>
    </w:p>
    <w:sectPr w:rsidR="00D852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IDFont+F1">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A472C"/>
    <w:multiLevelType w:val="multilevel"/>
    <w:tmpl w:val="3D729B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79733A"/>
    <w:multiLevelType w:val="hybridMultilevel"/>
    <w:tmpl w:val="ACA83E4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37F20F8F"/>
    <w:multiLevelType w:val="hybridMultilevel"/>
    <w:tmpl w:val="0470806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380E4243"/>
    <w:multiLevelType w:val="hybridMultilevel"/>
    <w:tmpl w:val="9F6A0F3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41F52264"/>
    <w:multiLevelType w:val="multilevel"/>
    <w:tmpl w:val="04A456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242728"/>
    <w:multiLevelType w:val="hybridMultilevel"/>
    <w:tmpl w:val="EA50A98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706062D4"/>
    <w:multiLevelType w:val="hybridMultilevel"/>
    <w:tmpl w:val="4E3A84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799684843">
    <w:abstractNumId w:val="4"/>
  </w:num>
  <w:num w:numId="2" w16cid:durableId="580915969">
    <w:abstractNumId w:val="0"/>
  </w:num>
  <w:num w:numId="3" w16cid:durableId="1193953138">
    <w:abstractNumId w:val="3"/>
  </w:num>
  <w:num w:numId="4" w16cid:durableId="1990207023">
    <w:abstractNumId w:val="6"/>
  </w:num>
  <w:num w:numId="5" w16cid:durableId="1333484644">
    <w:abstractNumId w:val="2"/>
  </w:num>
  <w:num w:numId="6" w16cid:durableId="190268310">
    <w:abstractNumId w:val="5"/>
  </w:num>
  <w:num w:numId="7" w16cid:durableId="419040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yMjM0NjQ2MDY3MzEyUdpeDU4uLM/DyQAsNaAG3XHOUsAAAA"/>
  </w:docVars>
  <w:rsids>
    <w:rsidRoot w:val="00D85290"/>
    <w:rsid w:val="00017CF9"/>
    <w:rsid w:val="000246E6"/>
    <w:rsid w:val="0002546B"/>
    <w:rsid w:val="00027DA3"/>
    <w:rsid w:val="00032C86"/>
    <w:rsid w:val="000D1EEC"/>
    <w:rsid w:val="000E5676"/>
    <w:rsid w:val="00104852"/>
    <w:rsid w:val="00106EE3"/>
    <w:rsid w:val="00114A6E"/>
    <w:rsid w:val="001402A8"/>
    <w:rsid w:val="00170F7C"/>
    <w:rsid w:val="00195232"/>
    <w:rsid w:val="001B400B"/>
    <w:rsid w:val="001D71B1"/>
    <w:rsid w:val="002F67E1"/>
    <w:rsid w:val="003027C9"/>
    <w:rsid w:val="00306924"/>
    <w:rsid w:val="003156DD"/>
    <w:rsid w:val="00377D50"/>
    <w:rsid w:val="00395594"/>
    <w:rsid w:val="004375B4"/>
    <w:rsid w:val="00451C63"/>
    <w:rsid w:val="0049164B"/>
    <w:rsid w:val="00495955"/>
    <w:rsid w:val="004C7198"/>
    <w:rsid w:val="004E0408"/>
    <w:rsid w:val="004F2839"/>
    <w:rsid w:val="005129CB"/>
    <w:rsid w:val="00525BDE"/>
    <w:rsid w:val="005369B6"/>
    <w:rsid w:val="005512E7"/>
    <w:rsid w:val="00557DD4"/>
    <w:rsid w:val="005632EB"/>
    <w:rsid w:val="00587600"/>
    <w:rsid w:val="005B0330"/>
    <w:rsid w:val="005B091A"/>
    <w:rsid w:val="005B5063"/>
    <w:rsid w:val="005B6C88"/>
    <w:rsid w:val="005C67C5"/>
    <w:rsid w:val="005D6D60"/>
    <w:rsid w:val="005F5F67"/>
    <w:rsid w:val="006071A2"/>
    <w:rsid w:val="00614A8D"/>
    <w:rsid w:val="006571B7"/>
    <w:rsid w:val="006A3071"/>
    <w:rsid w:val="006B3BAA"/>
    <w:rsid w:val="00705FE9"/>
    <w:rsid w:val="0072554B"/>
    <w:rsid w:val="00726016"/>
    <w:rsid w:val="00745832"/>
    <w:rsid w:val="0079232B"/>
    <w:rsid w:val="007A681F"/>
    <w:rsid w:val="007B335E"/>
    <w:rsid w:val="007D5549"/>
    <w:rsid w:val="007E0D27"/>
    <w:rsid w:val="007E26AB"/>
    <w:rsid w:val="007F2060"/>
    <w:rsid w:val="007F6F8C"/>
    <w:rsid w:val="00800E6B"/>
    <w:rsid w:val="008116AB"/>
    <w:rsid w:val="00826A09"/>
    <w:rsid w:val="00855B01"/>
    <w:rsid w:val="00864ECF"/>
    <w:rsid w:val="008664F7"/>
    <w:rsid w:val="00866550"/>
    <w:rsid w:val="008713D4"/>
    <w:rsid w:val="0088287F"/>
    <w:rsid w:val="008D2535"/>
    <w:rsid w:val="008D61D2"/>
    <w:rsid w:val="00911FAA"/>
    <w:rsid w:val="00926117"/>
    <w:rsid w:val="00937B48"/>
    <w:rsid w:val="00940F01"/>
    <w:rsid w:val="009536F9"/>
    <w:rsid w:val="009643D6"/>
    <w:rsid w:val="0096592E"/>
    <w:rsid w:val="0096594F"/>
    <w:rsid w:val="00973C5D"/>
    <w:rsid w:val="00981DFA"/>
    <w:rsid w:val="00986470"/>
    <w:rsid w:val="0099341D"/>
    <w:rsid w:val="009E22FA"/>
    <w:rsid w:val="009E43CF"/>
    <w:rsid w:val="00A351FE"/>
    <w:rsid w:val="00A36E2C"/>
    <w:rsid w:val="00A40F97"/>
    <w:rsid w:val="00AB15F6"/>
    <w:rsid w:val="00AC703D"/>
    <w:rsid w:val="00AD5C61"/>
    <w:rsid w:val="00B1038A"/>
    <w:rsid w:val="00B119E3"/>
    <w:rsid w:val="00B26A17"/>
    <w:rsid w:val="00B8128A"/>
    <w:rsid w:val="00B95B6A"/>
    <w:rsid w:val="00B97113"/>
    <w:rsid w:val="00BA3040"/>
    <w:rsid w:val="00BE5A3B"/>
    <w:rsid w:val="00BF1215"/>
    <w:rsid w:val="00BF6A83"/>
    <w:rsid w:val="00C3072C"/>
    <w:rsid w:val="00C406F0"/>
    <w:rsid w:val="00C607F2"/>
    <w:rsid w:val="00C932C2"/>
    <w:rsid w:val="00CC6137"/>
    <w:rsid w:val="00CD3EFD"/>
    <w:rsid w:val="00CE4C66"/>
    <w:rsid w:val="00D00C0B"/>
    <w:rsid w:val="00D171D8"/>
    <w:rsid w:val="00D468D7"/>
    <w:rsid w:val="00D71562"/>
    <w:rsid w:val="00D75298"/>
    <w:rsid w:val="00D762B9"/>
    <w:rsid w:val="00D85290"/>
    <w:rsid w:val="00D86DA3"/>
    <w:rsid w:val="00DB57FE"/>
    <w:rsid w:val="00DB61BE"/>
    <w:rsid w:val="00DE1911"/>
    <w:rsid w:val="00DF32E9"/>
    <w:rsid w:val="00E009ED"/>
    <w:rsid w:val="00E10458"/>
    <w:rsid w:val="00E4676B"/>
    <w:rsid w:val="00E63610"/>
    <w:rsid w:val="00E72D67"/>
    <w:rsid w:val="00E73A25"/>
    <w:rsid w:val="00E8020B"/>
    <w:rsid w:val="00EB2F67"/>
    <w:rsid w:val="00EB3E52"/>
    <w:rsid w:val="00EB4140"/>
    <w:rsid w:val="00EE2E17"/>
    <w:rsid w:val="00EF74E1"/>
    <w:rsid w:val="00F07A22"/>
    <w:rsid w:val="00F1563A"/>
    <w:rsid w:val="00F3107D"/>
    <w:rsid w:val="00F6033C"/>
    <w:rsid w:val="00F65E23"/>
    <w:rsid w:val="00F723AF"/>
    <w:rsid w:val="00FB7BAA"/>
    <w:rsid w:val="00FC3AF4"/>
    <w:rsid w:val="00FC7863"/>
    <w:rsid w:val="00FD01D7"/>
    <w:rsid w:val="00FD2E88"/>
    <w:rsid w:val="00FD37C2"/>
    <w:rsid w:val="00FD39D4"/>
    <w:rsid w:val="00FF41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9729C"/>
  <w15:docId w15:val="{936613CA-9CA5-4820-9244-D1F684FA3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D00C0B"/>
    <w:rPr>
      <w:sz w:val="16"/>
      <w:szCs w:val="16"/>
    </w:rPr>
  </w:style>
  <w:style w:type="paragraph" w:styleId="CommentText">
    <w:name w:val="annotation text"/>
    <w:basedOn w:val="Normal"/>
    <w:link w:val="CommentTextChar"/>
    <w:uiPriority w:val="99"/>
    <w:unhideWhenUsed/>
    <w:rsid w:val="00D00C0B"/>
    <w:pPr>
      <w:spacing w:line="240" w:lineRule="auto"/>
    </w:pPr>
    <w:rPr>
      <w:sz w:val="20"/>
      <w:szCs w:val="20"/>
    </w:rPr>
  </w:style>
  <w:style w:type="character" w:customStyle="1" w:styleId="CommentTextChar">
    <w:name w:val="Comment Text Char"/>
    <w:basedOn w:val="DefaultParagraphFont"/>
    <w:link w:val="CommentText"/>
    <w:uiPriority w:val="99"/>
    <w:rsid w:val="00D00C0B"/>
    <w:rPr>
      <w:sz w:val="20"/>
      <w:szCs w:val="20"/>
    </w:rPr>
  </w:style>
  <w:style w:type="paragraph" w:styleId="CommentSubject">
    <w:name w:val="annotation subject"/>
    <w:basedOn w:val="CommentText"/>
    <w:next w:val="CommentText"/>
    <w:link w:val="CommentSubjectChar"/>
    <w:uiPriority w:val="99"/>
    <w:semiHidden/>
    <w:unhideWhenUsed/>
    <w:rsid w:val="00D00C0B"/>
    <w:rPr>
      <w:b/>
      <w:bCs/>
    </w:rPr>
  </w:style>
  <w:style w:type="character" w:customStyle="1" w:styleId="CommentSubjectChar">
    <w:name w:val="Comment Subject Char"/>
    <w:basedOn w:val="CommentTextChar"/>
    <w:link w:val="CommentSubject"/>
    <w:uiPriority w:val="99"/>
    <w:semiHidden/>
    <w:rsid w:val="00D00C0B"/>
    <w:rPr>
      <w:b/>
      <w:bCs/>
      <w:sz w:val="20"/>
      <w:szCs w:val="20"/>
    </w:rPr>
  </w:style>
  <w:style w:type="paragraph" w:styleId="ListParagraph">
    <w:name w:val="List Paragraph"/>
    <w:basedOn w:val="Normal"/>
    <w:uiPriority w:val="34"/>
    <w:qFormat/>
    <w:rsid w:val="00A40F97"/>
    <w:pPr>
      <w:ind w:left="720"/>
      <w:contextualSpacing/>
    </w:pPr>
  </w:style>
  <w:style w:type="character" w:styleId="Hyperlink">
    <w:name w:val="Hyperlink"/>
    <w:basedOn w:val="DefaultParagraphFont"/>
    <w:uiPriority w:val="99"/>
    <w:unhideWhenUsed/>
    <w:rsid w:val="00FD39D4"/>
    <w:rPr>
      <w:color w:val="0000FF" w:themeColor="hyperlink"/>
      <w:u w:val="single"/>
    </w:rPr>
  </w:style>
  <w:style w:type="character" w:styleId="UnresolvedMention">
    <w:name w:val="Unresolved Mention"/>
    <w:basedOn w:val="DefaultParagraphFont"/>
    <w:uiPriority w:val="99"/>
    <w:semiHidden/>
    <w:unhideWhenUsed/>
    <w:rsid w:val="00FD39D4"/>
    <w:rPr>
      <w:color w:val="605E5C"/>
      <w:shd w:val="clear" w:color="auto" w:fill="E1DFDD"/>
    </w:rPr>
  </w:style>
  <w:style w:type="paragraph" w:styleId="BalloonText">
    <w:name w:val="Balloon Text"/>
    <w:basedOn w:val="Normal"/>
    <w:link w:val="BalloonTextChar"/>
    <w:uiPriority w:val="99"/>
    <w:semiHidden/>
    <w:unhideWhenUsed/>
    <w:rsid w:val="0086655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6550"/>
    <w:rPr>
      <w:rFonts w:ascii="Segoe UI" w:hAnsi="Segoe UI" w:cs="Segoe UI"/>
      <w:sz w:val="18"/>
      <w:szCs w:val="18"/>
    </w:rPr>
  </w:style>
  <w:style w:type="paragraph" w:styleId="Revision">
    <w:name w:val="Revision"/>
    <w:hidden/>
    <w:uiPriority w:val="99"/>
    <w:semiHidden/>
    <w:rsid w:val="00F1563A"/>
    <w:pPr>
      <w:spacing w:line="240" w:lineRule="auto"/>
    </w:pPr>
  </w:style>
  <w:style w:type="paragraph" w:styleId="NormalWeb">
    <w:name w:val="Normal (Web)"/>
    <w:basedOn w:val="Normal"/>
    <w:uiPriority w:val="99"/>
    <w:semiHidden/>
    <w:unhideWhenUsed/>
    <w:rsid w:val="007F6F8C"/>
    <w:pPr>
      <w:spacing w:before="100" w:beforeAutospacing="1" w:after="100" w:afterAutospacing="1" w:line="240" w:lineRule="auto"/>
    </w:pPr>
    <w:rPr>
      <w:rFonts w:ascii="Times New Roman" w:eastAsia="Times New Roman" w:hAnsi="Times New Roman" w:cs="Times New Roman"/>
      <w:sz w:val="24"/>
      <w:szCs w:val="24"/>
      <w:lang w:val="en-IN"/>
    </w:rPr>
  </w:style>
  <w:style w:type="table" w:styleId="TableGrid">
    <w:name w:val="Table Grid"/>
    <w:basedOn w:val="TableNormal"/>
    <w:uiPriority w:val="39"/>
    <w:rsid w:val="0049164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729459">
      <w:bodyDiv w:val="1"/>
      <w:marLeft w:val="0"/>
      <w:marRight w:val="0"/>
      <w:marTop w:val="0"/>
      <w:marBottom w:val="0"/>
      <w:divBdr>
        <w:top w:val="none" w:sz="0" w:space="0" w:color="auto"/>
        <w:left w:val="none" w:sz="0" w:space="0" w:color="auto"/>
        <w:bottom w:val="none" w:sz="0" w:space="0" w:color="auto"/>
        <w:right w:val="none" w:sz="0" w:space="0" w:color="auto"/>
      </w:divBdr>
      <w:divsChild>
        <w:div w:id="1289553420">
          <w:marLeft w:val="0"/>
          <w:marRight w:val="0"/>
          <w:marTop w:val="0"/>
          <w:marBottom w:val="0"/>
          <w:divBdr>
            <w:top w:val="none" w:sz="0" w:space="0" w:color="auto"/>
            <w:left w:val="none" w:sz="0" w:space="0" w:color="auto"/>
            <w:bottom w:val="none" w:sz="0" w:space="0" w:color="auto"/>
            <w:right w:val="none" w:sz="0" w:space="0" w:color="auto"/>
          </w:divBdr>
          <w:divsChild>
            <w:div w:id="1339769646">
              <w:marLeft w:val="0"/>
              <w:marRight w:val="0"/>
              <w:marTop w:val="0"/>
              <w:marBottom w:val="0"/>
              <w:divBdr>
                <w:top w:val="none" w:sz="0" w:space="0" w:color="auto"/>
                <w:left w:val="none" w:sz="0" w:space="0" w:color="auto"/>
                <w:bottom w:val="none" w:sz="0" w:space="0" w:color="auto"/>
                <w:right w:val="none" w:sz="0" w:space="0" w:color="auto"/>
              </w:divBdr>
              <w:divsChild>
                <w:div w:id="541013645">
                  <w:marLeft w:val="0"/>
                  <w:marRight w:val="0"/>
                  <w:marTop w:val="0"/>
                  <w:marBottom w:val="0"/>
                  <w:divBdr>
                    <w:top w:val="none" w:sz="0" w:space="0" w:color="auto"/>
                    <w:left w:val="none" w:sz="0" w:space="0" w:color="auto"/>
                    <w:bottom w:val="none" w:sz="0" w:space="0" w:color="auto"/>
                    <w:right w:val="none" w:sz="0" w:space="0" w:color="auto"/>
                  </w:divBdr>
                  <w:divsChild>
                    <w:div w:id="79772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568426">
      <w:bodyDiv w:val="1"/>
      <w:marLeft w:val="0"/>
      <w:marRight w:val="0"/>
      <w:marTop w:val="0"/>
      <w:marBottom w:val="0"/>
      <w:divBdr>
        <w:top w:val="none" w:sz="0" w:space="0" w:color="auto"/>
        <w:left w:val="none" w:sz="0" w:space="0" w:color="auto"/>
        <w:bottom w:val="none" w:sz="0" w:space="0" w:color="auto"/>
        <w:right w:val="none" w:sz="0" w:space="0" w:color="auto"/>
      </w:divBdr>
    </w:div>
    <w:div w:id="1125464581">
      <w:bodyDiv w:val="1"/>
      <w:marLeft w:val="0"/>
      <w:marRight w:val="0"/>
      <w:marTop w:val="0"/>
      <w:marBottom w:val="0"/>
      <w:divBdr>
        <w:top w:val="none" w:sz="0" w:space="0" w:color="auto"/>
        <w:left w:val="none" w:sz="0" w:space="0" w:color="auto"/>
        <w:bottom w:val="none" w:sz="0" w:space="0" w:color="auto"/>
        <w:right w:val="none" w:sz="0" w:space="0" w:color="auto"/>
      </w:divBdr>
    </w:div>
    <w:div w:id="1179077633">
      <w:bodyDiv w:val="1"/>
      <w:marLeft w:val="0"/>
      <w:marRight w:val="0"/>
      <w:marTop w:val="0"/>
      <w:marBottom w:val="0"/>
      <w:divBdr>
        <w:top w:val="none" w:sz="0" w:space="0" w:color="auto"/>
        <w:left w:val="none" w:sz="0" w:space="0" w:color="auto"/>
        <w:bottom w:val="none" w:sz="0" w:space="0" w:color="auto"/>
        <w:right w:val="none" w:sz="0" w:space="0" w:color="auto"/>
      </w:divBdr>
    </w:div>
    <w:div w:id="1964185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s://articlenineteeniitm.wordpress.com/2021/07/14/vannam/" TargetMode="External"/><Relationship Id="rId39" Type="http://schemas.openxmlformats.org/officeDocument/2006/relationships/image" Target="media/image16.png"/><Relationship Id="rId21" Type="http://schemas.openxmlformats.org/officeDocument/2006/relationships/hyperlink" Target="mailto:speaker@smail.iitm.ac.in" TargetMode="External"/><Relationship Id="rId34" Type="http://schemas.openxmlformats.org/officeDocument/2006/relationships/hyperlink" Target="https://www.facebook.com/vannam.iitm/?ref=page_internal" TargetMode="External"/><Relationship Id="rId42" Type="http://schemas.openxmlformats.org/officeDocument/2006/relationships/image" Target="media/image19.jpeg"/><Relationship Id="rId7" Type="http://schemas.openxmlformats.org/officeDocument/2006/relationships/hyperlink" Target="https://dost.iitm.ac.in/iitmdost/pages/support-services-pwd--s3d" TargetMode="External"/><Relationship Id="rId2" Type="http://schemas.openxmlformats.org/officeDocument/2006/relationships/customXml" Target="../customXml/item2.xml"/><Relationship Id="rId16" Type="http://schemas.openxmlformats.org/officeDocument/2006/relationships/image" Target="media/image7.jpeg"/><Relationship Id="rId29" Type="http://schemas.openxmlformats.org/officeDocument/2006/relationships/hyperlink" Target="https://ge.iitm.ac.i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https://womensforum.iitm.ac.in/" TargetMode="External"/><Relationship Id="rId32" Type="http://schemas.openxmlformats.org/officeDocument/2006/relationships/hyperlink" Target="https://dost.iitm.ac.in/iitmdost/pages/support-services-pwd--s3d" TargetMode="External"/><Relationship Id="rId37" Type="http://schemas.openxmlformats.org/officeDocument/2006/relationships/image" Target="media/image14.jpeg"/><Relationship Id="rId40" Type="http://schemas.openxmlformats.org/officeDocument/2006/relationships/image" Target="media/image17.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hyperlink" Target="https://dost.iitm.ac.in/iitmdost/pages/support-services-pwd--s3d" TargetMode="External"/><Relationship Id="rId36"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hyperlink" Target="mailto:partnerships@ge.iitm.ac.in" TargetMode="External"/><Relationship Id="rId31" Type="http://schemas.openxmlformats.org/officeDocument/2006/relationships/hyperlink" Target="https://womensforum.iitm.ac.in/women-leading-iitm.php"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deanadmn@iitm.ac.in" TargetMode="External"/><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hyperlink" Target="https://www.wellnessiitm.com/" TargetMode="External"/><Relationship Id="rId30" Type="http://schemas.openxmlformats.org/officeDocument/2006/relationships/hyperlink" Target="https://behappy.iitm.ac.in/" TargetMode="External"/><Relationship Id="rId35" Type="http://schemas.openxmlformats.org/officeDocument/2006/relationships/hyperlink" Target="https://1drv.ms/w/s!AqMXLTxbH4vcg13Mse7LTYyASWHo?e=wbk0Zi" TargetMode="External"/><Relationship Id="rId43" Type="http://schemas.openxmlformats.org/officeDocument/2006/relationships/image" Target="media/image20.jpeg"/><Relationship Id="rId8" Type="http://schemas.openxmlformats.org/officeDocument/2006/relationships/hyperlink" Target="https://ge.iitm.ac.in/" TargetMode="Externa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news.careers360.com/iit-madras-selected-dst-for-gati-initiative-increase-presence-of-women-in-stem" TargetMode="External"/><Relationship Id="rId33" Type="http://schemas.openxmlformats.org/officeDocument/2006/relationships/hyperlink" Target="https://womensforum.iitm.ac.in" TargetMode="External"/><Relationship Id="rId38" Type="http://schemas.openxmlformats.org/officeDocument/2006/relationships/image" Target="media/image15.jpeg"/><Relationship Id="rId20" Type="http://schemas.openxmlformats.org/officeDocument/2006/relationships/image" Target="media/image10.jpeg"/><Relationship Id="rId4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TAdczERdVX00wnOZI77guddTy0Q==">CgMxLjAyCWlkLmdqZGd4czIKaWQuMzBqMHpsbDIKaWQuMWZvYjl0ZTIKaWQuM3pueXNoNzIKaWQuMmV0OTJwMDIJaWQudHlqY3d0MgppZC4zZHk2dmttOAByITFMWXo1Y3FhNFc2WWdrTmtHcGNnOVpOcFRoVHRMNzNZVA==</go:docsCustomData>
</go:gDocsCustomXmlDataStorage>
</file>

<file path=customXml/itemProps1.xml><?xml version="1.0" encoding="utf-8"?>
<ds:datastoreItem xmlns:ds="http://schemas.openxmlformats.org/officeDocument/2006/customXml" ds:itemID="{9557F455-D70C-4DDF-A98F-A29CE055B71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3</Pages>
  <Words>2939</Words>
  <Characters>17374</Characters>
  <Application>Microsoft Office Word</Application>
  <DocSecurity>0</DocSecurity>
  <Lines>511</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 Soi</dc:creator>
  <cp:lastModifiedBy>Jojo Nirappathu</cp:lastModifiedBy>
  <cp:revision>4</cp:revision>
  <dcterms:created xsi:type="dcterms:W3CDTF">2023-07-24T07:07:00Z</dcterms:created>
  <dcterms:modified xsi:type="dcterms:W3CDTF">2023-07-2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2a11c72e73e6ac94d166cd6ba5e239060adac25af32b05894019131c25edb9</vt:lpwstr>
  </property>
</Properties>
</file>